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E15B6" w14:textId="2011E720" w:rsidR="008D0653" w:rsidRPr="00E9237E" w:rsidRDefault="008D0653" w:rsidP="00D9081F">
      <w:pPr>
        <w:pStyle w:val="Heading1"/>
        <w:spacing w:before="0"/>
        <w:jc w:val="center"/>
        <w:rPr>
          <w:rFonts w:eastAsiaTheme="minorEastAsia" w:cstheme="minorHAnsi"/>
          <w:bCs/>
          <w:color w:val="00833B"/>
        </w:rPr>
      </w:pPr>
      <w:r w:rsidRPr="00E9237E">
        <w:rPr>
          <w:rFonts w:eastAsiaTheme="minorEastAsia" w:cstheme="minorHAnsi"/>
          <w:bCs/>
          <w:color w:val="00833B"/>
        </w:rPr>
        <w:t>Understanding and Appreciating Jazz in U.S. and World History and Culture</w:t>
      </w:r>
    </w:p>
    <w:p w14:paraId="69DC8932" w14:textId="5198EB5F" w:rsidR="0015286D" w:rsidRPr="00E9237E" w:rsidRDefault="0049033D" w:rsidP="3AA67D06">
      <w:pPr>
        <w:jc w:val="center"/>
        <w:rPr>
          <w:rFonts w:cstheme="minorHAnsi"/>
        </w:rPr>
      </w:pPr>
      <w:r>
        <w:rPr>
          <w:rFonts w:cstheme="minorHAnsi"/>
        </w:rPr>
        <w:t xml:space="preserve">Spring </w:t>
      </w:r>
      <w:r w:rsidR="0D6C5BDC" w:rsidRPr="00E9237E">
        <w:rPr>
          <w:rFonts w:cstheme="minorHAnsi"/>
        </w:rPr>
        <w:t>202</w:t>
      </w:r>
      <w:r>
        <w:rPr>
          <w:rFonts w:cstheme="minorHAnsi"/>
        </w:rPr>
        <w:t>6</w:t>
      </w:r>
    </w:p>
    <w:p w14:paraId="64625D5E" w14:textId="4189E2CB" w:rsidR="00873D60" w:rsidRPr="00E9237E" w:rsidRDefault="008D0653" w:rsidP="00873D60">
      <w:pPr>
        <w:pStyle w:val="Heading1"/>
        <w:spacing w:before="0" w:line="240" w:lineRule="auto"/>
        <w:rPr>
          <w:rFonts w:eastAsiaTheme="minorEastAsia" w:cstheme="minorHAnsi"/>
          <w:color w:val="00833B"/>
        </w:rPr>
      </w:pPr>
      <w:r w:rsidRPr="00E9237E">
        <w:rPr>
          <w:rFonts w:eastAsiaTheme="minorEastAsia" w:cstheme="minorHAnsi"/>
          <w:color w:val="00833B"/>
        </w:rPr>
        <w:t>MUJS 3400</w:t>
      </w:r>
    </w:p>
    <w:p w14:paraId="2CA4D7EF" w14:textId="77777777" w:rsidR="00873D60" w:rsidRPr="00C917E0" w:rsidRDefault="00873D60" w:rsidP="007B0167">
      <w:pPr>
        <w:pStyle w:val="Heading2"/>
        <w:rPr>
          <w:rFonts w:cstheme="minorHAnsi"/>
          <w:color w:val="63A537" w:themeColor="accent2"/>
        </w:rPr>
      </w:pPr>
      <w:r w:rsidRPr="00C917E0">
        <w:rPr>
          <w:rFonts w:cstheme="minorHAnsi"/>
          <w:color w:val="63A537" w:themeColor="accent2"/>
        </w:rPr>
        <w:t xml:space="preserve">Instructor Information  </w:t>
      </w:r>
    </w:p>
    <w:p w14:paraId="7B388C89" w14:textId="14478E5C" w:rsidR="00007141" w:rsidRPr="00E9237E" w:rsidRDefault="1F10ABCC" w:rsidP="3AA67D06">
      <w:pPr>
        <w:spacing w:after="0" w:line="240" w:lineRule="auto"/>
        <w:rPr>
          <w:rFonts w:eastAsiaTheme="minorEastAsia" w:cstheme="minorHAnsi"/>
          <w:b/>
          <w:bCs/>
          <w:color w:val="000000" w:themeColor="text1"/>
        </w:rPr>
      </w:pPr>
      <w:r w:rsidRPr="00E9237E">
        <w:rPr>
          <w:rFonts w:eastAsiaTheme="minorEastAsia" w:cstheme="minorHAnsi"/>
          <w:b/>
          <w:bCs/>
          <w:color w:val="000000" w:themeColor="text1"/>
        </w:rPr>
        <w:t xml:space="preserve">Instructor: </w:t>
      </w:r>
      <w:r w:rsidR="4CEB81F0" w:rsidRPr="00E9237E">
        <w:rPr>
          <w:rFonts w:eastAsiaTheme="minorEastAsia" w:cstheme="minorHAnsi"/>
          <w:color w:val="000000" w:themeColor="text1"/>
        </w:rPr>
        <w:t>Bailey Ehrgott</w:t>
      </w:r>
      <w:r w:rsidR="6D66A164" w:rsidRPr="00E9237E">
        <w:rPr>
          <w:rFonts w:eastAsiaTheme="minorEastAsia" w:cstheme="minorHAnsi"/>
          <w:color w:val="000000" w:themeColor="text1"/>
        </w:rPr>
        <w:t xml:space="preserve"> </w:t>
      </w:r>
    </w:p>
    <w:p w14:paraId="2C76DDB9" w14:textId="35486F49" w:rsidR="00007141" w:rsidRPr="00E9237E" w:rsidRDefault="00B56AA8" w:rsidP="3AA67D06">
      <w:pPr>
        <w:spacing w:after="0" w:line="240" w:lineRule="auto"/>
        <w:rPr>
          <w:rFonts w:eastAsiaTheme="minorEastAsia" w:cstheme="minorHAnsi"/>
          <w:b/>
          <w:bCs/>
          <w:color w:val="000000" w:themeColor="text1"/>
        </w:rPr>
      </w:pPr>
      <w:r w:rsidRPr="00E9237E">
        <w:rPr>
          <w:rFonts w:eastAsiaTheme="minorEastAsia" w:cstheme="minorHAnsi"/>
          <w:b/>
          <w:bCs/>
          <w:color w:val="000000" w:themeColor="text1"/>
        </w:rPr>
        <w:t>Email:</w:t>
      </w:r>
      <w:r w:rsidR="2D9AA9D6" w:rsidRPr="00E9237E">
        <w:rPr>
          <w:rFonts w:eastAsiaTheme="minorEastAsia" w:cstheme="minorHAnsi"/>
          <w:b/>
          <w:bCs/>
          <w:color w:val="000000" w:themeColor="text1"/>
        </w:rPr>
        <w:t xml:space="preserve"> </w:t>
      </w:r>
      <w:hyperlink r:id="rId10" w:history="1">
        <w:r w:rsidR="0049033D" w:rsidRPr="002520C7">
          <w:rPr>
            <w:rStyle w:val="Hyperlink"/>
            <w:rFonts w:eastAsiaTheme="minorEastAsia" w:cstheme="minorHAnsi"/>
          </w:rPr>
          <w:t>BaileyEhrgott@my.unt.edu</w:t>
        </w:r>
      </w:hyperlink>
      <w:r w:rsidR="0049033D">
        <w:rPr>
          <w:rFonts w:eastAsiaTheme="minorEastAsia" w:cstheme="minorHAnsi"/>
          <w:color w:val="000000" w:themeColor="text1"/>
        </w:rPr>
        <w:t xml:space="preserve"> or </w:t>
      </w:r>
      <w:hyperlink r:id="rId11" w:history="1">
        <w:r w:rsidR="0049033D" w:rsidRPr="002520C7">
          <w:rPr>
            <w:rStyle w:val="Hyperlink"/>
            <w:rFonts w:eastAsiaTheme="minorEastAsia" w:cstheme="minorHAnsi"/>
          </w:rPr>
          <w:t>Bailey.Ehrgott@unt.edu</w:t>
        </w:r>
      </w:hyperlink>
      <w:r w:rsidR="0049033D">
        <w:rPr>
          <w:rFonts w:eastAsiaTheme="minorEastAsia" w:cstheme="minorHAnsi"/>
          <w:color w:val="000000" w:themeColor="text1"/>
        </w:rPr>
        <w:t xml:space="preserve"> </w:t>
      </w:r>
    </w:p>
    <w:p w14:paraId="468DE1EB" w14:textId="3F42D09C" w:rsidR="008D0653" w:rsidRPr="00E9237E" w:rsidRDefault="008D0653" w:rsidP="15C809C4">
      <w:pPr>
        <w:spacing w:after="0" w:line="240" w:lineRule="auto"/>
        <w:rPr>
          <w:rFonts w:eastAsiaTheme="minorEastAsia" w:cstheme="minorHAnsi"/>
          <w:color w:val="000000" w:themeColor="text1"/>
        </w:rPr>
      </w:pPr>
      <w:r w:rsidRPr="00E9237E">
        <w:rPr>
          <w:rFonts w:eastAsiaTheme="minorEastAsia" w:cstheme="minorHAnsi"/>
          <w:b/>
          <w:bCs/>
          <w:color w:val="000000" w:themeColor="text1"/>
        </w:rPr>
        <w:t>Office Location:</w:t>
      </w:r>
      <w:r w:rsidRPr="00E9237E">
        <w:rPr>
          <w:rFonts w:eastAsiaTheme="minorEastAsia" w:cstheme="minorHAnsi"/>
          <w:color w:val="000000" w:themeColor="text1"/>
        </w:rPr>
        <w:t xml:space="preserve"> </w:t>
      </w:r>
      <w:r w:rsidR="039B0CCB" w:rsidRPr="00E9237E">
        <w:rPr>
          <w:rFonts w:eastAsiaTheme="minorEastAsia" w:cstheme="minorHAnsi"/>
          <w:color w:val="000000" w:themeColor="text1"/>
        </w:rPr>
        <w:t>Ba</w:t>
      </w:r>
      <w:r w:rsidR="5B53D7CE" w:rsidRPr="00E9237E">
        <w:rPr>
          <w:rFonts w:eastAsiaTheme="minorEastAsia" w:cstheme="minorHAnsi"/>
          <w:color w:val="000000" w:themeColor="text1"/>
        </w:rPr>
        <w:t>in 117</w:t>
      </w:r>
    </w:p>
    <w:p w14:paraId="3C96A16C" w14:textId="2533CFE1" w:rsidR="00FC4828" w:rsidRPr="00E9237E" w:rsidRDefault="00015667" w:rsidP="15C809C4">
      <w:pPr>
        <w:spacing w:after="0" w:line="240" w:lineRule="auto"/>
        <w:rPr>
          <w:rFonts w:eastAsiaTheme="minorEastAsia" w:cstheme="minorHAnsi"/>
          <w:color w:val="000000" w:themeColor="text1"/>
        </w:rPr>
      </w:pPr>
      <w:r w:rsidRPr="00E9237E">
        <w:rPr>
          <w:rFonts w:eastAsiaTheme="minorEastAsia" w:cstheme="minorHAnsi"/>
          <w:b/>
          <w:bCs/>
          <w:color w:val="000000" w:themeColor="text1"/>
        </w:rPr>
        <w:t>Office Hours:</w:t>
      </w:r>
      <w:r w:rsidRPr="00E9237E">
        <w:rPr>
          <w:rFonts w:eastAsiaTheme="minorEastAsia" w:cstheme="minorHAnsi"/>
          <w:color w:val="000000" w:themeColor="text1"/>
        </w:rPr>
        <w:t xml:space="preserve"> </w:t>
      </w:r>
      <w:r w:rsidR="07F1A843" w:rsidRPr="00E9237E">
        <w:rPr>
          <w:rFonts w:eastAsiaTheme="minorEastAsia" w:cstheme="minorHAnsi"/>
          <w:color w:val="000000" w:themeColor="text1"/>
        </w:rPr>
        <w:t xml:space="preserve">by appointment, please email me. </w:t>
      </w:r>
    </w:p>
    <w:p w14:paraId="4DCAF3F2" w14:textId="744D9817" w:rsidR="31F5B501" w:rsidRPr="00E9237E" w:rsidRDefault="31F5B501" w:rsidP="3AA67D06">
      <w:pPr>
        <w:spacing w:after="0" w:line="240" w:lineRule="auto"/>
        <w:rPr>
          <w:rFonts w:eastAsiaTheme="minorEastAsia" w:cstheme="minorHAnsi"/>
          <w:color w:val="000000" w:themeColor="text1"/>
        </w:rPr>
      </w:pPr>
      <w:r w:rsidRPr="00E9237E">
        <w:rPr>
          <w:rFonts w:eastAsiaTheme="minorEastAsia" w:cstheme="minorHAnsi"/>
          <w:b/>
          <w:bCs/>
          <w:color w:val="000000" w:themeColor="text1"/>
        </w:rPr>
        <w:t>Teaching Assistant</w:t>
      </w:r>
      <w:r w:rsidR="0856605F" w:rsidRPr="00E9237E">
        <w:rPr>
          <w:rFonts w:eastAsiaTheme="minorEastAsia" w:cstheme="minorHAnsi"/>
          <w:b/>
          <w:bCs/>
          <w:color w:val="000000" w:themeColor="text1"/>
        </w:rPr>
        <w:t>s</w:t>
      </w:r>
      <w:r w:rsidRPr="00E9237E">
        <w:rPr>
          <w:rFonts w:eastAsiaTheme="minorEastAsia" w:cstheme="minorHAnsi"/>
          <w:color w:val="000000" w:themeColor="text1"/>
        </w:rPr>
        <w:t>:</w:t>
      </w:r>
      <w:r w:rsidR="0049033D">
        <w:rPr>
          <w:rFonts w:eastAsiaTheme="minorEastAsia" w:cstheme="minorHAnsi"/>
          <w:color w:val="000000" w:themeColor="text1"/>
        </w:rPr>
        <w:t xml:space="preserve"> </w:t>
      </w:r>
      <w:proofErr w:type="spellStart"/>
      <w:r w:rsidR="0049033D">
        <w:rPr>
          <w:rFonts w:eastAsiaTheme="minorEastAsia" w:cstheme="minorHAnsi"/>
          <w:color w:val="000000" w:themeColor="text1"/>
        </w:rPr>
        <w:t>Bongmin</w:t>
      </w:r>
      <w:proofErr w:type="spellEnd"/>
      <w:r w:rsidR="0049033D">
        <w:rPr>
          <w:rFonts w:eastAsiaTheme="minorEastAsia" w:cstheme="minorHAnsi"/>
          <w:color w:val="000000" w:themeColor="text1"/>
        </w:rPr>
        <w:t xml:space="preserve"> Yoon. | </w:t>
      </w:r>
      <w:r w:rsidRPr="00E9237E">
        <w:rPr>
          <w:rFonts w:eastAsiaTheme="minorEastAsia" w:cstheme="minorHAnsi"/>
          <w:color w:val="000000" w:themeColor="text1"/>
        </w:rPr>
        <w:t xml:space="preserve"> </w:t>
      </w:r>
      <w:r w:rsidR="0049033D">
        <w:rPr>
          <w:rFonts w:eastAsiaTheme="minorEastAsia" w:cstheme="minorHAnsi"/>
          <w:color w:val="000000" w:themeColor="text1"/>
        </w:rPr>
        <w:t xml:space="preserve">Claudia </w:t>
      </w:r>
      <w:proofErr w:type="spellStart"/>
      <w:r w:rsidR="0049033D">
        <w:rPr>
          <w:rFonts w:eastAsiaTheme="minorEastAsia" w:cstheme="minorHAnsi"/>
          <w:color w:val="000000" w:themeColor="text1"/>
        </w:rPr>
        <w:t>Easterwood</w:t>
      </w:r>
      <w:proofErr w:type="spellEnd"/>
      <w:r w:rsidR="0049033D">
        <w:rPr>
          <w:rFonts w:eastAsiaTheme="minorEastAsia" w:cstheme="minorHAnsi"/>
          <w:color w:val="000000" w:themeColor="text1"/>
        </w:rPr>
        <w:t xml:space="preserve">  </w:t>
      </w:r>
    </w:p>
    <w:p w14:paraId="0236CE3A" w14:textId="77777777" w:rsidR="00FC4828" w:rsidRPr="00E9237E" w:rsidRDefault="00FC4828" w:rsidP="00FC4828">
      <w:pPr>
        <w:spacing w:after="0" w:line="240" w:lineRule="auto"/>
        <w:rPr>
          <w:rFonts w:eastAsiaTheme="minorEastAsia" w:cstheme="minorHAnsi"/>
          <w:color w:val="000000" w:themeColor="text1"/>
        </w:rPr>
      </w:pPr>
      <w:r w:rsidRPr="00E9237E">
        <w:rPr>
          <w:rFonts w:eastAsiaTheme="minorEastAsia" w:cstheme="minorHAnsi"/>
          <w:b/>
          <w:bCs/>
          <w:color w:val="000000" w:themeColor="text1"/>
        </w:rPr>
        <w:t>Course Designer:</w:t>
      </w:r>
      <w:r w:rsidRPr="00E9237E">
        <w:rPr>
          <w:rFonts w:eastAsiaTheme="minorEastAsia" w:cstheme="minorHAnsi"/>
          <w:color w:val="000000" w:themeColor="text1"/>
        </w:rPr>
        <w:t xml:space="preserve"> Dr. Kim Teal (she/her), kimberly.hannonteal@unt.edu </w:t>
      </w:r>
    </w:p>
    <w:p w14:paraId="07EA8F56" w14:textId="49CCA70D" w:rsidR="00184567" w:rsidRPr="00E9237E" w:rsidRDefault="00184567" w:rsidP="15C809C4">
      <w:pPr>
        <w:spacing w:after="0" w:line="240" w:lineRule="auto"/>
        <w:rPr>
          <w:rFonts w:eastAsiaTheme="minorEastAsia" w:cstheme="minorHAnsi"/>
          <w:color w:val="000000" w:themeColor="text1"/>
        </w:rPr>
      </w:pPr>
      <w:r w:rsidRPr="00E9237E">
        <w:rPr>
          <w:rFonts w:eastAsiaTheme="minorEastAsia" w:cstheme="minorHAnsi"/>
          <w:b/>
          <w:bCs/>
          <w:color w:val="000000" w:themeColor="text1"/>
        </w:rPr>
        <w:t xml:space="preserve">Communication Expectations: </w:t>
      </w:r>
      <w:r w:rsidRPr="00E9237E">
        <w:rPr>
          <w:rFonts w:eastAsiaTheme="minorEastAsia" w:cstheme="minorHAnsi"/>
          <w:color w:val="000000" w:themeColor="text1"/>
        </w:rPr>
        <w:t>Email is the best way to reach me with questions or concerns regarding this course, including information related to assignment extensions</w:t>
      </w:r>
      <w:r w:rsidR="00324245" w:rsidRPr="00E9237E">
        <w:rPr>
          <w:rFonts w:eastAsiaTheme="minorEastAsia" w:cstheme="minorHAnsi"/>
          <w:color w:val="000000" w:themeColor="text1"/>
        </w:rPr>
        <w:t xml:space="preserve"> </w:t>
      </w:r>
      <w:r w:rsidRPr="00E9237E">
        <w:rPr>
          <w:rFonts w:eastAsiaTheme="minorEastAsia" w:cstheme="minorHAnsi"/>
          <w:color w:val="000000" w:themeColor="text1"/>
        </w:rPr>
        <w:t>or to schedule a time to meet in person or over Zoom. You can expect to receive a response by the next business day (but not on</w:t>
      </w:r>
      <w:r w:rsidR="76217625" w:rsidRPr="00E9237E">
        <w:rPr>
          <w:rFonts w:eastAsiaTheme="minorEastAsia" w:cstheme="minorHAnsi"/>
          <w:color w:val="000000" w:themeColor="text1"/>
        </w:rPr>
        <w:t xml:space="preserve"> the</w:t>
      </w:r>
      <w:r w:rsidRPr="00E9237E">
        <w:rPr>
          <w:rFonts w:eastAsiaTheme="minorEastAsia" w:cstheme="minorHAnsi"/>
          <w:color w:val="000000" w:themeColor="text1"/>
        </w:rPr>
        <w:t xml:space="preserve"> weekends). Assignment feedback will be available on Canvas within </w:t>
      </w:r>
      <w:r w:rsidR="3F306F3B" w:rsidRPr="00E9237E">
        <w:rPr>
          <w:rFonts w:eastAsiaTheme="minorEastAsia" w:cstheme="minorHAnsi"/>
          <w:color w:val="000000" w:themeColor="text1"/>
        </w:rPr>
        <w:t>two</w:t>
      </w:r>
      <w:r w:rsidR="00D94FF9" w:rsidRPr="00E9237E">
        <w:rPr>
          <w:rFonts w:eastAsiaTheme="minorEastAsia" w:cstheme="minorHAnsi"/>
          <w:color w:val="000000" w:themeColor="text1"/>
        </w:rPr>
        <w:t xml:space="preserve"> week</w:t>
      </w:r>
      <w:r w:rsidR="3A709571" w:rsidRPr="00E9237E">
        <w:rPr>
          <w:rFonts w:eastAsiaTheme="minorEastAsia" w:cstheme="minorHAnsi"/>
          <w:color w:val="000000" w:themeColor="text1"/>
        </w:rPr>
        <w:t>s</w:t>
      </w:r>
      <w:r w:rsidRPr="00E9237E">
        <w:rPr>
          <w:rFonts w:eastAsiaTheme="minorEastAsia" w:cstheme="minorHAnsi"/>
          <w:color w:val="000000" w:themeColor="text1"/>
        </w:rPr>
        <w:t xml:space="preserve"> of the due date </w:t>
      </w:r>
      <w:r w:rsidR="00324245" w:rsidRPr="00E9237E">
        <w:rPr>
          <w:rFonts w:eastAsiaTheme="minorEastAsia" w:cstheme="minorHAnsi"/>
          <w:color w:val="000000" w:themeColor="text1"/>
        </w:rPr>
        <w:t>for assignments that are submitted on time</w:t>
      </w:r>
      <w:r w:rsidRPr="00E9237E">
        <w:rPr>
          <w:rFonts w:eastAsiaTheme="minorEastAsia" w:cstheme="minorHAnsi"/>
          <w:color w:val="000000" w:themeColor="text1"/>
        </w:rPr>
        <w:t xml:space="preserve">. Assignments are typically </w:t>
      </w:r>
      <w:r w:rsidR="0019690F" w:rsidRPr="00E9237E">
        <w:rPr>
          <w:rFonts w:eastAsiaTheme="minorEastAsia" w:cstheme="minorHAnsi"/>
          <w:color w:val="000000" w:themeColor="text1"/>
        </w:rPr>
        <w:t>graded</w:t>
      </w:r>
      <w:r w:rsidRPr="00E9237E">
        <w:rPr>
          <w:rFonts w:eastAsiaTheme="minorEastAsia" w:cstheme="minorHAnsi"/>
          <w:color w:val="000000" w:themeColor="text1"/>
        </w:rPr>
        <w:t xml:space="preserve"> in the order they are submitted.</w:t>
      </w:r>
    </w:p>
    <w:p w14:paraId="44BF31C0" w14:textId="77777777" w:rsidR="008D0653" w:rsidRPr="00E9237E" w:rsidRDefault="008D0653" w:rsidP="00873D60">
      <w:pPr>
        <w:spacing w:after="0" w:line="240" w:lineRule="auto"/>
        <w:rPr>
          <w:rFonts w:eastAsiaTheme="minorEastAsia" w:cstheme="minorHAnsi"/>
          <w:color w:val="729928" w:themeColor="accent1" w:themeShade="BF"/>
          <w:sz w:val="24"/>
          <w:szCs w:val="24"/>
        </w:rPr>
      </w:pPr>
    </w:p>
    <w:p w14:paraId="0C8EE44A" w14:textId="1F5B0845" w:rsidR="00873D60" w:rsidRPr="00C917E0" w:rsidRDefault="00873D60" w:rsidP="007B0167">
      <w:pPr>
        <w:pStyle w:val="Heading3"/>
        <w:rPr>
          <w:rFonts w:cstheme="minorHAnsi"/>
          <w:color w:val="63A537" w:themeColor="accent2"/>
        </w:rPr>
      </w:pPr>
      <w:r w:rsidRPr="00C917E0">
        <w:rPr>
          <w:rFonts w:cstheme="minorHAnsi"/>
          <w:color w:val="63A537" w:themeColor="accent2"/>
        </w:rPr>
        <w:t>C</w:t>
      </w:r>
      <w:r w:rsidR="008D0653" w:rsidRPr="00C917E0">
        <w:rPr>
          <w:rFonts w:cstheme="minorHAnsi"/>
          <w:color w:val="63A537" w:themeColor="accent2"/>
        </w:rPr>
        <w:t xml:space="preserve">atalog </w:t>
      </w:r>
      <w:r w:rsidRPr="00C917E0">
        <w:rPr>
          <w:rFonts w:cstheme="minorHAnsi"/>
          <w:color w:val="63A537" w:themeColor="accent2"/>
        </w:rPr>
        <w:t>Description</w:t>
      </w:r>
      <w:r w:rsidR="008D0653" w:rsidRPr="00C917E0">
        <w:rPr>
          <w:rFonts w:cstheme="minorHAnsi"/>
          <w:color w:val="63A537" w:themeColor="accent2"/>
        </w:rPr>
        <w:t>:</w:t>
      </w:r>
    </w:p>
    <w:p w14:paraId="7ECF4CF7" w14:textId="5A069725" w:rsidR="008D0653" w:rsidRPr="00E9237E" w:rsidRDefault="008D0653" w:rsidP="008D0653">
      <w:pPr>
        <w:spacing w:after="0" w:line="240" w:lineRule="auto"/>
        <w:rPr>
          <w:rFonts w:eastAsiaTheme="minorEastAsia" w:cstheme="minorHAnsi"/>
          <w:color w:val="363636"/>
        </w:rPr>
      </w:pPr>
      <w:r w:rsidRPr="00E9237E">
        <w:rPr>
          <w:rFonts w:eastAsiaTheme="minorEastAsia" w:cstheme="minorHAnsi"/>
          <w:color w:val="363636"/>
        </w:rPr>
        <w:t>Study of jazz music in the context of U.S. and world history and culture. Listening for musical style. Study of the role of jazz music in expressing and mediating differences in racial, gender, and national identity.</w:t>
      </w:r>
    </w:p>
    <w:p w14:paraId="49E15CC1" w14:textId="65B02AAF" w:rsidR="008D0653" w:rsidRPr="00E9237E" w:rsidRDefault="008D0653" w:rsidP="008D0653">
      <w:pPr>
        <w:pStyle w:val="Heading3"/>
        <w:rPr>
          <w:rFonts w:cstheme="minorHAnsi"/>
        </w:rPr>
      </w:pPr>
    </w:p>
    <w:p w14:paraId="32625BDC" w14:textId="20FDA464" w:rsidR="008D0653" w:rsidRPr="00C917E0" w:rsidRDefault="008D0653" w:rsidP="008D0653">
      <w:pPr>
        <w:pStyle w:val="Heading3"/>
        <w:rPr>
          <w:rFonts w:cstheme="minorHAnsi"/>
          <w:color w:val="63A537" w:themeColor="accent2"/>
        </w:rPr>
      </w:pPr>
      <w:r w:rsidRPr="00C917E0">
        <w:rPr>
          <w:rFonts w:cstheme="minorHAnsi"/>
          <w:color w:val="63A537" w:themeColor="accent2"/>
        </w:rPr>
        <w:t>Learning Objectives</w:t>
      </w:r>
    </w:p>
    <w:p w14:paraId="6FA4F396" w14:textId="500A89D6" w:rsidR="00873D60" w:rsidRPr="00E9237E" w:rsidRDefault="008D0653" w:rsidP="00873D60">
      <w:pPr>
        <w:spacing w:after="0" w:line="240" w:lineRule="auto"/>
        <w:rPr>
          <w:rFonts w:eastAsiaTheme="minorEastAsia" w:cstheme="minorHAnsi"/>
          <w:color w:val="363636"/>
          <w:sz w:val="24"/>
          <w:szCs w:val="24"/>
        </w:rPr>
      </w:pPr>
      <w:r w:rsidRPr="00E9237E">
        <w:rPr>
          <w:rFonts w:eastAsiaTheme="minorEastAsia" w:cstheme="minorHAnsi"/>
          <w:color w:val="363636"/>
          <w:sz w:val="24"/>
          <w:szCs w:val="24"/>
        </w:rPr>
        <w:t>At the end of the semester, students who actively engage in this course will be able to…</w:t>
      </w:r>
    </w:p>
    <w:p w14:paraId="142D1445" w14:textId="5CBA4A8D" w:rsidR="008D0653" w:rsidRPr="00E9237E" w:rsidRDefault="008D0653" w:rsidP="004262AE">
      <w:pPr>
        <w:pStyle w:val="ListParagraph"/>
        <w:numPr>
          <w:ilvl w:val="0"/>
          <w:numId w:val="39"/>
        </w:numPr>
        <w:rPr>
          <w:rFonts w:cstheme="minorHAnsi"/>
        </w:rPr>
      </w:pPr>
      <w:r w:rsidRPr="00E9237E">
        <w:rPr>
          <w:rFonts w:cstheme="minorHAnsi"/>
        </w:rPr>
        <w:t>identify common musical elements of jazz performances</w:t>
      </w:r>
      <w:r w:rsidR="00F1025E" w:rsidRPr="00E9237E">
        <w:rPr>
          <w:rFonts w:cstheme="minorHAnsi"/>
        </w:rPr>
        <w:t xml:space="preserve"> through active listening</w:t>
      </w:r>
    </w:p>
    <w:p w14:paraId="206F51FE" w14:textId="6E5392CF" w:rsidR="008D0653" w:rsidRPr="00E9237E" w:rsidRDefault="007F5A7F" w:rsidP="004262AE">
      <w:pPr>
        <w:pStyle w:val="ListParagraph"/>
        <w:numPr>
          <w:ilvl w:val="0"/>
          <w:numId w:val="39"/>
        </w:numPr>
        <w:rPr>
          <w:rFonts w:cstheme="minorHAnsi"/>
        </w:rPr>
      </w:pPr>
      <w:r w:rsidRPr="00E9237E">
        <w:rPr>
          <w:rFonts w:cstheme="minorHAnsi"/>
        </w:rPr>
        <w:t>describe</w:t>
      </w:r>
      <w:r w:rsidR="008D0653" w:rsidRPr="00E9237E">
        <w:rPr>
          <w:rFonts w:cstheme="minorHAnsi"/>
        </w:rPr>
        <w:t xml:space="preserve"> major events and figures from jazz history</w:t>
      </w:r>
    </w:p>
    <w:p w14:paraId="69A93637" w14:textId="6F3BE4E2" w:rsidR="008D0653" w:rsidRPr="00E9237E" w:rsidRDefault="008D0653" w:rsidP="004262AE">
      <w:pPr>
        <w:pStyle w:val="ListParagraph"/>
        <w:numPr>
          <w:ilvl w:val="0"/>
          <w:numId w:val="39"/>
        </w:numPr>
        <w:rPr>
          <w:rFonts w:cstheme="minorHAnsi"/>
        </w:rPr>
      </w:pPr>
      <w:r w:rsidRPr="00E9237E">
        <w:rPr>
          <w:rFonts w:cstheme="minorHAnsi"/>
        </w:rPr>
        <w:t xml:space="preserve">analyze the ways in which jazz </w:t>
      </w:r>
      <w:r w:rsidR="005853CF" w:rsidRPr="00E9237E">
        <w:rPr>
          <w:rFonts w:cstheme="minorHAnsi"/>
        </w:rPr>
        <w:t>is</w:t>
      </w:r>
      <w:r w:rsidRPr="00E9237E">
        <w:rPr>
          <w:rFonts w:cstheme="minorHAnsi"/>
        </w:rPr>
        <w:t xml:space="preserve"> shaped by social and cultural forces like race, gender, and nationality</w:t>
      </w:r>
    </w:p>
    <w:p w14:paraId="1B91DDFC" w14:textId="13DCF998" w:rsidR="008D0653" w:rsidRPr="00E9237E" w:rsidRDefault="007F5A7F" w:rsidP="004262AE">
      <w:pPr>
        <w:pStyle w:val="ListParagraph"/>
        <w:numPr>
          <w:ilvl w:val="0"/>
          <w:numId w:val="39"/>
        </w:numPr>
        <w:rPr>
          <w:rFonts w:cstheme="minorHAnsi"/>
        </w:rPr>
      </w:pPr>
      <w:r w:rsidRPr="00E9237E">
        <w:rPr>
          <w:rFonts w:cstheme="minorHAnsi"/>
        </w:rPr>
        <w:t>present original work</w:t>
      </w:r>
      <w:r w:rsidR="00BE7327" w:rsidRPr="00E9237E">
        <w:rPr>
          <w:rFonts w:cstheme="minorHAnsi"/>
        </w:rPr>
        <w:t xml:space="preserve"> on</w:t>
      </w:r>
      <w:r w:rsidR="008D0653" w:rsidRPr="00E9237E">
        <w:rPr>
          <w:rFonts w:cstheme="minorHAnsi"/>
        </w:rPr>
        <w:t xml:space="preserve"> the relationship between musical sounds and the people who make and listen to them</w:t>
      </w:r>
    </w:p>
    <w:p w14:paraId="3F56B561" w14:textId="77777777" w:rsidR="008D0653" w:rsidRPr="00E9237E" w:rsidRDefault="008D0653" w:rsidP="008D0653">
      <w:pPr>
        <w:pStyle w:val="ListParagraph"/>
        <w:spacing w:after="0" w:line="240" w:lineRule="auto"/>
        <w:rPr>
          <w:rFonts w:eastAsiaTheme="minorEastAsia" w:cstheme="minorHAnsi"/>
          <w:color w:val="363636"/>
          <w:sz w:val="24"/>
          <w:szCs w:val="24"/>
        </w:rPr>
      </w:pPr>
    </w:p>
    <w:p w14:paraId="2621A8BF" w14:textId="3D985F9A" w:rsidR="00873D60" w:rsidRPr="00C917E0" w:rsidRDefault="00873D60" w:rsidP="007B0167">
      <w:pPr>
        <w:pStyle w:val="Heading2"/>
        <w:rPr>
          <w:rFonts w:cstheme="minorHAnsi"/>
          <w:color w:val="63A537" w:themeColor="accent2"/>
        </w:rPr>
      </w:pPr>
      <w:r w:rsidRPr="00C917E0">
        <w:rPr>
          <w:rFonts w:cstheme="minorHAnsi"/>
          <w:color w:val="63A537" w:themeColor="accent2"/>
        </w:rPr>
        <w:t xml:space="preserve">Required Materials </w:t>
      </w:r>
    </w:p>
    <w:p w14:paraId="3E920DC8" w14:textId="524BCFCD" w:rsidR="00873D60" w:rsidRPr="00E9237E" w:rsidRDefault="008D0653" w:rsidP="00873D60">
      <w:pPr>
        <w:pStyle w:val="ListParagraph"/>
        <w:numPr>
          <w:ilvl w:val="0"/>
          <w:numId w:val="32"/>
        </w:numPr>
        <w:spacing w:after="0" w:line="240" w:lineRule="auto"/>
        <w:rPr>
          <w:rFonts w:cstheme="minorHAnsi"/>
        </w:rPr>
      </w:pPr>
      <w:r w:rsidRPr="00E9237E">
        <w:rPr>
          <w:rFonts w:eastAsiaTheme="minorEastAsia" w:cstheme="minorHAnsi"/>
          <w:color w:val="000000" w:themeColor="text1"/>
        </w:rPr>
        <w:t xml:space="preserve">You do not need to purchase a textbook for this course. Required readings can be accessed via the </w:t>
      </w:r>
      <w:hyperlink r:id="rId12" w:history="1">
        <w:r w:rsidRPr="00E9237E">
          <w:rPr>
            <w:rStyle w:val="Hyperlink"/>
            <w:rFonts w:eastAsiaTheme="minorEastAsia" w:cstheme="minorHAnsi"/>
          </w:rPr>
          <w:t>Canvas</w:t>
        </w:r>
      </w:hyperlink>
      <w:r w:rsidRPr="00E9237E">
        <w:rPr>
          <w:rFonts w:eastAsiaTheme="minorEastAsia" w:cstheme="minorHAnsi"/>
          <w:color w:val="000000" w:themeColor="text1"/>
        </w:rPr>
        <w:t xml:space="preserve"> page for our class and the </w:t>
      </w:r>
      <w:hyperlink r:id="rId13" w:history="1">
        <w:r w:rsidRPr="00E9237E">
          <w:rPr>
            <w:rStyle w:val="Hyperlink"/>
            <w:rFonts w:eastAsiaTheme="minorEastAsia" w:cstheme="minorHAnsi"/>
          </w:rPr>
          <w:t>UNT Library</w:t>
        </w:r>
      </w:hyperlink>
      <w:r w:rsidRPr="00E9237E">
        <w:rPr>
          <w:rFonts w:eastAsiaTheme="minorEastAsia" w:cstheme="minorHAnsi"/>
          <w:color w:val="000000" w:themeColor="text1"/>
        </w:rPr>
        <w:t>.</w:t>
      </w:r>
    </w:p>
    <w:p w14:paraId="0427947E" w14:textId="26BEEA6C" w:rsidR="00873D60" w:rsidRPr="00E9237E" w:rsidRDefault="008D0653" w:rsidP="00873D60">
      <w:pPr>
        <w:pStyle w:val="ListParagraph"/>
        <w:numPr>
          <w:ilvl w:val="0"/>
          <w:numId w:val="32"/>
        </w:numPr>
        <w:spacing w:after="0" w:line="240" w:lineRule="auto"/>
        <w:rPr>
          <w:rFonts w:cstheme="minorHAnsi"/>
        </w:rPr>
      </w:pPr>
      <w:r w:rsidRPr="00E9237E">
        <w:rPr>
          <w:rFonts w:eastAsiaTheme="minorEastAsia" w:cstheme="minorHAnsi"/>
          <w:color w:val="000000" w:themeColor="text1"/>
        </w:rPr>
        <w:t xml:space="preserve">Required listening materials are available via </w:t>
      </w:r>
      <w:hyperlink r:id="rId14" w:history="1">
        <w:r w:rsidRPr="00E9237E">
          <w:rPr>
            <w:rStyle w:val="Hyperlink"/>
            <w:rFonts w:eastAsiaTheme="minorEastAsia" w:cstheme="minorHAnsi"/>
          </w:rPr>
          <w:t>Canvas</w:t>
        </w:r>
      </w:hyperlink>
      <w:r w:rsidRPr="00E9237E">
        <w:rPr>
          <w:rFonts w:eastAsiaTheme="minorEastAsia" w:cstheme="minorHAnsi"/>
          <w:color w:val="000000" w:themeColor="text1"/>
        </w:rPr>
        <w:t xml:space="preserve"> and our </w:t>
      </w:r>
      <w:hyperlink r:id="rId15" w:history="1">
        <w:r w:rsidRPr="00E9237E">
          <w:rPr>
            <w:rStyle w:val="Hyperlink"/>
            <w:rFonts w:eastAsiaTheme="minorEastAsia" w:cstheme="minorHAnsi"/>
          </w:rPr>
          <w:t>Class Spotify List</w:t>
        </w:r>
      </w:hyperlink>
      <w:r w:rsidR="005E05E4" w:rsidRPr="00E9237E">
        <w:rPr>
          <w:rStyle w:val="Hyperlink"/>
          <w:rFonts w:eastAsiaTheme="minorEastAsia" w:cstheme="minorHAnsi"/>
        </w:rPr>
        <w:t>s</w:t>
      </w:r>
      <w:r w:rsidRPr="00E9237E">
        <w:rPr>
          <w:rFonts w:eastAsiaTheme="minorEastAsia" w:cstheme="minorHAnsi"/>
          <w:color w:val="000000" w:themeColor="text1"/>
        </w:rPr>
        <w:t>. You can create a free Spotify account by clicking the link to the list and following the prompts.</w:t>
      </w:r>
      <w:r w:rsidR="007949DB" w:rsidRPr="00E9237E">
        <w:rPr>
          <w:rFonts w:eastAsiaTheme="minorEastAsia" w:cstheme="minorHAnsi"/>
          <w:color w:val="000000" w:themeColor="text1"/>
        </w:rPr>
        <w:t xml:space="preserve"> </w:t>
      </w:r>
    </w:p>
    <w:p w14:paraId="7D784949" w14:textId="5ABF01B8" w:rsidR="00873D60" w:rsidRPr="00E9237E" w:rsidRDefault="00873D60" w:rsidP="00873D60">
      <w:pPr>
        <w:pStyle w:val="ListParagraph"/>
        <w:numPr>
          <w:ilvl w:val="0"/>
          <w:numId w:val="32"/>
        </w:numPr>
        <w:spacing w:after="0" w:line="240" w:lineRule="auto"/>
        <w:rPr>
          <w:rFonts w:eastAsia="Arial" w:cstheme="minorHAnsi"/>
          <w:color w:val="000000" w:themeColor="text1"/>
        </w:rPr>
      </w:pPr>
      <w:r w:rsidRPr="00E9237E">
        <w:rPr>
          <w:rFonts w:eastAsiaTheme="minorEastAsia" w:cstheme="minorHAnsi"/>
          <w:color w:val="000000" w:themeColor="text1"/>
        </w:rPr>
        <w:t>Technology requirements:</w:t>
      </w:r>
    </w:p>
    <w:p w14:paraId="22165D59" w14:textId="0E13BE87" w:rsidR="005777DF" w:rsidRPr="00E9237E" w:rsidRDefault="33C7DFA2" w:rsidP="3AA67D06">
      <w:pPr>
        <w:spacing w:after="0" w:line="240" w:lineRule="auto"/>
        <w:ind w:left="1008"/>
        <w:rPr>
          <w:rFonts w:eastAsiaTheme="minorEastAsia" w:cstheme="minorHAnsi"/>
        </w:rPr>
      </w:pPr>
      <w:r w:rsidRPr="00E9237E">
        <w:rPr>
          <w:rFonts w:eastAsiaTheme="minorEastAsia" w:cstheme="minorHAnsi"/>
        </w:rPr>
        <w:t xml:space="preserve">This course </w:t>
      </w:r>
      <w:r w:rsidR="1A9FB1C3" w:rsidRPr="00E9237E">
        <w:rPr>
          <w:rFonts w:eastAsiaTheme="minorEastAsia" w:cstheme="minorHAnsi"/>
        </w:rPr>
        <w:t>is 100% online</w:t>
      </w:r>
      <w:r w:rsidRPr="00E9237E">
        <w:rPr>
          <w:rFonts w:eastAsiaTheme="minorEastAsia" w:cstheme="minorHAnsi"/>
        </w:rPr>
        <w:t>. To fully participate in this class, students will need internet access to reference content on the Canvas Learning Management System</w:t>
      </w:r>
      <w:r w:rsidR="282F5960" w:rsidRPr="00E9237E">
        <w:rPr>
          <w:rFonts w:eastAsiaTheme="minorEastAsia" w:cstheme="minorHAnsi"/>
        </w:rPr>
        <w:t xml:space="preserve">, headphones </w:t>
      </w:r>
      <w:r w:rsidR="049962F2" w:rsidRPr="00E9237E">
        <w:rPr>
          <w:rFonts w:eastAsiaTheme="minorEastAsia" w:cstheme="minorHAnsi"/>
        </w:rPr>
        <w:t>or speakers</w:t>
      </w:r>
      <w:r w:rsidR="282F5960" w:rsidRPr="00E9237E">
        <w:rPr>
          <w:rFonts w:eastAsiaTheme="minorEastAsia" w:cstheme="minorHAnsi"/>
        </w:rPr>
        <w:t xml:space="preserve"> for listening to music and podcasts, and a microphone for recording sound-based assignments</w:t>
      </w:r>
      <w:r w:rsidRPr="00E9237E">
        <w:rPr>
          <w:rFonts w:eastAsiaTheme="minorEastAsia" w:cstheme="minorHAnsi"/>
        </w:rPr>
        <w:t>.</w:t>
      </w:r>
      <w:r w:rsidR="282F5960" w:rsidRPr="00E9237E">
        <w:rPr>
          <w:rFonts w:eastAsiaTheme="minorEastAsia" w:cstheme="minorHAnsi"/>
        </w:rPr>
        <w:t xml:space="preserve"> The internal speakers and microphones included with most personal computers and tablets should be sufficient for your needs in this course as long as they are in working order.</w:t>
      </w:r>
      <w:r w:rsidRPr="00E9237E">
        <w:rPr>
          <w:rFonts w:eastAsiaTheme="minorEastAsia" w:cstheme="minorHAnsi"/>
        </w:rPr>
        <w:t xml:space="preserve"> If circumstances change, </w:t>
      </w:r>
      <w:r w:rsidRPr="00E9237E">
        <w:rPr>
          <w:rFonts w:eastAsiaTheme="minorEastAsia" w:cstheme="minorHAnsi"/>
        </w:rPr>
        <w:lastRenderedPageBreak/>
        <w:t>you will be informed of other technical needs to access course content. Information on how to be successful in a digital learning environment can be found at</w:t>
      </w:r>
      <w:r w:rsidR="4DCDFA72" w:rsidRPr="00E9237E">
        <w:rPr>
          <w:rFonts w:eastAsiaTheme="minorEastAsia" w:cstheme="minorHAnsi"/>
        </w:rPr>
        <w:t xml:space="preserve"> </w:t>
      </w:r>
      <w:hyperlink r:id="rId16">
        <w:r w:rsidR="4DCDFA72" w:rsidRPr="00E9237E">
          <w:rPr>
            <w:rStyle w:val="Hyperlink"/>
            <w:rFonts w:eastAsiaTheme="minorEastAsia" w:cstheme="minorHAnsi"/>
          </w:rPr>
          <w:t>Learn Anywhere</w:t>
        </w:r>
      </w:hyperlink>
      <w:r w:rsidR="7D3DB43D" w:rsidRPr="00E9237E">
        <w:rPr>
          <w:rFonts w:eastAsiaTheme="minorEastAsia" w:cstheme="minorHAnsi"/>
        </w:rPr>
        <w:t>.</w:t>
      </w:r>
    </w:p>
    <w:p w14:paraId="13EAFF1A" w14:textId="77777777" w:rsidR="00977D27" w:rsidRPr="00E9237E" w:rsidRDefault="00977D27" w:rsidP="00873D60">
      <w:pPr>
        <w:spacing w:after="0" w:line="240" w:lineRule="auto"/>
        <w:ind w:left="1008"/>
        <w:rPr>
          <w:rFonts w:eastAsiaTheme="minorEastAsia" w:cstheme="minorHAnsi"/>
        </w:rPr>
      </w:pPr>
    </w:p>
    <w:p w14:paraId="3F82C67C" w14:textId="77777777" w:rsidR="00162DBA" w:rsidRPr="00C917E0" w:rsidRDefault="00162DBA" w:rsidP="007B0167">
      <w:pPr>
        <w:pStyle w:val="Heading2"/>
        <w:rPr>
          <w:rFonts w:cstheme="minorHAnsi"/>
          <w:color w:val="63A537" w:themeColor="accent2"/>
        </w:rPr>
      </w:pPr>
      <w:r w:rsidRPr="00C917E0">
        <w:rPr>
          <w:rFonts w:cstheme="minorHAnsi"/>
          <w:color w:val="63A537" w:themeColor="accent2"/>
        </w:rPr>
        <w:t xml:space="preserve">How to Succeed in this Course </w:t>
      </w:r>
    </w:p>
    <w:p w14:paraId="4BF995FE" w14:textId="5E521836" w:rsidR="00DB2974" w:rsidRPr="00E9237E" w:rsidRDefault="00B3449E" w:rsidP="4EC24F7A">
      <w:pPr>
        <w:spacing w:after="120" w:line="240" w:lineRule="auto"/>
        <w:rPr>
          <w:rFonts w:eastAsiaTheme="minorEastAsia" w:cstheme="minorHAnsi"/>
          <w:color w:val="000000" w:themeColor="text1"/>
        </w:rPr>
      </w:pPr>
      <w:r w:rsidRPr="00E9237E">
        <w:rPr>
          <w:rFonts w:eastAsiaTheme="minorEastAsia" w:cstheme="minorHAnsi"/>
          <w:color w:val="000000" w:themeColor="text1"/>
        </w:rPr>
        <w:t xml:space="preserve">This course is completed </w:t>
      </w:r>
      <w:r w:rsidR="00323D2E" w:rsidRPr="00E9237E">
        <w:rPr>
          <w:rFonts w:eastAsiaTheme="minorEastAsia" w:cstheme="minorHAnsi"/>
          <w:color w:val="000000" w:themeColor="text1"/>
        </w:rPr>
        <w:t xml:space="preserve">almost </w:t>
      </w:r>
      <w:r w:rsidR="006A633F" w:rsidRPr="00E9237E">
        <w:rPr>
          <w:rFonts w:eastAsiaTheme="minorEastAsia" w:cstheme="minorHAnsi"/>
          <w:color w:val="000000" w:themeColor="text1"/>
        </w:rPr>
        <w:t>fully</w:t>
      </w:r>
      <w:r w:rsidR="00323D2E" w:rsidRPr="00E9237E">
        <w:rPr>
          <w:rFonts w:eastAsiaTheme="minorEastAsia" w:cstheme="minorHAnsi"/>
          <w:color w:val="000000" w:themeColor="text1"/>
        </w:rPr>
        <w:t xml:space="preserve"> </w:t>
      </w:r>
      <w:r w:rsidRPr="00E9237E">
        <w:rPr>
          <w:rFonts w:eastAsiaTheme="minorEastAsia" w:cstheme="minorHAnsi"/>
          <w:color w:val="000000" w:themeColor="text1"/>
        </w:rPr>
        <w:t xml:space="preserve">asynchronously online, which has some great perks—you </w:t>
      </w:r>
      <w:r w:rsidR="00323D2E" w:rsidRPr="00E9237E">
        <w:rPr>
          <w:rFonts w:eastAsiaTheme="minorEastAsia" w:cstheme="minorHAnsi"/>
          <w:color w:val="000000" w:themeColor="text1"/>
        </w:rPr>
        <w:t>can schedule your work time whenever and wherever works best</w:t>
      </w:r>
      <w:r w:rsidR="006E730F" w:rsidRPr="00E9237E">
        <w:rPr>
          <w:rFonts w:eastAsiaTheme="minorEastAsia" w:cstheme="minorHAnsi"/>
          <w:color w:val="000000" w:themeColor="text1"/>
        </w:rPr>
        <w:t xml:space="preserve"> for you</w:t>
      </w:r>
      <w:r w:rsidR="000A5A0C" w:rsidRPr="00E9237E">
        <w:rPr>
          <w:rFonts w:eastAsiaTheme="minorEastAsia" w:cstheme="minorHAnsi"/>
          <w:color w:val="000000" w:themeColor="text1"/>
        </w:rPr>
        <w:t>. It also comes with significant responsibility, however</w:t>
      </w:r>
      <w:r w:rsidR="009D7604" w:rsidRPr="00E9237E">
        <w:rPr>
          <w:rFonts w:eastAsiaTheme="minorEastAsia" w:cstheme="minorHAnsi"/>
          <w:color w:val="000000" w:themeColor="text1"/>
        </w:rPr>
        <w:t xml:space="preserve">, to make yourself a reasonable schedule and stay on track. Each module is designed to be completed over the course of </w:t>
      </w:r>
      <w:r w:rsidR="0064141F" w:rsidRPr="00E9237E">
        <w:rPr>
          <w:rFonts w:eastAsiaTheme="minorEastAsia" w:cstheme="minorHAnsi"/>
          <w:color w:val="000000" w:themeColor="text1"/>
        </w:rPr>
        <w:t>two</w:t>
      </w:r>
      <w:r w:rsidR="00D94FF9" w:rsidRPr="00E9237E">
        <w:rPr>
          <w:rFonts w:eastAsiaTheme="minorEastAsia" w:cstheme="minorHAnsi"/>
          <w:color w:val="000000" w:themeColor="text1"/>
        </w:rPr>
        <w:t xml:space="preserve"> week</w:t>
      </w:r>
      <w:r w:rsidR="0064141F" w:rsidRPr="00E9237E">
        <w:rPr>
          <w:rFonts w:eastAsiaTheme="minorEastAsia" w:cstheme="minorHAnsi"/>
          <w:color w:val="000000" w:themeColor="text1"/>
        </w:rPr>
        <w:t>s</w:t>
      </w:r>
      <w:r w:rsidR="0007665C" w:rsidRPr="00E9237E">
        <w:rPr>
          <w:rFonts w:eastAsiaTheme="minorEastAsia" w:cstheme="minorHAnsi"/>
          <w:color w:val="000000" w:themeColor="text1"/>
        </w:rPr>
        <w:t xml:space="preserve">. </w:t>
      </w:r>
      <w:r w:rsidR="00152353" w:rsidRPr="00E9237E">
        <w:rPr>
          <w:rFonts w:eastAsiaTheme="minorEastAsia" w:cstheme="minorHAnsi"/>
          <w:color w:val="000000" w:themeColor="text1"/>
        </w:rPr>
        <w:t xml:space="preserve">To afford you the opportunity to structure your own time, all assignments are due at the end of the last day of each module, but I recommend you turn in assignments throughout the </w:t>
      </w:r>
      <w:r w:rsidR="006A58DA" w:rsidRPr="00E9237E">
        <w:rPr>
          <w:rFonts w:eastAsiaTheme="minorEastAsia" w:cstheme="minorHAnsi"/>
          <w:color w:val="000000" w:themeColor="text1"/>
        </w:rPr>
        <w:t>module</w:t>
      </w:r>
      <w:r w:rsidR="00152353" w:rsidRPr="00E9237E">
        <w:rPr>
          <w:rFonts w:eastAsiaTheme="minorEastAsia" w:cstheme="minorHAnsi"/>
          <w:color w:val="000000" w:themeColor="text1"/>
        </w:rPr>
        <w:t xml:space="preserve"> as you progress through the material. </w:t>
      </w:r>
      <w:r w:rsidR="00AC7469" w:rsidRPr="00E9237E">
        <w:rPr>
          <w:rFonts w:eastAsiaTheme="minorEastAsia" w:cstheme="minorHAnsi"/>
          <w:color w:val="000000" w:themeColor="text1"/>
        </w:rPr>
        <w:t>You can expect to spend around two hours in each module read</w:t>
      </w:r>
      <w:r w:rsidR="001B011F" w:rsidRPr="00E9237E">
        <w:rPr>
          <w:rFonts w:eastAsiaTheme="minorEastAsia" w:cstheme="minorHAnsi"/>
          <w:color w:val="000000" w:themeColor="text1"/>
        </w:rPr>
        <w:t>ing about and listening to music related to key terms and spotlight artists</w:t>
      </w:r>
      <w:r w:rsidR="00F33BAB" w:rsidRPr="00E9237E">
        <w:rPr>
          <w:rFonts w:eastAsiaTheme="minorEastAsia" w:cstheme="minorHAnsi"/>
          <w:color w:val="000000" w:themeColor="text1"/>
        </w:rPr>
        <w:t>,</w:t>
      </w:r>
      <w:r w:rsidR="001B011F" w:rsidRPr="00E9237E">
        <w:rPr>
          <w:rFonts w:eastAsiaTheme="minorEastAsia" w:cstheme="minorHAnsi"/>
          <w:color w:val="000000" w:themeColor="text1"/>
        </w:rPr>
        <w:t xml:space="preserve"> and </w:t>
      </w:r>
      <w:r w:rsidR="00F33BAB" w:rsidRPr="00E9237E">
        <w:rPr>
          <w:rFonts w:eastAsiaTheme="minorEastAsia" w:cstheme="minorHAnsi"/>
          <w:color w:val="000000" w:themeColor="text1"/>
        </w:rPr>
        <w:t xml:space="preserve">you’ll need </w:t>
      </w:r>
      <w:r w:rsidR="001B011F" w:rsidRPr="00E9237E">
        <w:rPr>
          <w:rFonts w:eastAsiaTheme="minorEastAsia" w:cstheme="minorHAnsi"/>
          <w:color w:val="000000" w:themeColor="text1"/>
        </w:rPr>
        <w:t>another hour</w:t>
      </w:r>
      <w:r w:rsidR="00AB20AF" w:rsidRPr="00E9237E">
        <w:rPr>
          <w:rFonts w:eastAsiaTheme="minorEastAsia" w:cstheme="minorHAnsi"/>
          <w:color w:val="000000" w:themeColor="text1"/>
        </w:rPr>
        <w:t xml:space="preserve"> for</w:t>
      </w:r>
      <w:r w:rsidR="001B011F" w:rsidRPr="00E9237E">
        <w:rPr>
          <w:rFonts w:eastAsiaTheme="minorEastAsia" w:cstheme="minorHAnsi"/>
          <w:color w:val="000000" w:themeColor="text1"/>
        </w:rPr>
        <w:t xml:space="preserve"> liste</w:t>
      </w:r>
      <w:r w:rsidR="00F528E8" w:rsidRPr="00E9237E">
        <w:rPr>
          <w:rFonts w:eastAsiaTheme="minorEastAsia" w:cstheme="minorHAnsi"/>
          <w:color w:val="000000" w:themeColor="text1"/>
        </w:rPr>
        <w:t>ning to the assigned podcast</w:t>
      </w:r>
      <w:r w:rsidR="004466A6" w:rsidRPr="00E9237E">
        <w:rPr>
          <w:rFonts w:eastAsiaTheme="minorEastAsia" w:cstheme="minorHAnsi"/>
          <w:color w:val="000000" w:themeColor="text1"/>
        </w:rPr>
        <w:t>. Then you’ll need to set aside work time to complete discussions, assignments, and quizzes</w:t>
      </w:r>
      <w:r w:rsidR="00732F23" w:rsidRPr="00E9237E">
        <w:rPr>
          <w:rFonts w:eastAsiaTheme="minorEastAsia" w:cstheme="minorHAnsi"/>
          <w:color w:val="000000" w:themeColor="text1"/>
        </w:rPr>
        <w:t>. Sometimes you</w:t>
      </w:r>
      <w:r w:rsidR="00F60DFF" w:rsidRPr="00E9237E">
        <w:rPr>
          <w:rFonts w:eastAsiaTheme="minorEastAsia" w:cstheme="minorHAnsi"/>
          <w:color w:val="000000" w:themeColor="text1"/>
        </w:rPr>
        <w:t xml:space="preserve"> will </w:t>
      </w:r>
      <w:r w:rsidR="00732F23" w:rsidRPr="00E9237E">
        <w:rPr>
          <w:rFonts w:eastAsiaTheme="minorEastAsia" w:cstheme="minorHAnsi"/>
          <w:color w:val="000000" w:themeColor="text1"/>
        </w:rPr>
        <w:t>need to coordinate with a group or partner</w:t>
      </w:r>
      <w:r w:rsidR="00821DF3" w:rsidRPr="00E9237E">
        <w:rPr>
          <w:rFonts w:eastAsiaTheme="minorEastAsia" w:cstheme="minorHAnsi"/>
          <w:color w:val="000000" w:themeColor="text1"/>
        </w:rPr>
        <w:t>, so planning ahead will be important to your success</w:t>
      </w:r>
      <w:r w:rsidR="006B7851" w:rsidRPr="00E9237E">
        <w:rPr>
          <w:rFonts w:eastAsiaTheme="minorEastAsia" w:cstheme="minorHAnsi"/>
          <w:color w:val="000000" w:themeColor="text1"/>
        </w:rPr>
        <w:t xml:space="preserve"> unless you want to have seven very stressful Sundays this semester.</w:t>
      </w:r>
    </w:p>
    <w:p w14:paraId="7CB4F85D" w14:textId="7CB72190" w:rsidR="00055F7F" w:rsidRPr="00E9237E" w:rsidRDefault="3AE0A4DA" w:rsidP="3AA67D06">
      <w:pPr>
        <w:spacing w:after="120" w:line="240" w:lineRule="auto"/>
        <w:rPr>
          <w:rFonts w:eastAsiaTheme="minorEastAsia" w:cstheme="minorHAnsi"/>
          <w:color w:val="000000" w:themeColor="text1"/>
        </w:rPr>
      </w:pPr>
      <w:r w:rsidRPr="00E9237E">
        <w:rPr>
          <w:rFonts w:eastAsiaTheme="minorEastAsia" w:cstheme="minorHAnsi"/>
          <w:color w:val="000000" w:themeColor="text1"/>
        </w:rPr>
        <w:t>Help is available</w:t>
      </w:r>
      <w:r w:rsidR="34715308" w:rsidRPr="00E9237E">
        <w:rPr>
          <w:rFonts w:eastAsiaTheme="minorEastAsia" w:cstheme="minorHAnsi"/>
          <w:color w:val="000000" w:themeColor="text1"/>
        </w:rPr>
        <w:t xml:space="preserve"> as </w:t>
      </w:r>
      <w:r w:rsidR="0C62F770" w:rsidRPr="00E9237E">
        <w:rPr>
          <w:rFonts w:eastAsiaTheme="minorEastAsia" w:cstheme="minorHAnsi"/>
          <w:color w:val="000000" w:themeColor="text1"/>
        </w:rPr>
        <w:t>you embark on this adventure! Connecting with</w:t>
      </w:r>
      <w:r w:rsidR="7F8245C6" w:rsidRPr="00E9237E">
        <w:rPr>
          <w:rFonts w:eastAsiaTheme="minorEastAsia" w:cstheme="minorHAnsi"/>
          <w:color w:val="000000" w:themeColor="text1"/>
        </w:rPr>
        <w:t xml:space="preserve"> the instructor</w:t>
      </w:r>
      <w:r w:rsidR="1C5E6458" w:rsidRPr="00E9237E">
        <w:rPr>
          <w:rFonts w:eastAsiaTheme="minorEastAsia" w:cstheme="minorHAnsi"/>
          <w:color w:val="000000" w:themeColor="text1"/>
        </w:rPr>
        <w:t xml:space="preserve"> </w:t>
      </w:r>
      <w:r w:rsidR="7F8245C6" w:rsidRPr="00E9237E">
        <w:rPr>
          <w:rFonts w:eastAsiaTheme="minorEastAsia" w:cstheme="minorHAnsi"/>
          <w:color w:val="000000" w:themeColor="text1"/>
        </w:rPr>
        <w:t>and other students will help you get through—and enjoy</w:t>
      </w:r>
      <w:r w:rsidR="3436B6F5" w:rsidRPr="00E9237E">
        <w:rPr>
          <w:rFonts w:eastAsiaTheme="minorEastAsia" w:cstheme="minorHAnsi"/>
          <w:color w:val="000000" w:themeColor="text1"/>
        </w:rPr>
        <w:t>—this course.</w:t>
      </w:r>
      <w:r w:rsidR="552826E5" w:rsidRPr="00E9237E">
        <w:rPr>
          <w:rFonts w:eastAsiaTheme="minorEastAsia" w:cstheme="minorHAnsi"/>
          <w:color w:val="000000" w:themeColor="text1"/>
        </w:rPr>
        <w:t xml:space="preserve"> Office hours ar</w:t>
      </w:r>
      <w:r w:rsidR="172F7C78" w:rsidRPr="00E9237E">
        <w:rPr>
          <w:rFonts w:eastAsiaTheme="minorEastAsia" w:cstheme="minorHAnsi"/>
          <w:color w:val="000000" w:themeColor="text1"/>
        </w:rPr>
        <w:t>e available by appointment on</w:t>
      </w:r>
      <w:r w:rsidR="47EB5A67" w:rsidRPr="00E9237E">
        <w:rPr>
          <w:rFonts w:eastAsiaTheme="minorEastAsia" w:cstheme="minorHAnsi"/>
          <w:color w:val="000000" w:themeColor="text1"/>
        </w:rPr>
        <w:t xml:space="preserve"> Zoo</w:t>
      </w:r>
      <w:r w:rsidR="1F772079" w:rsidRPr="00E9237E">
        <w:rPr>
          <w:rFonts w:eastAsiaTheme="minorEastAsia" w:cstheme="minorHAnsi"/>
          <w:color w:val="000000" w:themeColor="text1"/>
        </w:rPr>
        <w:t>m</w:t>
      </w:r>
      <w:r w:rsidR="4385C383" w:rsidRPr="00E9237E">
        <w:rPr>
          <w:rFonts w:eastAsiaTheme="minorEastAsia" w:cstheme="minorHAnsi"/>
          <w:color w:val="000000" w:themeColor="text1"/>
        </w:rPr>
        <w:t xml:space="preserve">. </w:t>
      </w:r>
      <w:r w:rsidR="20849018" w:rsidRPr="00E9237E">
        <w:rPr>
          <w:rFonts w:eastAsiaTheme="minorEastAsia" w:cstheme="minorHAnsi"/>
          <w:color w:val="000000" w:themeColor="text1"/>
        </w:rPr>
        <w:t>So please don't hesitate to reach out to me to schedule a meeting.</w:t>
      </w:r>
    </w:p>
    <w:p w14:paraId="00A88950" w14:textId="07F49DA3" w:rsidR="00162DBA" w:rsidRPr="00E9237E" w:rsidRDefault="280FEE85" w:rsidP="4EC24F7A">
      <w:pPr>
        <w:spacing w:after="120" w:line="240" w:lineRule="auto"/>
        <w:rPr>
          <w:rFonts w:eastAsiaTheme="minorEastAsia" w:cstheme="minorHAnsi"/>
          <w:color w:val="000000" w:themeColor="text1"/>
        </w:rPr>
      </w:pPr>
      <w:r w:rsidRPr="00E9237E">
        <w:rPr>
          <w:rFonts w:eastAsiaTheme="minorEastAsia" w:cstheme="minorHAnsi"/>
          <w:color w:val="000000" w:themeColor="text1"/>
        </w:rPr>
        <w:t>The deadlines in this course are intended to help you keep on track, not to punish you</w:t>
      </w:r>
      <w:r w:rsidR="4DA04051" w:rsidRPr="00E9237E">
        <w:rPr>
          <w:rFonts w:eastAsiaTheme="minorEastAsia" w:cstheme="minorHAnsi"/>
          <w:color w:val="000000" w:themeColor="text1"/>
        </w:rPr>
        <w:t xml:space="preserve">. I know that things can come up that may cause you to fall behind, and, if that happens, I </w:t>
      </w:r>
      <w:r w:rsidR="65E1585F" w:rsidRPr="00E9237E">
        <w:rPr>
          <w:rFonts w:eastAsiaTheme="minorEastAsia" w:cstheme="minorHAnsi"/>
          <w:color w:val="000000" w:themeColor="text1"/>
        </w:rPr>
        <w:t xml:space="preserve">encourage you to be in touch. </w:t>
      </w:r>
      <w:r w:rsidR="65E1585F" w:rsidRPr="00E9237E">
        <w:rPr>
          <w:rFonts w:eastAsiaTheme="minorEastAsia" w:cstheme="minorHAnsi"/>
          <w:b/>
          <w:bCs/>
          <w:color w:val="000000" w:themeColor="text1"/>
        </w:rPr>
        <w:t>Extensions are available for assignments and quizzes if you arrange them in writing before the deadline</w:t>
      </w:r>
      <w:r w:rsidR="65E1585F" w:rsidRPr="00E9237E">
        <w:rPr>
          <w:rFonts w:eastAsiaTheme="minorEastAsia" w:cstheme="minorHAnsi"/>
          <w:color w:val="000000" w:themeColor="text1"/>
        </w:rPr>
        <w:t xml:space="preserve">. </w:t>
      </w:r>
      <w:r w:rsidR="117999C0" w:rsidRPr="00E9237E">
        <w:rPr>
          <w:rFonts w:eastAsiaTheme="minorEastAsia" w:cstheme="minorHAnsi"/>
          <w:color w:val="000000" w:themeColor="text1"/>
        </w:rPr>
        <w:t>So, if you</w:t>
      </w:r>
      <w:r w:rsidR="69226858" w:rsidRPr="00E9237E">
        <w:rPr>
          <w:rFonts w:eastAsiaTheme="minorEastAsia" w:cstheme="minorHAnsi"/>
          <w:color w:val="000000" w:themeColor="text1"/>
        </w:rPr>
        <w:t>r</w:t>
      </w:r>
      <w:r w:rsidR="117999C0" w:rsidRPr="00E9237E">
        <w:rPr>
          <w:rFonts w:eastAsiaTheme="minorEastAsia" w:cstheme="minorHAnsi"/>
          <w:color w:val="000000" w:themeColor="text1"/>
        </w:rPr>
        <w:t xml:space="preserve"> physical or mental health</w:t>
      </w:r>
      <w:r w:rsidR="41AFDCB2" w:rsidRPr="00E9237E">
        <w:rPr>
          <w:rFonts w:eastAsiaTheme="minorEastAsia" w:cstheme="minorHAnsi"/>
          <w:color w:val="000000" w:themeColor="text1"/>
        </w:rPr>
        <w:t xml:space="preserve">, family commitments, or work life </w:t>
      </w:r>
      <w:r w:rsidR="485DAA7C" w:rsidRPr="00E9237E">
        <w:rPr>
          <w:rFonts w:eastAsiaTheme="minorEastAsia" w:cstheme="minorHAnsi"/>
          <w:color w:val="000000" w:themeColor="text1"/>
        </w:rPr>
        <w:t xml:space="preserve">force you to put this course on the back burner at some point during the semester, send an email or schedule a meeting to </w:t>
      </w:r>
      <w:r w:rsidR="633B0509" w:rsidRPr="00E9237E">
        <w:rPr>
          <w:rFonts w:eastAsiaTheme="minorEastAsia" w:cstheme="minorHAnsi"/>
          <w:color w:val="000000" w:themeColor="text1"/>
        </w:rPr>
        <w:t>make plan</w:t>
      </w:r>
      <w:r w:rsidR="49D40E8B" w:rsidRPr="00E9237E">
        <w:rPr>
          <w:rFonts w:eastAsiaTheme="minorEastAsia" w:cstheme="minorHAnsi"/>
          <w:color w:val="000000" w:themeColor="text1"/>
        </w:rPr>
        <w:t>s</w:t>
      </w:r>
      <w:r w:rsidR="633B0509" w:rsidRPr="00E9237E">
        <w:rPr>
          <w:rFonts w:eastAsiaTheme="minorEastAsia" w:cstheme="minorHAnsi"/>
          <w:color w:val="000000" w:themeColor="text1"/>
        </w:rPr>
        <w:t xml:space="preserve"> </w:t>
      </w:r>
      <w:r w:rsidR="49D40E8B" w:rsidRPr="00E9237E">
        <w:rPr>
          <w:rFonts w:eastAsiaTheme="minorEastAsia" w:cstheme="minorHAnsi"/>
          <w:color w:val="000000" w:themeColor="text1"/>
        </w:rPr>
        <w:t>for</w:t>
      </w:r>
      <w:r w:rsidR="633B0509" w:rsidRPr="00E9237E">
        <w:rPr>
          <w:rFonts w:eastAsiaTheme="minorEastAsia" w:cstheme="minorHAnsi"/>
          <w:color w:val="000000" w:themeColor="text1"/>
        </w:rPr>
        <w:t xml:space="preserve"> successfully complet</w:t>
      </w:r>
      <w:r w:rsidR="49D40E8B" w:rsidRPr="00E9237E">
        <w:rPr>
          <w:rFonts w:eastAsiaTheme="minorEastAsia" w:cstheme="minorHAnsi"/>
          <w:color w:val="000000" w:themeColor="text1"/>
        </w:rPr>
        <w:t>ing</w:t>
      </w:r>
      <w:r w:rsidR="633B0509" w:rsidRPr="00E9237E">
        <w:rPr>
          <w:rFonts w:eastAsiaTheme="minorEastAsia" w:cstheme="minorHAnsi"/>
          <w:color w:val="000000" w:themeColor="text1"/>
        </w:rPr>
        <w:t xml:space="preserve"> the semester with some modifications to your timeline. </w:t>
      </w:r>
    </w:p>
    <w:p w14:paraId="5CA863C7" w14:textId="4B6B0728" w:rsidR="00162DBA" w:rsidRPr="00E9237E" w:rsidRDefault="6FCEABA9" w:rsidP="3AA67D06">
      <w:pPr>
        <w:pStyle w:val="Heading2"/>
        <w:rPr>
          <w:rFonts w:cstheme="minorHAnsi"/>
        </w:rPr>
      </w:pPr>
      <w:r w:rsidRPr="00E9237E">
        <w:rPr>
          <w:rFonts w:cstheme="minorHAnsi"/>
        </w:rPr>
        <w:t xml:space="preserve"> </w:t>
      </w:r>
    </w:p>
    <w:p w14:paraId="3392F21F" w14:textId="687A6BC9" w:rsidR="00444E21" w:rsidRPr="00E9237E" w:rsidRDefault="00302910" w:rsidP="00CE721E">
      <w:pPr>
        <w:spacing w:after="0" w:line="240" w:lineRule="auto"/>
        <w:rPr>
          <w:rFonts w:eastAsiaTheme="minorEastAsia" w:cstheme="minorHAnsi"/>
          <w:color w:val="000000" w:themeColor="text1"/>
        </w:rPr>
      </w:pPr>
      <w:r w:rsidRPr="00E9237E">
        <w:rPr>
          <w:rFonts w:eastAsiaTheme="minorEastAsia" w:cstheme="minorHAnsi"/>
          <w:color w:val="000000" w:themeColor="text1"/>
        </w:rPr>
        <w:t>Jazz is a global musi</w:t>
      </w:r>
      <w:r w:rsidR="00B12C73" w:rsidRPr="00E9237E">
        <w:rPr>
          <w:rFonts w:eastAsiaTheme="minorEastAsia" w:cstheme="minorHAnsi"/>
          <w:color w:val="000000" w:themeColor="text1"/>
        </w:rPr>
        <w:t xml:space="preserve">c created and enjoyed by </w:t>
      </w:r>
      <w:r w:rsidR="00214A09" w:rsidRPr="00E9237E">
        <w:rPr>
          <w:rFonts w:eastAsiaTheme="minorEastAsia" w:cstheme="minorHAnsi"/>
          <w:color w:val="000000" w:themeColor="text1"/>
        </w:rPr>
        <w:t>all kind</w:t>
      </w:r>
      <w:r w:rsidR="00A930BC" w:rsidRPr="00E9237E">
        <w:rPr>
          <w:rFonts w:eastAsiaTheme="minorEastAsia" w:cstheme="minorHAnsi"/>
          <w:color w:val="000000" w:themeColor="text1"/>
        </w:rPr>
        <w:t>s</w:t>
      </w:r>
      <w:r w:rsidR="00214A09" w:rsidRPr="00E9237E">
        <w:rPr>
          <w:rFonts w:eastAsiaTheme="minorEastAsia" w:cstheme="minorHAnsi"/>
          <w:color w:val="000000" w:themeColor="text1"/>
        </w:rPr>
        <w:t xml:space="preserve"> of different people, some of whom you will </w:t>
      </w:r>
      <w:r w:rsidR="00F45729" w:rsidRPr="00E9237E">
        <w:rPr>
          <w:rFonts w:eastAsiaTheme="minorEastAsia" w:cstheme="minorHAnsi"/>
          <w:color w:val="000000" w:themeColor="text1"/>
        </w:rPr>
        <w:t>engage with</w:t>
      </w:r>
      <w:r w:rsidR="00214A09" w:rsidRPr="00E9237E">
        <w:rPr>
          <w:rFonts w:eastAsiaTheme="minorEastAsia" w:cstheme="minorHAnsi"/>
          <w:color w:val="000000" w:themeColor="text1"/>
        </w:rPr>
        <w:t xml:space="preserve"> in this course as musicians, authors of readings, podcast creators, and other students</w:t>
      </w:r>
      <w:r w:rsidR="00D212B9" w:rsidRPr="00E9237E">
        <w:rPr>
          <w:rFonts w:eastAsiaTheme="minorEastAsia" w:cstheme="minorHAnsi"/>
          <w:color w:val="000000" w:themeColor="text1"/>
        </w:rPr>
        <w:t>. Undoubtedly, you will encounter some ideas and perspectives that are</w:t>
      </w:r>
      <w:r w:rsidR="000F04A3" w:rsidRPr="00E9237E">
        <w:rPr>
          <w:rFonts w:eastAsiaTheme="minorEastAsia" w:cstheme="minorHAnsi"/>
          <w:color w:val="000000" w:themeColor="text1"/>
        </w:rPr>
        <w:t xml:space="preserve"> different than your own. In discussions of music and its meanings, there are rarely right or wrong answers</w:t>
      </w:r>
      <w:r w:rsidR="00835160" w:rsidRPr="00E9237E">
        <w:rPr>
          <w:rFonts w:eastAsiaTheme="minorEastAsia" w:cstheme="minorHAnsi"/>
          <w:color w:val="000000" w:themeColor="text1"/>
        </w:rPr>
        <w:t>. Please do your best to contribute to a class environment characterized by</w:t>
      </w:r>
      <w:r w:rsidR="00A930BC" w:rsidRPr="00E9237E">
        <w:rPr>
          <w:rFonts w:eastAsiaTheme="minorEastAsia" w:cstheme="minorHAnsi"/>
          <w:color w:val="000000" w:themeColor="text1"/>
        </w:rPr>
        <w:t xml:space="preserve"> mutual respect and inclusion</w:t>
      </w:r>
      <w:r w:rsidR="00F45729" w:rsidRPr="00E9237E">
        <w:rPr>
          <w:rFonts w:eastAsiaTheme="minorEastAsia" w:cstheme="minorHAnsi"/>
          <w:color w:val="000000" w:themeColor="text1"/>
        </w:rPr>
        <w:t xml:space="preserve">, and </w:t>
      </w:r>
      <w:r w:rsidR="007C420D" w:rsidRPr="00E9237E">
        <w:rPr>
          <w:rFonts w:eastAsiaTheme="minorEastAsia" w:cstheme="minorHAnsi"/>
          <w:color w:val="000000" w:themeColor="text1"/>
        </w:rPr>
        <w:t>endeavor</w:t>
      </w:r>
      <w:r w:rsidR="00F45729" w:rsidRPr="00E9237E">
        <w:rPr>
          <w:rFonts w:eastAsiaTheme="minorEastAsia" w:cstheme="minorHAnsi"/>
          <w:color w:val="000000" w:themeColor="text1"/>
        </w:rPr>
        <w:t xml:space="preserve"> to </w:t>
      </w:r>
      <w:r w:rsidR="007727E8" w:rsidRPr="00E9237E">
        <w:rPr>
          <w:rFonts w:eastAsiaTheme="minorEastAsia" w:cstheme="minorHAnsi"/>
          <w:color w:val="000000" w:themeColor="text1"/>
        </w:rPr>
        <w:t>both shar</w:t>
      </w:r>
      <w:r w:rsidR="007C420D" w:rsidRPr="00E9237E">
        <w:rPr>
          <w:rFonts w:eastAsiaTheme="minorEastAsia" w:cstheme="minorHAnsi"/>
          <w:color w:val="000000" w:themeColor="text1"/>
        </w:rPr>
        <w:t>e</w:t>
      </w:r>
      <w:r w:rsidR="007727E8" w:rsidRPr="00E9237E">
        <w:rPr>
          <w:rFonts w:eastAsiaTheme="minorEastAsia" w:cstheme="minorHAnsi"/>
          <w:color w:val="000000" w:themeColor="text1"/>
        </w:rPr>
        <w:t xml:space="preserve"> your ideas and experiences and learn from those of other people. As you participate in discussions and group activities, remember to</w:t>
      </w:r>
      <w:r w:rsidR="00802841" w:rsidRPr="00E9237E">
        <w:rPr>
          <w:rFonts w:eastAsiaTheme="minorEastAsia" w:cstheme="minorHAnsi"/>
          <w:color w:val="000000" w:themeColor="text1"/>
        </w:rPr>
        <w:t xml:space="preserve"> </w:t>
      </w:r>
      <w:r w:rsidR="00C556EF" w:rsidRPr="00E9237E">
        <w:rPr>
          <w:rFonts w:eastAsiaTheme="minorEastAsia" w:cstheme="minorHAnsi"/>
          <w:color w:val="000000" w:themeColor="text1"/>
        </w:rPr>
        <w:t xml:space="preserve">focus your responses </w:t>
      </w:r>
      <w:r w:rsidR="007727E8" w:rsidRPr="00E9237E">
        <w:rPr>
          <w:rFonts w:eastAsiaTheme="minorEastAsia" w:cstheme="minorHAnsi"/>
          <w:color w:val="000000" w:themeColor="text1"/>
        </w:rPr>
        <w:t xml:space="preserve">on </w:t>
      </w:r>
      <w:r w:rsidR="00802841" w:rsidRPr="00E9237E">
        <w:rPr>
          <w:rFonts w:eastAsiaTheme="minorEastAsia" w:cstheme="minorHAnsi"/>
          <w:color w:val="000000" w:themeColor="text1"/>
        </w:rPr>
        <w:t>concepts and ideas</w:t>
      </w:r>
      <w:r w:rsidR="00C556EF" w:rsidRPr="00E9237E">
        <w:rPr>
          <w:rFonts w:eastAsiaTheme="minorEastAsia" w:cstheme="minorHAnsi"/>
          <w:color w:val="000000" w:themeColor="text1"/>
        </w:rPr>
        <w:t xml:space="preserve"> rather than</w:t>
      </w:r>
      <w:r w:rsidR="003458FF" w:rsidRPr="00E9237E">
        <w:rPr>
          <w:rFonts w:eastAsiaTheme="minorEastAsia" w:cstheme="minorHAnsi"/>
          <w:color w:val="000000" w:themeColor="text1"/>
        </w:rPr>
        <w:t xml:space="preserve"> the people who describe them.</w:t>
      </w:r>
      <w:r w:rsidR="00F5355E" w:rsidRPr="00E9237E">
        <w:rPr>
          <w:rFonts w:eastAsiaTheme="minorEastAsia" w:cstheme="minorHAnsi"/>
          <w:color w:val="000000" w:themeColor="text1"/>
        </w:rPr>
        <w:t xml:space="preserve"> If you find yourself struggling with the class environment, please don’t hesitate to be in touch so that we can work toward a more positive </w:t>
      </w:r>
      <w:r w:rsidR="00D10659" w:rsidRPr="00E9237E">
        <w:rPr>
          <w:rFonts w:eastAsiaTheme="minorEastAsia" w:cstheme="minorHAnsi"/>
          <w:color w:val="000000" w:themeColor="text1"/>
        </w:rPr>
        <w:t>situation.</w:t>
      </w:r>
    </w:p>
    <w:p w14:paraId="4E20EA4C" w14:textId="4C5DAF0F" w:rsidR="00162DBA" w:rsidRPr="00C917E0" w:rsidRDefault="57C77F51" w:rsidP="3AA67D06">
      <w:pPr>
        <w:pStyle w:val="Heading2"/>
        <w:rPr>
          <w:rFonts w:eastAsiaTheme="minorEastAsia" w:cstheme="minorHAnsi"/>
          <w:color w:val="63A537" w:themeColor="accent2"/>
        </w:rPr>
      </w:pPr>
      <w:r w:rsidRPr="00C917E0">
        <w:rPr>
          <w:rFonts w:eastAsiaTheme="minorEastAsia" w:cstheme="minorHAnsi"/>
          <w:color w:val="63A537" w:themeColor="accent2"/>
        </w:rPr>
        <w:t>Assignments</w:t>
      </w:r>
      <w:r w:rsidR="0288379B" w:rsidRPr="00C917E0">
        <w:rPr>
          <w:rFonts w:eastAsiaTheme="minorEastAsia" w:cstheme="minorHAnsi"/>
          <w:color w:val="63A537" w:themeColor="accent2"/>
        </w:rPr>
        <w:t xml:space="preserve"> and Grade</w:t>
      </w:r>
      <w:r w:rsidR="20B8C287" w:rsidRPr="00C917E0">
        <w:rPr>
          <w:rFonts w:eastAsiaTheme="minorEastAsia" w:cstheme="minorHAnsi"/>
          <w:color w:val="63A537" w:themeColor="accent2"/>
        </w:rPr>
        <w:t xml:space="preserve"> Policy</w:t>
      </w:r>
    </w:p>
    <w:p w14:paraId="5FC937A7" w14:textId="194AD3AD" w:rsidR="00162DBA" w:rsidRPr="00E9237E" w:rsidRDefault="00F2219C" w:rsidP="00F378D8">
      <w:pPr>
        <w:spacing w:after="120" w:line="240" w:lineRule="auto"/>
        <w:rPr>
          <w:rFonts w:eastAsiaTheme="minorEastAsia" w:cstheme="minorHAnsi"/>
          <w:color w:val="000000" w:themeColor="text1"/>
        </w:rPr>
      </w:pPr>
      <w:r w:rsidRPr="00E9237E">
        <w:rPr>
          <w:rFonts w:eastAsiaTheme="minorEastAsia" w:cstheme="minorHAnsi"/>
          <w:color w:val="000000" w:themeColor="text1"/>
        </w:rPr>
        <w:t>In eac</w:t>
      </w:r>
      <w:r w:rsidR="004C2DD7" w:rsidRPr="00E9237E">
        <w:rPr>
          <w:rFonts w:eastAsiaTheme="minorEastAsia" w:cstheme="minorHAnsi"/>
          <w:color w:val="000000" w:themeColor="text1"/>
        </w:rPr>
        <w:t xml:space="preserve">h </w:t>
      </w:r>
      <w:r w:rsidR="00013B5C" w:rsidRPr="00E9237E">
        <w:rPr>
          <w:rFonts w:eastAsiaTheme="minorEastAsia" w:cstheme="minorHAnsi"/>
          <w:color w:val="000000" w:themeColor="text1"/>
        </w:rPr>
        <w:t>two</w:t>
      </w:r>
      <w:r w:rsidR="004C2DD7" w:rsidRPr="00E9237E">
        <w:rPr>
          <w:rFonts w:eastAsiaTheme="minorEastAsia" w:cstheme="minorHAnsi"/>
          <w:color w:val="000000" w:themeColor="text1"/>
        </w:rPr>
        <w:t xml:space="preserve">-week module of this course, you will complete </w:t>
      </w:r>
      <w:r w:rsidR="003927DE" w:rsidRPr="00E9237E">
        <w:rPr>
          <w:rFonts w:eastAsiaTheme="minorEastAsia" w:cstheme="minorHAnsi"/>
          <w:color w:val="000000" w:themeColor="text1"/>
        </w:rPr>
        <w:t>four</w:t>
      </w:r>
      <w:r w:rsidR="004C2DD7" w:rsidRPr="00E9237E">
        <w:rPr>
          <w:rFonts w:eastAsiaTheme="minorEastAsia" w:cstheme="minorHAnsi"/>
          <w:color w:val="000000" w:themeColor="text1"/>
        </w:rPr>
        <w:t xml:space="preserve"> items</w:t>
      </w:r>
      <w:r w:rsidR="00A05FB6" w:rsidRPr="00E9237E">
        <w:rPr>
          <w:rFonts w:eastAsiaTheme="minorEastAsia" w:cstheme="minorHAnsi"/>
          <w:color w:val="000000" w:themeColor="text1"/>
        </w:rPr>
        <w:t xml:space="preserve"> worth ten points each</w:t>
      </w:r>
      <w:r w:rsidR="004C2DD7" w:rsidRPr="00E9237E">
        <w:rPr>
          <w:rFonts w:eastAsiaTheme="minorEastAsia" w:cstheme="minorHAnsi"/>
          <w:color w:val="000000" w:themeColor="text1"/>
        </w:rPr>
        <w:t>:</w:t>
      </w:r>
    </w:p>
    <w:p w14:paraId="7D58EDA7" w14:textId="193AA089" w:rsidR="004C2DD7" w:rsidRPr="00E9237E" w:rsidRDefault="0011716B" w:rsidP="00F378D8">
      <w:pPr>
        <w:pStyle w:val="ListParagraph"/>
        <w:numPr>
          <w:ilvl w:val="0"/>
          <w:numId w:val="41"/>
        </w:numPr>
        <w:spacing w:after="120" w:line="240" w:lineRule="auto"/>
        <w:rPr>
          <w:rFonts w:eastAsiaTheme="minorEastAsia" w:cstheme="minorHAnsi"/>
          <w:color w:val="000000" w:themeColor="text1"/>
        </w:rPr>
      </w:pPr>
      <w:r w:rsidRPr="00E9237E">
        <w:rPr>
          <w:rFonts w:eastAsiaTheme="minorEastAsia" w:cstheme="minorHAnsi"/>
          <w:color w:val="000000" w:themeColor="text1"/>
        </w:rPr>
        <w:t>Podcast Discussion</w:t>
      </w:r>
    </w:p>
    <w:p w14:paraId="5FF204F1" w14:textId="24F68DC0" w:rsidR="0011716B" w:rsidRPr="00E9237E" w:rsidRDefault="0011716B" w:rsidP="00F378D8">
      <w:pPr>
        <w:pStyle w:val="ListParagraph"/>
        <w:numPr>
          <w:ilvl w:val="0"/>
          <w:numId w:val="41"/>
        </w:numPr>
        <w:spacing w:after="120" w:line="240" w:lineRule="auto"/>
        <w:rPr>
          <w:rFonts w:eastAsiaTheme="minorEastAsia" w:cstheme="minorHAnsi"/>
          <w:color w:val="000000" w:themeColor="text1"/>
        </w:rPr>
      </w:pPr>
      <w:r w:rsidRPr="00E9237E">
        <w:rPr>
          <w:rFonts w:eastAsiaTheme="minorEastAsia" w:cstheme="minorHAnsi"/>
          <w:color w:val="000000" w:themeColor="text1"/>
        </w:rPr>
        <w:t>Listening Journal</w:t>
      </w:r>
    </w:p>
    <w:p w14:paraId="62DDC94E" w14:textId="4393EF4E" w:rsidR="0011716B" w:rsidRPr="00E9237E" w:rsidRDefault="0011716B" w:rsidP="00F378D8">
      <w:pPr>
        <w:pStyle w:val="ListParagraph"/>
        <w:numPr>
          <w:ilvl w:val="0"/>
          <w:numId w:val="41"/>
        </w:numPr>
        <w:spacing w:after="120" w:line="240" w:lineRule="auto"/>
        <w:rPr>
          <w:rFonts w:eastAsiaTheme="minorEastAsia" w:cstheme="minorHAnsi"/>
          <w:color w:val="000000" w:themeColor="text1"/>
        </w:rPr>
      </w:pPr>
      <w:r w:rsidRPr="00E9237E">
        <w:rPr>
          <w:rFonts w:eastAsiaTheme="minorEastAsia" w:cstheme="minorHAnsi"/>
          <w:color w:val="000000" w:themeColor="text1"/>
        </w:rPr>
        <w:t>Creative Project</w:t>
      </w:r>
    </w:p>
    <w:p w14:paraId="301BCD1F" w14:textId="4B854F0F" w:rsidR="0011716B" w:rsidRPr="00E9237E" w:rsidRDefault="0011716B" w:rsidP="00F378D8">
      <w:pPr>
        <w:pStyle w:val="ListParagraph"/>
        <w:numPr>
          <w:ilvl w:val="0"/>
          <w:numId w:val="41"/>
        </w:numPr>
        <w:spacing w:after="120" w:line="240" w:lineRule="auto"/>
        <w:rPr>
          <w:rFonts w:eastAsiaTheme="minorEastAsia" w:cstheme="minorHAnsi"/>
          <w:color w:val="000000" w:themeColor="text1"/>
        </w:rPr>
      </w:pPr>
      <w:r w:rsidRPr="00E9237E">
        <w:rPr>
          <w:rFonts w:eastAsiaTheme="minorEastAsia" w:cstheme="minorHAnsi"/>
          <w:color w:val="000000" w:themeColor="text1"/>
        </w:rPr>
        <w:t>Quiz</w:t>
      </w:r>
    </w:p>
    <w:p w14:paraId="12E34922" w14:textId="2F59139B" w:rsidR="004C2D0A" w:rsidRPr="00E9237E" w:rsidRDefault="004C2D0A" w:rsidP="00F378D8">
      <w:pPr>
        <w:spacing w:after="120" w:line="240" w:lineRule="auto"/>
        <w:rPr>
          <w:rFonts w:eastAsiaTheme="minorEastAsia" w:cstheme="minorHAnsi"/>
          <w:color w:val="000000" w:themeColor="text1"/>
        </w:rPr>
      </w:pPr>
      <w:r w:rsidRPr="00E9237E">
        <w:rPr>
          <w:rFonts w:eastAsiaTheme="minorEastAsia" w:cstheme="minorHAnsi"/>
          <w:color w:val="000000" w:themeColor="text1"/>
        </w:rPr>
        <w:t>You will also create a podcast as the final project for the course</w:t>
      </w:r>
      <w:r w:rsidR="001C4EBF" w:rsidRPr="00E9237E">
        <w:rPr>
          <w:rFonts w:eastAsiaTheme="minorEastAsia" w:cstheme="minorHAnsi"/>
          <w:color w:val="000000" w:themeColor="text1"/>
        </w:rPr>
        <w:t xml:space="preserve">. It will be due at the beginning of the last week of classes and shared on a discussion board </w:t>
      </w:r>
      <w:r w:rsidR="00221FDC" w:rsidRPr="00E9237E">
        <w:rPr>
          <w:rFonts w:eastAsiaTheme="minorEastAsia" w:cstheme="minorHAnsi"/>
          <w:color w:val="000000" w:themeColor="text1"/>
        </w:rPr>
        <w:t>so that everyone in the class has an opportunity to learn from and discuss each other’s wor</w:t>
      </w:r>
      <w:r w:rsidR="00A1288E" w:rsidRPr="00E9237E">
        <w:rPr>
          <w:rFonts w:eastAsiaTheme="minorEastAsia" w:cstheme="minorHAnsi"/>
          <w:color w:val="000000" w:themeColor="text1"/>
        </w:rPr>
        <w:t xml:space="preserve">k. The final podcast and </w:t>
      </w:r>
      <w:r w:rsidR="005E7BCB" w:rsidRPr="00E9237E">
        <w:rPr>
          <w:rFonts w:eastAsiaTheme="minorEastAsia" w:cstheme="minorHAnsi"/>
          <w:color w:val="000000" w:themeColor="text1"/>
        </w:rPr>
        <w:t xml:space="preserve">the related </w:t>
      </w:r>
      <w:r w:rsidR="00A1288E" w:rsidRPr="00E9237E">
        <w:rPr>
          <w:rFonts w:eastAsiaTheme="minorEastAsia" w:cstheme="minorHAnsi"/>
          <w:color w:val="000000" w:themeColor="text1"/>
        </w:rPr>
        <w:t xml:space="preserve">discussion </w:t>
      </w:r>
      <w:r w:rsidR="00706FC1" w:rsidRPr="00E9237E">
        <w:rPr>
          <w:rFonts w:eastAsiaTheme="minorEastAsia" w:cstheme="minorHAnsi"/>
          <w:color w:val="000000" w:themeColor="text1"/>
        </w:rPr>
        <w:t xml:space="preserve">are </w:t>
      </w:r>
      <w:r w:rsidR="00A1288E" w:rsidRPr="00E9237E">
        <w:rPr>
          <w:rFonts w:eastAsiaTheme="minorEastAsia" w:cstheme="minorHAnsi"/>
          <w:color w:val="000000" w:themeColor="text1"/>
        </w:rPr>
        <w:t>worth twenty point</w:t>
      </w:r>
      <w:r w:rsidR="001F6847" w:rsidRPr="00E9237E">
        <w:rPr>
          <w:rFonts w:eastAsiaTheme="minorEastAsia" w:cstheme="minorHAnsi"/>
          <w:color w:val="000000" w:themeColor="text1"/>
        </w:rPr>
        <w:t>s</w:t>
      </w:r>
      <w:r w:rsidR="005E7BCB" w:rsidRPr="00E9237E">
        <w:rPr>
          <w:rFonts w:eastAsiaTheme="minorEastAsia" w:cstheme="minorHAnsi"/>
          <w:color w:val="000000" w:themeColor="text1"/>
        </w:rPr>
        <w:t xml:space="preserve"> total</w:t>
      </w:r>
      <w:r w:rsidR="00A1288E" w:rsidRPr="00E9237E">
        <w:rPr>
          <w:rFonts w:eastAsiaTheme="minorEastAsia" w:cstheme="minorHAnsi"/>
          <w:color w:val="000000" w:themeColor="text1"/>
        </w:rPr>
        <w:t>.</w:t>
      </w:r>
    </w:p>
    <w:p w14:paraId="58DC287A" w14:textId="1FB039B6" w:rsidR="00F378D8" w:rsidRPr="00E9237E" w:rsidRDefault="00F378D8" w:rsidP="00F378D8">
      <w:pPr>
        <w:spacing w:after="120" w:line="240" w:lineRule="auto"/>
        <w:rPr>
          <w:rFonts w:eastAsiaTheme="minorEastAsia" w:cstheme="minorHAnsi"/>
          <w:color w:val="000000" w:themeColor="text1"/>
        </w:rPr>
      </w:pPr>
      <w:r w:rsidRPr="00E9237E">
        <w:rPr>
          <w:rFonts w:eastAsiaTheme="minorEastAsia" w:cstheme="minorHAnsi"/>
          <w:color w:val="000000" w:themeColor="text1"/>
        </w:rPr>
        <w:t xml:space="preserve">Final semester grades will be calculated as follows: </w:t>
      </w:r>
    </w:p>
    <w:p w14:paraId="4568FDE6" w14:textId="012922FC" w:rsidR="00162DBA" w:rsidRPr="00E9237E" w:rsidRDefault="00162DBA" w:rsidP="00F378D8">
      <w:pPr>
        <w:pStyle w:val="ListParagraph"/>
        <w:numPr>
          <w:ilvl w:val="0"/>
          <w:numId w:val="42"/>
        </w:numPr>
        <w:spacing w:after="120" w:line="240" w:lineRule="auto"/>
        <w:rPr>
          <w:rFonts w:eastAsiaTheme="minorEastAsia" w:cstheme="minorHAnsi"/>
          <w:color w:val="000000" w:themeColor="text1"/>
        </w:rPr>
      </w:pPr>
      <w:r w:rsidRPr="00E9237E">
        <w:rPr>
          <w:rFonts w:eastAsiaTheme="minorEastAsia" w:cstheme="minorHAnsi"/>
          <w:color w:val="000000" w:themeColor="text1"/>
        </w:rPr>
        <w:lastRenderedPageBreak/>
        <w:t xml:space="preserve">A = </w:t>
      </w:r>
      <w:r w:rsidR="00F10623" w:rsidRPr="00E9237E">
        <w:rPr>
          <w:rFonts w:eastAsiaTheme="minorEastAsia" w:cstheme="minorHAnsi"/>
          <w:color w:val="000000" w:themeColor="text1"/>
        </w:rPr>
        <w:t>270</w:t>
      </w:r>
      <w:r w:rsidR="005B1D97" w:rsidRPr="00E9237E">
        <w:rPr>
          <w:rFonts w:eastAsiaTheme="minorEastAsia" w:cstheme="minorHAnsi"/>
          <w:color w:val="000000" w:themeColor="text1"/>
        </w:rPr>
        <w:t>-</w:t>
      </w:r>
      <w:r w:rsidR="00F10623" w:rsidRPr="00E9237E">
        <w:rPr>
          <w:rFonts w:eastAsiaTheme="minorEastAsia" w:cstheme="minorHAnsi"/>
          <w:color w:val="000000" w:themeColor="text1"/>
        </w:rPr>
        <w:t>3</w:t>
      </w:r>
      <w:r w:rsidR="005B1D97" w:rsidRPr="00E9237E">
        <w:rPr>
          <w:rFonts w:eastAsiaTheme="minorEastAsia" w:cstheme="minorHAnsi"/>
          <w:color w:val="000000" w:themeColor="text1"/>
        </w:rPr>
        <w:t>00 points (90-100%)</w:t>
      </w:r>
      <w:r w:rsidRPr="00E9237E">
        <w:rPr>
          <w:rFonts w:eastAsiaTheme="minorEastAsia" w:cstheme="minorHAnsi"/>
          <w:color w:val="000000" w:themeColor="text1"/>
        </w:rPr>
        <w:t xml:space="preserve"> </w:t>
      </w:r>
    </w:p>
    <w:p w14:paraId="67E14089" w14:textId="6662F657" w:rsidR="00162DBA" w:rsidRPr="00E9237E" w:rsidRDefault="00162DBA" w:rsidP="00F378D8">
      <w:pPr>
        <w:pStyle w:val="ListParagraph"/>
        <w:numPr>
          <w:ilvl w:val="0"/>
          <w:numId w:val="42"/>
        </w:numPr>
        <w:spacing w:after="120" w:line="240" w:lineRule="auto"/>
        <w:rPr>
          <w:rFonts w:eastAsiaTheme="minorEastAsia" w:cstheme="minorHAnsi"/>
          <w:color w:val="000000" w:themeColor="text1"/>
        </w:rPr>
      </w:pPr>
      <w:r w:rsidRPr="00E9237E">
        <w:rPr>
          <w:rFonts w:eastAsiaTheme="minorEastAsia" w:cstheme="minorHAnsi"/>
          <w:color w:val="000000" w:themeColor="text1"/>
        </w:rPr>
        <w:t xml:space="preserve">B = </w:t>
      </w:r>
      <w:r w:rsidR="001F43A4" w:rsidRPr="00E9237E">
        <w:rPr>
          <w:rFonts w:eastAsiaTheme="minorEastAsia" w:cstheme="minorHAnsi"/>
          <w:color w:val="000000" w:themeColor="text1"/>
        </w:rPr>
        <w:t>240</w:t>
      </w:r>
      <w:r w:rsidR="00B45AD2" w:rsidRPr="00E9237E">
        <w:rPr>
          <w:rFonts w:eastAsiaTheme="minorEastAsia" w:cstheme="minorHAnsi"/>
          <w:color w:val="000000" w:themeColor="text1"/>
        </w:rPr>
        <w:t>-</w:t>
      </w:r>
      <w:r w:rsidR="001F43A4" w:rsidRPr="00E9237E">
        <w:rPr>
          <w:rFonts w:eastAsiaTheme="minorEastAsia" w:cstheme="minorHAnsi"/>
          <w:color w:val="000000" w:themeColor="text1"/>
        </w:rPr>
        <w:t>26</w:t>
      </w:r>
      <w:r w:rsidR="00B45AD2" w:rsidRPr="00E9237E">
        <w:rPr>
          <w:rFonts w:eastAsiaTheme="minorEastAsia" w:cstheme="minorHAnsi"/>
          <w:color w:val="000000" w:themeColor="text1"/>
        </w:rPr>
        <w:t>9 points (80-89</w:t>
      </w:r>
      <w:r w:rsidR="00AE7D81" w:rsidRPr="00E9237E">
        <w:rPr>
          <w:rFonts w:eastAsiaTheme="minorEastAsia" w:cstheme="minorHAnsi"/>
          <w:color w:val="000000" w:themeColor="text1"/>
        </w:rPr>
        <w:t>.99</w:t>
      </w:r>
      <w:r w:rsidR="00B45AD2" w:rsidRPr="00E9237E">
        <w:rPr>
          <w:rFonts w:eastAsiaTheme="minorEastAsia" w:cstheme="minorHAnsi"/>
          <w:color w:val="000000" w:themeColor="text1"/>
        </w:rPr>
        <w:t>%)</w:t>
      </w:r>
      <w:r w:rsidRPr="00E9237E">
        <w:rPr>
          <w:rFonts w:eastAsiaTheme="minorEastAsia" w:cstheme="minorHAnsi"/>
          <w:color w:val="000000" w:themeColor="text1"/>
        </w:rPr>
        <w:t xml:space="preserve"> </w:t>
      </w:r>
    </w:p>
    <w:p w14:paraId="4775BBC2" w14:textId="4F8F3E93" w:rsidR="00162DBA" w:rsidRPr="00E9237E" w:rsidRDefault="00162DBA" w:rsidP="00F378D8">
      <w:pPr>
        <w:pStyle w:val="ListParagraph"/>
        <w:numPr>
          <w:ilvl w:val="0"/>
          <w:numId w:val="42"/>
        </w:numPr>
        <w:spacing w:after="120" w:line="240" w:lineRule="auto"/>
        <w:rPr>
          <w:rFonts w:eastAsiaTheme="minorEastAsia" w:cstheme="minorHAnsi"/>
          <w:color w:val="000000" w:themeColor="text1"/>
        </w:rPr>
      </w:pPr>
      <w:r w:rsidRPr="00E9237E">
        <w:rPr>
          <w:rFonts w:eastAsiaTheme="minorEastAsia" w:cstheme="minorHAnsi"/>
          <w:color w:val="000000" w:themeColor="text1"/>
        </w:rPr>
        <w:t xml:space="preserve">C = </w:t>
      </w:r>
      <w:r w:rsidR="0015069C" w:rsidRPr="00E9237E">
        <w:rPr>
          <w:rFonts w:eastAsiaTheme="minorEastAsia" w:cstheme="minorHAnsi"/>
          <w:color w:val="000000" w:themeColor="text1"/>
        </w:rPr>
        <w:t>2</w:t>
      </w:r>
      <w:r w:rsidR="003927DE" w:rsidRPr="00E9237E">
        <w:rPr>
          <w:rFonts w:eastAsiaTheme="minorEastAsia" w:cstheme="minorHAnsi"/>
          <w:color w:val="000000" w:themeColor="text1"/>
        </w:rPr>
        <w:t>10</w:t>
      </w:r>
      <w:r w:rsidR="0015069C" w:rsidRPr="00E9237E">
        <w:rPr>
          <w:rFonts w:eastAsiaTheme="minorEastAsia" w:cstheme="minorHAnsi"/>
          <w:color w:val="000000" w:themeColor="text1"/>
        </w:rPr>
        <w:t>-</w:t>
      </w:r>
      <w:r w:rsidR="003927DE" w:rsidRPr="00E9237E">
        <w:rPr>
          <w:rFonts w:eastAsiaTheme="minorEastAsia" w:cstheme="minorHAnsi"/>
          <w:color w:val="000000" w:themeColor="text1"/>
        </w:rPr>
        <w:t>2</w:t>
      </w:r>
      <w:r w:rsidR="0015069C" w:rsidRPr="00E9237E">
        <w:rPr>
          <w:rFonts w:eastAsiaTheme="minorEastAsia" w:cstheme="minorHAnsi"/>
          <w:color w:val="000000" w:themeColor="text1"/>
        </w:rPr>
        <w:t>39 points (70-79</w:t>
      </w:r>
      <w:r w:rsidR="00AE7D81" w:rsidRPr="00E9237E">
        <w:rPr>
          <w:rFonts w:eastAsiaTheme="minorEastAsia" w:cstheme="minorHAnsi"/>
          <w:color w:val="000000" w:themeColor="text1"/>
        </w:rPr>
        <w:t>.99</w:t>
      </w:r>
      <w:r w:rsidR="0015069C" w:rsidRPr="00E9237E">
        <w:rPr>
          <w:rFonts w:eastAsiaTheme="minorEastAsia" w:cstheme="minorHAnsi"/>
          <w:color w:val="000000" w:themeColor="text1"/>
        </w:rPr>
        <w:t>%)</w:t>
      </w:r>
      <w:r w:rsidRPr="00E9237E">
        <w:rPr>
          <w:rFonts w:eastAsiaTheme="minorEastAsia" w:cstheme="minorHAnsi"/>
          <w:color w:val="000000" w:themeColor="text1"/>
        </w:rPr>
        <w:t xml:space="preserve"> </w:t>
      </w:r>
    </w:p>
    <w:p w14:paraId="0AB0E236" w14:textId="5B163773" w:rsidR="00162DBA" w:rsidRPr="00E9237E" w:rsidRDefault="00162DBA" w:rsidP="00F378D8">
      <w:pPr>
        <w:pStyle w:val="ListParagraph"/>
        <w:numPr>
          <w:ilvl w:val="0"/>
          <w:numId w:val="42"/>
        </w:numPr>
        <w:spacing w:after="120" w:line="240" w:lineRule="auto"/>
        <w:rPr>
          <w:rFonts w:eastAsiaTheme="minorEastAsia" w:cstheme="minorHAnsi"/>
          <w:color w:val="000000" w:themeColor="text1"/>
        </w:rPr>
      </w:pPr>
      <w:r w:rsidRPr="00E9237E">
        <w:rPr>
          <w:rFonts w:eastAsiaTheme="minorEastAsia" w:cstheme="minorHAnsi"/>
          <w:color w:val="000000" w:themeColor="text1"/>
        </w:rPr>
        <w:t xml:space="preserve">D = </w:t>
      </w:r>
      <w:r w:rsidR="003927DE" w:rsidRPr="00E9237E">
        <w:rPr>
          <w:rFonts w:eastAsiaTheme="minorEastAsia" w:cstheme="minorHAnsi"/>
          <w:color w:val="000000" w:themeColor="text1"/>
        </w:rPr>
        <w:t>180</w:t>
      </w:r>
      <w:r w:rsidR="00B55F48" w:rsidRPr="00E9237E">
        <w:rPr>
          <w:rFonts w:eastAsiaTheme="minorEastAsia" w:cstheme="minorHAnsi"/>
          <w:color w:val="000000" w:themeColor="text1"/>
        </w:rPr>
        <w:t>-2</w:t>
      </w:r>
      <w:r w:rsidR="003927DE" w:rsidRPr="00E9237E">
        <w:rPr>
          <w:rFonts w:eastAsiaTheme="minorEastAsia" w:cstheme="minorHAnsi"/>
          <w:color w:val="000000" w:themeColor="text1"/>
        </w:rPr>
        <w:t>0</w:t>
      </w:r>
      <w:r w:rsidR="00B55F48" w:rsidRPr="00E9237E">
        <w:rPr>
          <w:rFonts w:eastAsiaTheme="minorEastAsia" w:cstheme="minorHAnsi"/>
          <w:color w:val="000000" w:themeColor="text1"/>
        </w:rPr>
        <w:t>9 points (60-69</w:t>
      </w:r>
      <w:r w:rsidR="00AE7D81" w:rsidRPr="00E9237E">
        <w:rPr>
          <w:rFonts w:eastAsiaTheme="minorEastAsia" w:cstheme="minorHAnsi"/>
          <w:color w:val="000000" w:themeColor="text1"/>
        </w:rPr>
        <w:t>.99</w:t>
      </w:r>
      <w:r w:rsidR="00B55F48" w:rsidRPr="00E9237E">
        <w:rPr>
          <w:rFonts w:eastAsiaTheme="minorEastAsia" w:cstheme="minorHAnsi"/>
          <w:color w:val="000000" w:themeColor="text1"/>
        </w:rPr>
        <w:t>%)</w:t>
      </w:r>
      <w:r w:rsidRPr="00E9237E">
        <w:rPr>
          <w:rFonts w:eastAsiaTheme="minorEastAsia" w:cstheme="minorHAnsi"/>
          <w:color w:val="000000" w:themeColor="text1"/>
        </w:rPr>
        <w:t xml:space="preserve"> </w:t>
      </w:r>
    </w:p>
    <w:p w14:paraId="3EE2F833" w14:textId="62A98258" w:rsidR="00162DBA" w:rsidRPr="00E9237E" w:rsidRDefault="6FCEABA9" w:rsidP="3AA67D06">
      <w:pPr>
        <w:pStyle w:val="ListParagraph"/>
        <w:numPr>
          <w:ilvl w:val="0"/>
          <w:numId w:val="42"/>
        </w:numPr>
        <w:spacing w:after="120" w:line="240" w:lineRule="auto"/>
        <w:rPr>
          <w:rFonts w:eastAsiaTheme="minorEastAsia" w:cstheme="minorHAnsi"/>
          <w:color w:val="000000" w:themeColor="text1"/>
        </w:rPr>
      </w:pPr>
      <w:r w:rsidRPr="00E9237E">
        <w:rPr>
          <w:rFonts w:eastAsiaTheme="minorEastAsia" w:cstheme="minorHAnsi"/>
          <w:color w:val="000000" w:themeColor="text1"/>
        </w:rPr>
        <w:t xml:space="preserve">F = </w:t>
      </w:r>
      <w:r w:rsidR="61E6F23D" w:rsidRPr="00E9237E">
        <w:rPr>
          <w:rFonts w:eastAsiaTheme="minorEastAsia" w:cstheme="minorHAnsi"/>
          <w:color w:val="000000" w:themeColor="text1"/>
        </w:rPr>
        <w:t>0-</w:t>
      </w:r>
      <w:r w:rsidR="61D91320" w:rsidRPr="00E9237E">
        <w:rPr>
          <w:rFonts w:eastAsiaTheme="minorEastAsia" w:cstheme="minorHAnsi"/>
          <w:color w:val="000000" w:themeColor="text1"/>
        </w:rPr>
        <w:t>179</w:t>
      </w:r>
      <w:r w:rsidR="61E6F23D" w:rsidRPr="00E9237E">
        <w:rPr>
          <w:rFonts w:eastAsiaTheme="minorEastAsia" w:cstheme="minorHAnsi"/>
          <w:color w:val="000000" w:themeColor="text1"/>
        </w:rPr>
        <w:t xml:space="preserve"> points (0-59</w:t>
      </w:r>
      <w:r w:rsidR="29216C07" w:rsidRPr="00E9237E">
        <w:rPr>
          <w:rFonts w:eastAsiaTheme="minorEastAsia" w:cstheme="minorHAnsi"/>
          <w:color w:val="000000" w:themeColor="text1"/>
        </w:rPr>
        <w:t>.99</w:t>
      </w:r>
      <w:r w:rsidR="61E6F23D" w:rsidRPr="00E9237E">
        <w:rPr>
          <w:rFonts w:eastAsiaTheme="minorEastAsia" w:cstheme="minorHAnsi"/>
          <w:color w:val="000000" w:themeColor="text1"/>
        </w:rPr>
        <w:t>%)</w:t>
      </w:r>
      <w:r w:rsidRPr="00E9237E">
        <w:rPr>
          <w:rFonts w:eastAsiaTheme="minorEastAsia" w:cstheme="minorHAnsi"/>
          <w:color w:val="000000" w:themeColor="text1"/>
        </w:rPr>
        <w:t xml:space="preserve"> </w:t>
      </w:r>
    </w:p>
    <w:p w14:paraId="52B93C1A" w14:textId="3FDA6EAF" w:rsidR="3AA67D06" w:rsidRPr="00E9237E" w:rsidRDefault="3AA67D06" w:rsidP="3AA67D06">
      <w:pPr>
        <w:pStyle w:val="ListParagraph"/>
        <w:spacing w:after="120" w:line="240" w:lineRule="auto"/>
        <w:rPr>
          <w:rFonts w:eastAsiaTheme="minorEastAsia" w:cstheme="minorHAnsi"/>
          <w:color w:val="000000" w:themeColor="text1"/>
        </w:rPr>
      </w:pPr>
    </w:p>
    <w:p w14:paraId="1AB58DD7" w14:textId="39962959" w:rsidR="7E2C4869" w:rsidRPr="00C917E0" w:rsidRDefault="7E2C4869" w:rsidP="3AA67D06">
      <w:pPr>
        <w:spacing w:after="120" w:line="240" w:lineRule="auto"/>
        <w:rPr>
          <w:rFonts w:eastAsiaTheme="minorEastAsia" w:cstheme="minorHAnsi"/>
          <w:color w:val="FF0000"/>
        </w:rPr>
      </w:pPr>
      <w:r w:rsidRPr="00C917E0">
        <w:rPr>
          <w:rFonts w:eastAsiaTheme="minorEastAsia" w:cstheme="minorHAnsi"/>
          <w:color w:val="FF0000"/>
        </w:rPr>
        <w:t xml:space="preserve">Please note: Final grades </w:t>
      </w:r>
      <w:r w:rsidRPr="00C917E0">
        <w:rPr>
          <w:rFonts w:eastAsiaTheme="minorEastAsia" w:cstheme="minorHAnsi"/>
          <w:b/>
          <w:bCs/>
          <w:color w:val="FF0000"/>
        </w:rPr>
        <w:t>will not</w:t>
      </w:r>
      <w:r w:rsidRPr="00C917E0">
        <w:rPr>
          <w:rFonts w:eastAsiaTheme="minorEastAsia" w:cstheme="minorHAnsi"/>
          <w:color w:val="FF0000"/>
        </w:rPr>
        <w:t xml:space="preserve"> be rounded up </w:t>
      </w:r>
      <w:r w:rsidR="00C917E0">
        <w:rPr>
          <w:rFonts w:eastAsiaTheme="minorEastAsia" w:cstheme="minorHAnsi"/>
          <w:color w:val="FF0000"/>
        </w:rPr>
        <w:t>to the next grade letter</w:t>
      </w:r>
      <w:r w:rsidRPr="00C917E0">
        <w:rPr>
          <w:rFonts w:eastAsiaTheme="minorEastAsia" w:cstheme="minorHAnsi"/>
          <w:color w:val="FF0000"/>
        </w:rPr>
        <w:t>.</w:t>
      </w:r>
    </w:p>
    <w:p w14:paraId="13FF7629" w14:textId="4A64B47F" w:rsidR="00C917E0" w:rsidRPr="00C917E0" w:rsidRDefault="7280E4DC" w:rsidP="3AA67D06">
      <w:pPr>
        <w:spacing w:after="120" w:line="240" w:lineRule="auto"/>
        <w:rPr>
          <w:rFonts w:eastAsiaTheme="minorEastAsia" w:cstheme="minorHAnsi"/>
          <w:color w:val="000000" w:themeColor="text1"/>
        </w:rPr>
      </w:pPr>
      <w:r w:rsidRPr="00E9237E">
        <w:rPr>
          <w:rFonts w:eastAsiaTheme="minorEastAsia" w:cstheme="minorHAnsi"/>
          <w:color w:val="000000" w:themeColor="text1"/>
        </w:rPr>
        <w:t>All assignments from each module are due by the final Sunday of the module at 11:59pm</w:t>
      </w:r>
      <w:r w:rsidR="79E39CE1" w:rsidRPr="00E9237E">
        <w:rPr>
          <w:rFonts w:eastAsiaTheme="minorEastAsia" w:cstheme="minorHAnsi"/>
          <w:color w:val="000000" w:themeColor="text1"/>
        </w:rPr>
        <w:t xml:space="preserve"> </w:t>
      </w:r>
      <w:r w:rsidR="79E39CE1" w:rsidRPr="00E9237E">
        <w:rPr>
          <w:rFonts w:eastAsiaTheme="minorEastAsia" w:cstheme="minorHAnsi"/>
          <w:b/>
          <w:bCs/>
          <w:color w:val="000000" w:themeColor="text1"/>
        </w:rPr>
        <w:t>(although the first post in each discussion is due on Wednesday</w:t>
      </w:r>
      <w:r w:rsidR="00C917E0">
        <w:rPr>
          <w:rFonts w:eastAsiaTheme="minorEastAsia" w:cstheme="minorHAnsi"/>
          <w:b/>
          <w:bCs/>
          <w:color w:val="000000" w:themeColor="text1"/>
        </w:rPr>
        <w:t xml:space="preserve"> by 11:59pm</w:t>
      </w:r>
      <w:r w:rsidR="79E39CE1" w:rsidRPr="00E9237E">
        <w:rPr>
          <w:rFonts w:eastAsiaTheme="minorEastAsia" w:cstheme="minorHAnsi"/>
          <w:b/>
          <w:bCs/>
          <w:color w:val="000000" w:themeColor="text1"/>
        </w:rPr>
        <w:t>)</w:t>
      </w:r>
      <w:r w:rsidRPr="00E9237E">
        <w:rPr>
          <w:rFonts w:eastAsiaTheme="minorEastAsia" w:cstheme="minorHAnsi"/>
          <w:color w:val="000000" w:themeColor="text1"/>
        </w:rPr>
        <w:t>.</w:t>
      </w:r>
      <w:r w:rsidR="6DFB1AFA" w:rsidRPr="00E9237E">
        <w:rPr>
          <w:rFonts w:eastAsiaTheme="minorEastAsia" w:cstheme="minorHAnsi"/>
          <w:color w:val="000000" w:themeColor="text1"/>
        </w:rPr>
        <w:t xml:space="preserve"> There is </w:t>
      </w:r>
      <w:r w:rsidR="6DFB1AFA" w:rsidRPr="00C917E0">
        <w:rPr>
          <w:rFonts w:eastAsiaTheme="minorEastAsia" w:cstheme="minorHAnsi"/>
          <w:b/>
          <w:bCs/>
          <w:color w:val="000000" w:themeColor="text1"/>
        </w:rPr>
        <w:t>no final exam</w:t>
      </w:r>
      <w:r w:rsidR="6DFB1AFA" w:rsidRPr="00E9237E">
        <w:rPr>
          <w:rFonts w:eastAsiaTheme="minorEastAsia" w:cstheme="minorHAnsi"/>
          <w:color w:val="000000" w:themeColor="text1"/>
        </w:rPr>
        <w:t xml:space="preserve"> for this course.</w:t>
      </w:r>
    </w:p>
    <w:p w14:paraId="04BDF51D" w14:textId="611594EF" w:rsidR="00635064" w:rsidRPr="00C917E0" w:rsidRDefault="5BBEC947" w:rsidP="3AA67D06">
      <w:pPr>
        <w:spacing w:after="120" w:line="240" w:lineRule="auto"/>
        <w:rPr>
          <w:rFonts w:eastAsiaTheme="minorEastAsia" w:cstheme="minorHAnsi"/>
          <w:color w:val="FF0000"/>
        </w:rPr>
      </w:pPr>
      <w:r w:rsidRPr="00C917E0">
        <w:rPr>
          <w:rFonts w:eastAsiaTheme="minorEastAsia" w:cstheme="minorHAnsi"/>
          <w:color w:val="FF0000"/>
        </w:rPr>
        <w:t>U</w:t>
      </w:r>
      <w:r w:rsidR="78BC7234" w:rsidRPr="00C917E0">
        <w:rPr>
          <w:rFonts w:eastAsiaTheme="minorEastAsia" w:cstheme="minorHAnsi"/>
          <w:color w:val="FF0000"/>
        </w:rPr>
        <w:t>se of AI-generated text in creative projects does not constitute a good faith effort and will result in a failing grade</w:t>
      </w:r>
      <w:r w:rsidR="46D12356" w:rsidRPr="00C917E0">
        <w:rPr>
          <w:rFonts w:eastAsiaTheme="minorEastAsia" w:cstheme="minorHAnsi"/>
          <w:color w:val="FF0000"/>
        </w:rPr>
        <w:t>.</w:t>
      </w:r>
    </w:p>
    <w:p w14:paraId="7CC93B4E" w14:textId="7D117109" w:rsidR="3AA67D06" w:rsidRPr="00E9237E" w:rsidRDefault="3AA67D06" w:rsidP="3AA67D06">
      <w:pPr>
        <w:spacing w:after="120" w:line="240" w:lineRule="auto"/>
        <w:rPr>
          <w:rFonts w:eastAsiaTheme="minorEastAsia" w:cstheme="minorHAnsi"/>
          <w:color w:val="000000" w:themeColor="text1"/>
        </w:rPr>
      </w:pPr>
    </w:p>
    <w:p w14:paraId="37ECBAC4" w14:textId="12A2B057" w:rsidR="6DD852D8" w:rsidRPr="00E9237E" w:rsidRDefault="6DD852D8" w:rsidP="3AA67D06">
      <w:pPr>
        <w:spacing w:after="120" w:line="240" w:lineRule="auto"/>
        <w:rPr>
          <w:rFonts w:eastAsia="Calibri" w:cstheme="minorHAnsi"/>
          <w:b/>
          <w:bCs/>
          <w:color w:val="297C52" w:themeColor="accent3" w:themeShade="BF"/>
          <w:sz w:val="30"/>
          <w:szCs w:val="30"/>
        </w:rPr>
      </w:pPr>
      <w:r w:rsidRPr="00E9237E">
        <w:rPr>
          <w:rFonts w:eastAsia="Calibri" w:cstheme="minorHAnsi"/>
          <w:b/>
          <w:bCs/>
          <w:color w:val="297C52" w:themeColor="accent3" w:themeShade="BF"/>
          <w:sz w:val="30"/>
          <w:szCs w:val="30"/>
        </w:rPr>
        <w:t xml:space="preserve">Late </w:t>
      </w:r>
      <w:r w:rsidR="6B9B4A25" w:rsidRPr="00E9237E">
        <w:rPr>
          <w:rFonts w:eastAsia="Calibri" w:cstheme="minorHAnsi"/>
          <w:b/>
          <w:bCs/>
          <w:color w:val="297C52" w:themeColor="accent3" w:themeShade="BF"/>
          <w:sz w:val="30"/>
          <w:szCs w:val="30"/>
        </w:rPr>
        <w:t>Work</w:t>
      </w:r>
    </w:p>
    <w:p w14:paraId="43545345" w14:textId="7BC93B0C" w:rsidR="6DD852D8" w:rsidRPr="00E9237E" w:rsidRDefault="6DD852D8" w:rsidP="3AA67D06">
      <w:pPr>
        <w:spacing w:after="120" w:line="240" w:lineRule="auto"/>
        <w:rPr>
          <w:rFonts w:eastAsiaTheme="minorEastAsia" w:cstheme="minorHAnsi"/>
          <w:color w:val="000000" w:themeColor="text1"/>
        </w:rPr>
      </w:pPr>
      <w:r w:rsidRPr="0049033D">
        <w:rPr>
          <w:rFonts w:eastAsiaTheme="minorEastAsia" w:cstheme="minorHAnsi"/>
          <w:b/>
          <w:bCs/>
          <w:color w:val="000000" w:themeColor="text1"/>
        </w:rPr>
        <w:t>Late work</w:t>
      </w:r>
      <w:r w:rsidRPr="00E9237E">
        <w:rPr>
          <w:rFonts w:eastAsiaTheme="minorEastAsia" w:cstheme="minorHAnsi"/>
          <w:color w:val="000000" w:themeColor="text1"/>
        </w:rPr>
        <w:t xml:space="preserve"> will be accepted until </w:t>
      </w:r>
      <w:r w:rsidR="0049033D" w:rsidRPr="0049033D">
        <w:rPr>
          <w:rFonts w:eastAsiaTheme="minorEastAsia" w:cstheme="minorHAnsi"/>
          <w:b/>
          <w:bCs/>
          <w:color w:val="000000" w:themeColor="text1"/>
        </w:rPr>
        <w:t xml:space="preserve">Sunday </w:t>
      </w:r>
      <w:r w:rsidR="0049033D">
        <w:rPr>
          <w:rFonts w:eastAsiaTheme="minorEastAsia" w:cstheme="minorHAnsi"/>
          <w:b/>
          <w:bCs/>
          <w:color w:val="000000" w:themeColor="text1"/>
        </w:rPr>
        <w:t>April 26th</w:t>
      </w:r>
      <w:r w:rsidRPr="00E9237E">
        <w:rPr>
          <w:rFonts w:eastAsiaTheme="minorEastAsia" w:cstheme="minorHAnsi"/>
          <w:b/>
          <w:bCs/>
          <w:color w:val="000000" w:themeColor="text1"/>
        </w:rPr>
        <w:t>, 202</w:t>
      </w:r>
      <w:r w:rsidR="0049033D">
        <w:rPr>
          <w:rFonts w:eastAsiaTheme="minorEastAsia" w:cstheme="minorHAnsi"/>
          <w:b/>
          <w:bCs/>
          <w:color w:val="000000" w:themeColor="text1"/>
        </w:rPr>
        <w:t>6</w:t>
      </w:r>
      <w:r w:rsidR="004602BE" w:rsidRPr="00E9237E">
        <w:rPr>
          <w:rFonts w:eastAsiaTheme="minorEastAsia" w:cstheme="minorHAnsi"/>
          <w:b/>
          <w:bCs/>
          <w:color w:val="000000" w:themeColor="text1"/>
        </w:rPr>
        <w:t xml:space="preserve"> at 11:59pm</w:t>
      </w:r>
      <w:r w:rsidR="0049033D">
        <w:rPr>
          <w:rFonts w:eastAsiaTheme="minorEastAsia" w:cstheme="minorHAnsi"/>
          <w:b/>
          <w:bCs/>
          <w:color w:val="000000" w:themeColor="text1"/>
        </w:rPr>
        <w:t xml:space="preserve">. There will be </w:t>
      </w:r>
      <w:r w:rsidR="004602BE" w:rsidRPr="00E9237E">
        <w:rPr>
          <w:rFonts w:eastAsiaTheme="minorEastAsia" w:cstheme="minorHAnsi"/>
          <w:b/>
          <w:bCs/>
          <w:color w:val="000000" w:themeColor="text1"/>
        </w:rPr>
        <w:t>no exceptions</w:t>
      </w:r>
      <w:r w:rsidR="0049033D">
        <w:rPr>
          <w:rFonts w:eastAsiaTheme="minorEastAsia" w:cstheme="minorHAnsi"/>
          <w:b/>
          <w:bCs/>
          <w:color w:val="000000" w:themeColor="text1"/>
        </w:rPr>
        <w:t xml:space="preserve"> after this deadline for late submission</w:t>
      </w:r>
      <w:r w:rsidR="004602BE" w:rsidRPr="00E9237E">
        <w:rPr>
          <w:rFonts w:eastAsiaTheme="minorEastAsia" w:cstheme="minorHAnsi"/>
          <w:b/>
          <w:bCs/>
          <w:color w:val="000000" w:themeColor="text1"/>
        </w:rPr>
        <w:t xml:space="preserve">. </w:t>
      </w:r>
      <w:r w:rsidR="004602BE" w:rsidRPr="00E9237E">
        <w:rPr>
          <w:rFonts w:eastAsiaTheme="minorEastAsia" w:cstheme="minorHAnsi"/>
          <w:color w:val="000000" w:themeColor="text1"/>
        </w:rPr>
        <w:t>The maximum</w:t>
      </w:r>
      <w:r w:rsidR="004602BE" w:rsidRPr="00E9237E">
        <w:rPr>
          <w:rFonts w:eastAsiaTheme="minorEastAsia" w:cstheme="minorHAnsi"/>
          <w:b/>
          <w:bCs/>
          <w:color w:val="000000" w:themeColor="text1"/>
        </w:rPr>
        <w:t xml:space="preserve"> </w:t>
      </w:r>
      <w:r w:rsidRPr="00E9237E">
        <w:rPr>
          <w:rFonts w:eastAsiaTheme="minorEastAsia" w:cstheme="minorHAnsi"/>
          <w:color w:val="000000" w:themeColor="text1"/>
        </w:rPr>
        <w:t xml:space="preserve">score for a late assignment is </w:t>
      </w:r>
      <w:r w:rsidR="0049033D">
        <w:rPr>
          <w:rFonts w:eastAsiaTheme="minorEastAsia" w:cstheme="minorHAnsi"/>
          <w:color w:val="000000" w:themeColor="text1"/>
        </w:rPr>
        <w:t>7</w:t>
      </w:r>
      <w:r w:rsidRPr="00E9237E">
        <w:rPr>
          <w:rFonts w:eastAsiaTheme="minorEastAsia" w:cstheme="minorHAnsi"/>
          <w:color w:val="000000" w:themeColor="text1"/>
        </w:rPr>
        <w:t xml:space="preserve"> points (</w:t>
      </w:r>
      <w:r w:rsidR="0049033D">
        <w:rPr>
          <w:rFonts w:eastAsiaTheme="minorEastAsia" w:cstheme="minorHAnsi"/>
          <w:color w:val="000000" w:themeColor="text1"/>
        </w:rPr>
        <w:t>7</w:t>
      </w:r>
      <w:r w:rsidRPr="00E9237E">
        <w:rPr>
          <w:rFonts w:eastAsiaTheme="minorEastAsia" w:cstheme="minorHAnsi"/>
          <w:color w:val="000000" w:themeColor="text1"/>
        </w:rPr>
        <w:t xml:space="preserve">0% </w:t>
      </w:r>
      <w:r w:rsidR="0049033D">
        <w:rPr>
          <w:rFonts w:eastAsiaTheme="minorEastAsia" w:cstheme="minorHAnsi"/>
          <w:color w:val="000000" w:themeColor="text1"/>
        </w:rPr>
        <w:t>C</w:t>
      </w:r>
      <w:r w:rsidRPr="00E9237E">
        <w:rPr>
          <w:rFonts w:eastAsiaTheme="minorEastAsia" w:cstheme="minorHAnsi"/>
          <w:color w:val="000000" w:themeColor="text1"/>
        </w:rPr>
        <w:t>).</w:t>
      </w:r>
    </w:p>
    <w:p w14:paraId="547B26F0" w14:textId="5760C83D" w:rsidR="27816AFF" w:rsidRPr="00E9237E" w:rsidRDefault="27816AFF" w:rsidP="3AA67D06">
      <w:pPr>
        <w:spacing w:after="120" w:line="240" w:lineRule="auto"/>
        <w:rPr>
          <w:rFonts w:eastAsiaTheme="minorEastAsia" w:cstheme="minorHAnsi"/>
          <w:color w:val="000000" w:themeColor="text1"/>
          <w:u w:val="single"/>
        </w:rPr>
      </w:pPr>
      <w:r w:rsidRPr="00E9237E">
        <w:rPr>
          <w:rFonts w:eastAsiaTheme="minorEastAsia" w:cstheme="minorHAnsi"/>
          <w:color w:val="000000" w:themeColor="text1"/>
          <w:u w:val="single"/>
        </w:rPr>
        <w:t>Late work will be graded by the end of the semester.</w:t>
      </w:r>
    </w:p>
    <w:p w14:paraId="19549CD2" w14:textId="1A9F17F8" w:rsidR="3AA67D06" w:rsidRPr="00E9237E" w:rsidRDefault="3AA67D06" w:rsidP="3AA67D06">
      <w:pPr>
        <w:spacing w:after="120" w:line="240" w:lineRule="auto"/>
        <w:rPr>
          <w:rFonts w:eastAsiaTheme="minorEastAsia" w:cstheme="minorHAnsi"/>
          <w:color w:val="000000" w:themeColor="text1"/>
        </w:rPr>
      </w:pPr>
    </w:p>
    <w:p w14:paraId="35134CDA" w14:textId="77777777" w:rsidR="009E3DA1" w:rsidRPr="00E9237E" w:rsidRDefault="009E3DA1" w:rsidP="009E3DA1">
      <w:pPr>
        <w:pStyle w:val="Heading2"/>
        <w:rPr>
          <w:rFonts w:cstheme="minorHAnsi"/>
        </w:rPr>
      </w:pPr>
      <w:r w:rsidRPr="00E9237E">
        <w:rPr>
          <w:rFonts w:cstheme="minorHAnsi"/>
        </w:rPr>
        <w:t xml:space="preserve">Participation  </w:t>
      </w:r>
    </w:p>
    <w:p w14:paraId="3F599DB8" w14:textId="19D571F4" w:rsidR="007C3458" w:rsidRPr="00E9237E" w:rsidRDefault="11825AD5" w:rsidP="3AA67D06">
      <w:pPr>
        <w:spacing w:after="0" w:line="240" w:lineRule="auto"/>
        <w:rPr>
          <w:rFonts w:cstheme="minorHAnsi"/>
        </w:rPr>
      </w:pPr>
      <w:r w:rsidRPr="00E9237E">
        <w:rPr>
          <w:rFonts w:eastAsiaTheme="minorEastAsia" w:cstheme="minorHAnsi"/>
        </w:rPr>
        <w:t>Because this course involves collaboration, participation is essential to learning. Activities and assignments will require you to be actively engaged in discussions and group work. If circumstances arise that prevent you from actively participating in group work during a given module, please contact me in advance to arrange an extension or alternate assignment.</w:t>
      </w:r>
    </w:p>
    <w:p w14:paraId="725D40A0" w14:textId="07DD6E92" w:rsidR="3AA67D06" w:rsidRPr="00E9237E" w:rsidRDefault="3AA67D06" w:rsidP="3AA67D06">
      <w:pPr>
        <w:spacing w:after="0" w:line="240" w:lineRule="auto"/>
        <w:rPr>
          <w:rFonts w:eastAsiaTheme="minorEastAsia" w:cstheme="minorHAnsi"/>
        </w:rPr>
      </w:pPr>
    </w:p>
    <w:p w14:paraId="0F6258C7" w14:textId="5C262B57" w:rsidR="00162DBA" w:rsidRPr="00C917E0" w:rsidRDefault="00162DBA" w:rsidP="009008E3">
      <w:pPr>
        <w:pStyle w:val="Heading2"/>
        <w:rPr>
          <w:rFonts w:cstheme="minorHAnsi"/>
          <w:b/>
          <w:bCs/>
        </w:rPr>
      </w:pPr>
      <w:r w:rsidRPr="00C917E0">
        <w:rPr>
          <w:rFonts w:cstheme="minorHAnsi"/>
          <w:b/>
          <w:bCs/>
        </w:rPr>
        <w:t xml:space="preserve">Course </w:t>
      </w:r>
      <w:r w:rsidR="006D5C21" w:rsidRPr="00C917E0">
        <w:rPr>
          <w:rFonts w:cstheme="minorHAnsi"/>
          <w:b/>
          <w:bCs/>
        </w:rPr>
        <w:t>Requirements/</w:t>
      </w:r>
      <w:r w:rsidRPr="00C917E0">
        <w:rPr>
          <w:rFonts w:cstheme="minorHAnsi"/>
          <w:b/>
          <w:bCs/>
        </w:rPr>
        <w:t xml:space="preserve">Schedule </w:t>
      </w:r>
    </w:p>
    <w:p w14:paraId="5FFD4078" w14:textId="1AE884D4" w:rsidR="00873D60" w:rsidRPr="00C917E0" w:rsidRDefault="00C42788" w:rsidP="00E154E5">
      <w:pPr>
        <w:rPr>
          <w:rFonts w:eastAsiaTheme="minorEastAsia" w:cstheme="minorHAnsi"/>
          <w:b/>
          <w:bCs/>
          <w:color w:val="63A537" w:themeColor="accent2"/>
          <w:sz w:val="24"/>
          <w:szCs w:val="24"/>
        </w:rPr>
      </w:pPr>
      <w:r w:rsidRPr="00C917E0">
        <w:rPr>
          <w:rFonts w:eastAsiaTheme="minorEastAsia" w:cstheme="minorHAnsi"/>
          <w:b/>
          <w:bCs/>
          <w:color w:val="63A537" w:themeColor="accent2"/>
          <w:sz w:val="24"/>
          <w:szCs w:val="24"/>
        </w:rPr>
        <w:t xml:space="preserve">Introduction and Module 1: </w:t>
      </w:r>
      <w:r w:rsidR="00697018" w:rsidRPr="00C917E0">
        <w:rPr>
          <w:rFonts w:eastAsiaTheme="minorEastAsia" w:cstheme="minorHAnsi"/>
          <w:b/>
          <w:bCs/>
          <w:color w:val="63A537" w:themeColor="accent2"/>
          <w:sz w:val="24"/>
          <w:szCs w:val="24"/>
        </w:rPr>
        <w:t>Foundations and Mini-History of Jazz</w:t>
      </w:r>
    </w:p>
    <w:p w14:paraId="5E25C0E3" w14:textId="2B743A41" w:rsidR="00697018" w:rsidRPr="00E9237E" w:rsidRDefault="50B3695D" w:rsidP="3AA67D06">
      <w:pPr>
        <w:ind w:left="720"/>
        <w:rPr>
          <w:rFonts w:eastAsiaTheme="minorEastAsia" w:cstheme="minorHAnsi"/>
          <w:color w:val="000000" w:themeColor="text1"/>
        </w:rPr>
      </w:pPr>
      <w:r w:rsidRPr="00E9237E">
        <w:rPr>
          <w:rFonts w:eastAsiaTheme="minorEastAsia" w:cstheme="minorHAnsi"/>
          <w:color w:val="000000" w:themeColor="text1"/>
        </w:rPr>
        <w:t>Week</w:t>
      </w:r>
      <w:r w:rsidR="692EDE70" w:rsidRPr="00E9237E">
        <w:rPr>
          <w:rFonts w:eastAsiaTheme="minorEastAsia" w:cstheme="minorHAnsi"/>
          <w:color w:val="000000" w:themeColor="text1"/>
        </w:rPr>
        <w:t>s</w:t>
      </w:r>
      <w:r w:rsidRPr="00E9237E">
        <w:rPr>
          <w:rFonts w:eastAsiaTheme="minorEastAsia" w:cstheme="minorHAnsi"/>
          <w:color w:val="000000" w:themeColor="text1"/>
        </w:rPr>
        <w:t xml:space="preserve"> 1</w:t>
      </w:r>
      <w:r w:rsidR="692EDE70" w:rsidRPr="00E9237E">
        <w:rPr>
          <w:rFonts w:eastAsiaTheme="minorEastAsia" w:cstheme="minorHAnsi"/>
          <w:color w:val="000000" w:themeColor="text1"/>
        </w:rPr>
        <w:t>-2</w:t>
      </w:r>
      <w:r w:rsidR="3EFF40AF" w:rsidRPr="00E9237E">
        <w:rPr>
          <w:rFonts w:eastAsiaTheme="minorEastAsia" w:cstheme="minorHAnsi"/>
          <w:color w:val="000000" w:themeColor="text1"/>
        </w:rPr>
        <w:t xml:space="preserve">, </w:t>
      </w:r>
      <w:r w:rsidR="0049033D">
        <w:rPr>
          <w:rFonts w:eastAsiaTheme="minorEastAsia" w:cstheme="minorHAnsi"/>
          <w:color w:val="000000" w:themeColor="text1"/>
        </w:rPr>
        <w:t>January</w:t>
      </w:r>
      <w:r w:rsidR="747DA9C1" w:rsidRPr="00E9237E">
        <w:rPr>
          <w:rFonts w:eastAsiaTheme="minorEastAsia" w:cstheme="minorHAnsi"/>
          <w:color w:val="000000" w:themeColor="text1"/>
        </w:rPr>
        <w:t xml:space="preserve"> </w:t>
      </w:r>
      <w:r w:rsidR="0049033D">
        <w:rPr>
          <w:rFonts w:eastAsiaTheme="minorEastAsia" w:cstheme="minorHAnsi"/>
          <w:color w:val="000000" w:themeColor="text1"/>
        </w:rPr>
        <w:t>12th</w:t>
      </w:r>
      <w:r w:rsidR="747DA9C1" w:rsidRPr="00E9237E">
        <w:rPr>
          <w:rFonts w:eastAsiaTheme="minorEastAsia" w:cstheme="minorHAnsi"/>
          <w:color w:val="000000" w:themeColor="text1"/>
        </w:rPr>
        <w:t xml:space="preserve"> </w:t>
      </w:r>
      <w:r w:rsidR="004602BE" w:rsidRPr="00E9237E">
        <w:rPr>
          <w:rFonts w:eastAsiaTheme="minorEastAsia" w:cstheme="minorHAnsi"/>
          <w:color w:val="000000" w:themeColor="text1"/>
        </w:rPr>
        <w:t>–</w:t>
      </w:r>
      <w:r w:rsidR="747DA9C1" w:rsidRPr="00E9237E">
        <w:rPr>
          <w:rFonts w:eastAsiaTheme="minorEastAsia" w:cstheme="minorHAnsi"/>
          <w:color w:val="000000" w:themeColor="text1"/>
        </w:rPr>
        <w:t xml:space="preserve"> </w:t>
      </w:r>
      <w:r w:rsidR="0049033D">
        <w:rPr>
          <w:rFonts w:eastAsiaTheme="minorEastAsia" w:cstheme="minorHAnsi"/>
          <w:color w:val="000000" w:themeColor="text1"/>
        </w:rPr>
        <w:t>25th</w:t>
      </w:r>
    </w:p>
    <w:p w14:paraId="50BDD3AC" w14:textId="7D7140B6" w:rsidR="00F34EA0" w:rsidRPr="00E9237E" w:rsidRDefault="00F34EA0" w:rsidP="001C5F71">
      <w:pPr>
        <w:ind w:left="720"/>
        <w:rPr>
          <w:rFonts w:eastAsiaTheme="minorEastAsia" w:cstheme="minorHAnsi"/>
          <w:color w:val="000000" w:themeColor="text1"/>
        </w:rPr>
      </w:pPr>
      <w:r w:rsidRPr="00E9237E">
        <w:rPr>
          <w:rFonts w:eastAsiaTheme="minorEastAsia" w:cstheme="minorHAnsi"/>
          <w:color w:val="000000" w:themeColor="text1"/>
        </w:rPr>
        <w:t>To Begin:</w:t>
      </w:r>
    </w:p>
    <w:p w14:paraId="4C55749A" w14:textId="56CC7650" w:rsidR="00F34EA0" w:rsidRPr="00E9237E" w:rsidRDefault="00F34EA0" w:rsidP="001C5F71">
      <w:pPr>
        <w:ind w:left="720"/>
        <w:rPr>
          <w:rFonts w:eastAsiaTheme="minorEastAsia" w:cstheme="minorHAnsi"/>
          <w:color w:val="000000" w:themeColor="text1"/>
        </w:rPr>
      </w:pPr>
      <w:r w:rsidRPr="00E9237E">
        <w:rPr>
          <w:rFonts w:eastAsiaTheme="minorEastAsia" w:cstheme="minorHAnsi"/>
          <w:color w:val="000000" w:themeColor="text1"/>
        </w:rPr>
        <w:t>Read through the “Introduction”</w:t>
      </w:r>
      <w:r w:rsidR="0083756F" w:rsidRPr="00E9237E">
        <w:rPr>
          <w:rFonts w:eastAsiaTheme="minorEastAsia" w:cstheme="minorHAnsi"/>
          <w:color w:val="000000" w:themeColor="text1"/>
        </w:rPr>
        <w:t xml:space="preserve"> module on Canvas and take the syllabus quiz (0 points) to open</w:t>
      </w:r>
      <w:r w:rsidR="00483E90" w:rsidRPr="00E9237E">
        <w:rPr>
          <w:rFonts w:eastAsiaTheme="minorEastAsia" w:cstheme="minorHAnsi"/>
          <w:color w:val="000000" w:themeColor="text1"/>
        </w:rPr>
        <w:t xml:space="preserve"> Module 1.</w:t>
      </w:r>
    </w:p>
    <w:p w14:paraId="2C4E7106" w14:textId="11DC6FE8" w:rsidR="000E0576" w:rsidRPr="00E9237E" w:rsidRDefault="003C5891" w:rsidP="001C5F71">
      <w:pPr>
        <w:ind w:left="720"/>
        <w:rPr>
          <w:rFonts w:eastAsiaTheme="minorEastAsia" w:cstheme="minorHAnsi"/>
          <w:color w:val="000000" w:themeColor="text1"/>
        </w:rPr>
      </w:pPr>
      <w:r w:rsidRPr="00E9237E">
        <w:rPr>
          <w:rFonts w:eastAsiaTheme="minorEastAsia" w:cstheme="minorHAnsi"/>
          <w:color w:val="000000" w:themeColor="text1"/>
        </w:rPr>
        <w:t>Content:</w:t>
      </w:r>
    </w:p>
    <w:p w14:paraId="5687BB33" w14:textId="34E0E028" w:rsidR="00E45B89" w:rsidRPr="00E9237E" w:rsidRDefault="00E45B89" w:rsidP="001C5F71">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Key Terms: </w:t>
      </w:r>
      <w:r w:rsidR="00631D31" w:rsidRPr="00E9237E">
        <w:rPr>
          <w:rFonts w:cstheme="minorHAnsi"/>
        </w:rPr>
        <w:t>form, call and response, blues, polyphony</w:t>
      </w:r>
    </w:p>
    <w:p w14:paraId="21998FC5" w14:textId="385CBEC0" w:rsidR="00062E1A" w:rsidRPr="00E9237E" w:rsidRDefault="00062E1A" w:rsidP="001C5F71">
      <w:pPr>
        <w:pStyle w:val="ListParagraph"/>
        <w:numPr>
          <w:ilvl w:val="0"/>
          <w:numId w:val="43"/>
        </w:numPr>
        <w:ind w:left="1440"/>
        <w:rPr>
          <w:rFonts w:eastAsiaTheme="minorEastAsia" w:cstheme="minorHAnsi"/>
          <w:color w:val="000000" w:themeColor="text1"/>
        </w:rPr>
      </w:pPr>
      <w:r w:rsidRPr="00E9237E">
        <w:rPr>
          <w:rFonts w:cstheme="minorHAnsi"/>
        </w:rPr>
        <w:t>Read: Mini-History of Jazz</w:t>
      </w:r>
    </w:p>
    <w:p w14:paraId="725E23AC" w14:textId="21DA80B1" w:rsidR="00E45B89" w:rsidRPr="00E9237E" w:rsidRDefault="00E45B89" w:rsidP="001C5F71">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Spotlight Artist: Bessie Smith</w:t>
      </w:r>
    </w:p>
    <w:p w14:paraId="64C805A9" w14:textId="0F098C13" w:rsidR="009376C2" w:rsidRPr="00E9237E" w:rsidRDefault="009376C2" w:rsidP="001C5F71">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Podcast Exemplar: A History of Jazz, “1619-1917: A Prehistory”</w:t>
      </w:r>
    </w:p>
    <w:p w14:paraId="5A040BC2" w14:textId="5795D505" w:rsidR="00631D31" w:rsidRPr="00E9237E" w:rsidRDefault="5AC82C6B" w:rsidP="3AA67D06">
      <w:pPr>
        <w:ind w:left="720"/>
        <w:rPr>
          <w:rFonts w:eastAsiaTheme="minorEastAsia" w:cstheme="minorHAnsi"/>
          <w:color w:val="000000" w:themeColor="text1"/>
        </w:rPr>
      </w:pPr>
      <w:r w:rsidRPr="00E9237E">
        <w:rPr>
          <w:rFonts w:eastAsiaTheme="minorEastAsia" w:cstheme="minorHAnsi"/>
          <w:color w:val="000000" w:themeColor="text1"/>
        </w:rPr>
        <w:t>Assignments</w:t>
      </w:r>
      <w:r w:rsidR="5BB29B4C" w:rsidRPr="00E9237E">
        <w:rPr>
          <w:rFonts w:eastAsiaTheme="minorEastAsia" w:cstheme="minorHAnsi"/>
          <w:color w:val="000000" w:themeColor="text1"/>
        </w:rPr>
        <w:t xml:space="preserve"> (10 points each</w:t>
      </w:r>
      <w:r w:rsidR="1D2AD276" w:rsidRPr="00E9237E">
        <w:rPr>
          <w:rFonts w:eastAsiaTheme="minorEastAsia" w:cstheme="minorHAnsi"/>
          <w:color w:val="000000" w:themeColor="text1"/>
        </w:rPr>
        <w:t xml:space="preserve">, due </w:t>
      </w:r>
      <w:r w:rsidR="0049033D">
        <w:rPr>
          <w:rFonts w:eastAsiaTheme="minorEastAsia" w:cstheme="minorHAnsi"/>
          <w:color w:val="000000" w:themeColor="text1"/>
        </w:rPr>
        <w:t>January</w:t>
      </w:r>
      <w:r w:rsidR="6742A5E0" w:rsidRPr="00E9237E">
        <w:rPr>
          <w:rFonts w:eastAsiaTheme="minorEastAsia" w:cstheme="minorHAnsi"/>
          <w:color w:val="000000" w:themeColor="text1"/>
        </w:rPr>
        <w:t xml:space="preserve"> </w:t>
      </w:r>
      <w:r w:rsidR="008972E5">
        <w:rPr>
          <w:rFonts w:eastAsiaTheme="minorEastAsia" w:cstheme="minorHAnsi"/>
          <w:color w:val="000000" w:themeColor="text1"/>
        </w:rPr>
        <w:t>25</w:t>
      </w:r>
      <w:r w:rsidR="0049033D">
        <w:rPr>
          <w:rFonts w:eastAsiaTheme="minorEastAsia" w:cstheme="minorHAnsi"/>
          <w:color w:val="000000" w:themeColor="text1"/>
        </w:rPr>
        <w:t>th</w:t>
      </w:r>
      <w:r w:rsidR="1D2AD276" w:rsidRPr="00E9237E">
        <w:rPr>
          <w:rFonts w:eastAsiaTheme="minorEastAsia" w:cstheme="minorHAnsi"/>
          <w:color w:val="000000" w:themeColor="text1"/>
        </w:rPr>
        <w:t xml:space="preserve"> at 11:59pm</w:t>
      </w:r>
      <w:r w:rsidR="008972E5">
        <w:rPr>
          <w:rFonts w:eastAsiaTheme="minorEastAsia" w:cstheme="minorHAnsi"/>
          <w:color w:val="000000" w:themeColor="text1"/>
        </w:rPr>
        <w:t>)</w:t>
      </w:r>
    </w:p>
    <w:p w14:paraId="60C44F57" w14:textId="706132CC" w:rsidR="00631D31" w:rsidRPr="00E9237E" w:rsidRDefault="5AC82C6B" w:rsidP="3AA67D06">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Podcast Discussion</w:t>
      </w:r>
      <w:r w:rsidR="1315CEBE" w:rsidRPr="00E9237E">
        <w:rPr>
          <w:rFonts w:eastAsiaTheme="minorEastAsia" w:cstheme="minorHAnsi"/>
          <w:color w:val="000000" w:themeColor="text1"/>
        </w:rPr>
        <w:t xml:space="preserve">, first post due Wednesday, </w:t>
      </w:r>
      <w:r w:rsidR="0049033D">
        <w:rPr>
          <w:rFonts w:eastAsiaTheme="minorEastAsia" w:cstheme="minorHAnsi"/>
          <w:color w:val="000000" w:themeColor="text1"/>
        </w:rPr>
        <w:t>January</w:t>
      </w:r>
      <w:r w:rsidR="4852B734" w:rsidRPr="00E9237E">
        <w:rPr>
          <w:rFonts w:eastAsiaTheme="minorEastAsia" w:cstheme="minorHAnsi"/>
          <w:color w:val="000000" w:themeColor="text1"/>
        </w:rPr>
        <w:t xml:space="preserve"> </w:t>
      </w:r>
      <w:r w:rsidR="008972E5">
        <w:rPr>
          <w:rFonts w:eastAsiaTheme="minorEastAsia" w:cstheme="minorHAnsi"/>
          <w:color w:val="000000" w:themeColor="text1"/>
        </w:rPr>
        <w:t>21st</w:t>
      </w:r>
    </w:p>
    <w:p w14:paraId="66249D69" w14:textId="77777777" w:rsidR="00631D31" w:rsidRPr="00E9237E" w:rsidRDefault="00631D31" w:rsidP="001C5F71">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Listening Journal</w:t>
      </w:r>
    </w:p>
    <w:p w14:paraId="25B7B90F" w14:textId="3FEBD85A" w:rsidR="00631D31" w:rsidRPr="00E9237E" w:rsidRDefault="00631D31" w:rsidP="001C5F71">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lastRenderedPageBreak/>
        <w:t>Creative Project</w:t>
      </w:r>
      <w:r w:rsidR="00653DBB" w:rsidRPr="00E9237E">
        <w:rPr>
          <w:rFonts w:eastAsiaTheme="minorEastAsia" w:cstheme="minorHAnsi"/>
          <w:color w:val="000000" w:themeColor="text1"/>
        </w:rPr>
        <w:t xml:space="preserve"> 1: Blues Lyrics and Arrangement</w:t>
      </w:r>
    </w:p>
    <w:p w14:paraId="6422CB67" w14:textId="42256235" w:rsidR="00631D31" w:rsidRPr="00E9237E" w:rsidRDefault="00653DBB" w:rsidP="001C5F71">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 xml:space="preserve">Module 1 </w:t>
      </w:r>
      <w:r w:rsidR="00631D31" w:rsidRPr="00E9237E">
        <w:rPr>
          <w:rFonts w:eastAsiaTheme="minorEastAsia" w:cstheme="minorHAnsi"/>
          <w:color w:val="000000" w:themeColor="text1"/>
        </w:rPr>
        <w:t>Quiz</w:t>
      </w:r>
    </w:p>
    <w:p w14:paraId="749B3F79" w14:textId="6419AE87" w:rsidR="001C7C1F" w:rsidRPr="00C917E0" w:rsidRDefault="001C7C1F" w:rsidP="001C7C1F">
      <w:pPr>
        <w:rPr>
          <w:rFonts w:eastAsiaTheme="minorEastAsia" w:cstheme="minorHAnsi"/>
          <w:b/>
          <w:bCs/>
          <w:color w:val="63A537" w:themeColor="accent2"/>
          <w:sz w:val="24"/>
          <w:szCs w:val="24"/>
        </w:rPr>
      </w:pPr>
      <w:r w:rsidRPr="00C917E0">
        <w:rPr>
          <w:rFonts w:eastAsiaTheme="minorEastAsia" w:cstheme="minorHAnsi"/>
          <w:b/>
          <w:bCs/>
          <w:color w:val="63A537" w:themeColor="accent2"/>
          <w:sz w:val="24"/>
          <w:szCs w:val="24"/>
        </w:rPr>
        <w:t>Module 2: Improvisation</w:t>
      </w:r>
    </w:p>
    <w:p w14:paraId="02DEEDDC" w14:textId="53B7EA2A" w:rsidR="001C7C1F" w:rsidRPr="00E9237E" w:rsidRDefault="6470E83C" w:rsidP="3AA67D06">
      <w:pPr>
        <w:ind w:left="720"/>
        <w:rPr>
          <w:rFonts w:eastAsiaTheme="minorEastAsia" w:cstheme="minorHAnsi"/>
          <w:color w:val="000000" w:themeColor="text1"/>
        </w:rPr>
      </w:pPr>
      <w:r w:rsidRPr="00E9237E">
        <w:rPr>
          <w:rFonts w:eastAsiaTheme="minorEastAsia" w:cstheme="minorHAnsi"/>
          <w:color w:val="000000" w:themeColor="text1"/>
        </w:rPr>
        <w:t>Week</w:t>
      </w:r>
      <w:r w:rsidR="57BE2C85" w:rsidRPr="00E9237E">
        <w:rPr>
          <w:rFonts w:eastAsiaTheme="minorEastAsia" w:cstheme="minorHAnsi"/>
          <w:color w:val="000000" w:themeColor="text1"/>
        </w:rPr>
        <w:t>s</w:t>
      </w:r>
      <w:r w:rsidRPr="00E9237E">
        <w:rPr>
          <w:rFonts w:eastAsiaTheme="minorEastAsia" w:cstheme="minorHAnsi"/>
          <w:color w:val="000000" w:themeColor="text1"/>
        </w:rPr>
        <w:t xml:space="preserve"> </w:t>
      </w:r>
      <w:r w:rsidR="19696824" w:rsidRPr="00E9237E">
        <w:rPr>
          <w:rFonts w:eastAsiaTheme="minorEastAsia" w:cstheme="minorHAnsi"/>
          <w:color w:val="000000" w:themeColor="text1"/>
        </w:rPr>
        <w:t>3-4</w:t>
      </w:r>
      <w:r w:rsidRPr="00E9237E">
        <w:rPr>
          <w:rFonts w:eastAsiaTheme="minorEastAsia" w:cstheme="minorHAnsi"/>
          <w:color w:val="000000" w:themeColor="text1"/>
        </w:rPr>
        <w:t xml:space="preserve">, </w:t>
      </w:r>
      <w:r w:rsidR="008972E5">
        <w:rPr>
          <w:rFonts w:eastAsiaTheme="minorEastAsia" w:cstheme="minorHAnsi"/>
          <w:color w:val="000000" w:themeColor="text1"/>
        </w:rPr>
        <w:t>January 26th</w:t>
      </w:r>
      <w:r w:rsidR="7C5E63BA" w:rsidRPr="00E9237E">
        <w:rPr>
          <w:rFonts w:eastAsiaTheme="minorEastAsia" w:cstheme="minorHAnsi"/>
          <w:color w:val="000000" w:themeColor="text1"/>
        </w:rPr>
        <w:t xml:space="preserve">  – </w:t>
      </w:r>
      <w:r w:rsidR="008972E5">
        <w:rPr>
          <w:rFonts w:eastAsiaTheme="minorEastAsia" w:cstheme="minorHAnsi"/>
          <w:color w:val="000000" w:themeColor="text1"/>
        </w:rPr>
        <w:t>February</w:t>
      </w:r>
      <w:r w:rsidR="004602BE" w:rsidRPr="00E9237E">
        <w:rPr>
          <w:rFonts w:eastAsiaTheme="minorEastAsia" w:cstheme="minorHAnsi"/>
          <w:color w:val="000000" w:themeColor="text1"/>
        </w:rPr>
        <w:t xml:space="preserve"> </w:t>
      </w:r>
      <w:r w:rsidR="008972E5">
        <w:rPr>
          <w:rFonts w:eastAsiaTheme="minorEastAsia" w:cstheme="minorHAnsi"/>
          <w:color w:val="000000" w:themeColor="text1"/>
        </w:rPr>
        <w:t>8th</w:t>
      </w:r>
    </w:p>
    <w:p w14:paraId="3D57CFCA" w14:textId="77777777" w:rsidR="001C7C1F" w:rsidRPr="00E9237E" w:rsidRDefault="001C7C1F" w:rsidP="001C5F71">
      <w:pPr>
        <w:ind w:left="720"/>
        <w:rPr>
          <w:rFonts w:eastAsiaTheme="minorEastAsia" w:cstheme="minorHAnsi"/>
          <w:color w:val="000000" w:themeColor="text1"/>
        </w:rPr>
      </w:pPr>
      <w:r w:rsidRPr="00E9237E">
        <w:rPr>
          <w:rFonts w:eastAsiaTheme="minorEastAsia" w:cstheme="minorHAnsi"/>
          <w:color w:val="000000" w:themeColor="text1"/>
        </w:rPr>
        <w:t>To Begin:</w:t>
      </w:r>
    </w:p>
    <w:p w14:paraId="6CCB3B12" w14:textId="03DF5944" w:rsidR="001C7C1F" w:rsidRPr="00E9237E" w:rsidRDefault="00184351" w:rsidP="001C5F71">
      <w:pPr>
        <w:ind w:left="720"/>
        <w:rPr>
          <w:rFonts w:eastAsiaTheme="minorEastAsia" w:cstheme="minorHAnsi"/>
          <w:color w:val="000000" w:themeColor="text1"/>
        </w:rPr>
      </w:pPr>
      <w:r w:rsidRPr="00E9237E">
        <w:rPr>
          <w:rFonts w:eastAsiaTheme="minorEastAsia" w:cstheme="minorHAnsi"/>
          <w:color w:val="000000" w:themeColor="text1"/>
        </w:rPr>
        <w:t xml:space="preserve">Complete all the assignments in Module 1 to </w:t>
      </w:r>
      <w:r w:rsidR="00323856" w:rsidRPr="00E9237E">
        <w:rPr>
          <w:rFonts w:eastAsiaTheme="minorEastAsia" w:cstheme="minorHAnsi"/>
          <w:color w:val="000000" w:themeColor="text1"/>
        </w:rPr>
        <w:t>open Module 2</w:t>
      </w:r>
    </w:p>
    <w:p w14:paraId="4BA60558" w14:textId="77777777" w:rsidR="001C7C1F" w:rsidRPr="00E9237E" w:rsidRDefault="001C7C1F" w:rsidP="001C5F71">
      <w:pPr>
        <w:ind w:left="720"/>
        <w:rPr>
          <w:rFonts w:eastAsiaTheme="minorEastAsia" w:cstheme="minorHAnsi"/>
          <w:color w:val="000000" w:themeColor="text1"/>
        </w:rPr>
      </w:pPr>
      <w:r w:rsidRPr="00E9237E">
        <w:rPr>
          <w:rFonts w:eastAsiaTheme="minorEastAsia" w:cstheme="minorHAnsi"/>
          <w:color w:val="000000" w:themeColor="text1"/>
        </w:rPr>
        <w:t>Content:</w:t>
      </w:r>
    </w:p>
    <w:p w14:paraId="2B6AAE1E" w14:textId="65896109" w:rsidR="00CF0B76" w:rsidRPr="00E9237E" w:rsidRDefault="00CF0B76" w:rsidP="001C5F71">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Podcast Exemplar: Cautionary Tales, “Bowie, Jazz, and the Unplayable Piano”</w:t>
      </w:r>
    </w:p>
    <w:p w14:paraId="3B27D8B6" w14:textId="495890A0" w:rsidR="001C7C1F" w:rsidRPr="00E9237E" w:rsidRDefault="001C7C1F" w:rsidP="001C5F71">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Key Terms: </w:t>
      </w:r>
      <w:r w:rsidR="00CF0B76" w:rsidRPr="00E9237E">
        <w:rPr>
          <w:rFonts w:cstheme="minorHAnsi"/>
        </w:rPr>
        <w:t>melody, bass line, chord, rhythm section, improvisation</w:t>
      </w:r>
    </w:p>
    <w:p w14:paraId="02B18C7F" w14:textId="0C78C5F4" w:rsidR="001C7C1F" w:rsidRPr="00E9237E" w:rsidRDefault="00CF0B76" w:rsidP="001C5F71">
      <w:pPr>
        <w:pStyle w:val="ListParagraph"/>
        <w:numPr>
          <w:ilvl w:val="0"/>
          <w:numId w:val="43"/>
        </w:numPr>
        <w:ind w:left="1440"/>
        <w:rPr>
          <w:rFonts w:eastAsiaTheme="minorEastAsia" w:cstheme="minorHAnsi"/>
          <w:color w:val="000000" w:themeColor="text1"/>
        </w:rPr>
      </w:pPr>
      <w:r w:rsidRPr="00E9237E">
        <w:rPr>
          <w:rFonts w:cstheme="minorHAnsi"/>
        </w:rPr>
        <w:t xml:space="preserve">Activity: </w:t>
      </w:r>
      <w:r w:rsidR="00232433" w:rsidRPr="00E9237E">
        <w:rPr>
          <w:rFonts w:cstheme="minorHAnsi"/>
        </w:rPr>
        <w:t>learn to improvise on “Liza Jane”</w:t>
      </w:r>
    </w:p>
    <w:p w14:paraId="70679776" w14:textId="55D71EA7" w:rsidR="001C7C1F" w:rsidRPr="00E9237E" w:rsidRDefault="001C7C1F" w:rsidP="001C5F71">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Spotlight Artist: </w:t>
      </w:r>
      <w:r w:rsidR="00232433" w:rsidRPr="00E9237E">
        <w:rPr>
          <w:rFonts w:eastAsiaTheme="minorEastAsia" w:cstheme="minorHAnsi"/>
          <w:color w:val="000000" w:themeColor="text1"/>
        </w:rPr>
        <w:t>Keith Jarrett</w:t>
      </w:r>
    </w:p>
    <w:p w14:paraId="64AFC370" w14:textId="3AD0D439" w:rsidR="001C7C1F" w:rsidRPr="00E9237E" w:rsidRDefault="6470E83C" w:rsidP="3AA67D06">
      <w:pPr>
        <w:ind w:left="720"/>
        <w:rPr>
          <w:rFonts w:eastAsiaTheme="minorEastAsia" w:cstheme="minorHAnsi"/>
          <w:color w:val="000000" w:themeColor="text1"/>
        </w:rPr>
      </w:pPr>
      <w:r w:rsidRPr="00E9237E">
        <w:rPr>
          <w:rFonts w:eastAsiaTheme="minorEastAsia" w:cstheme="minorHAnsi"/>
          <w:color w:val="000000" w:themeColor="text1"/>
        </w:rPr>
        <w:t>Assignments (10 points each</w:t>
      </w:r>
      <w:r w:rsidR="54C71B7E" w:rsidRPr="00E9237E">
        <w:rPr>
          <w:rFonts w:eastAsiaTheme="minorEastAsia" w:cstheme="minorHAnsi"/>
          <w:color w:val="000000" w:themeColor="text1"/>
        </w:rPr>
        <w:t xml:space="preserve">, due </w:t>
      </w:r>
      <w:r w:rsidR="008972E5">
        <w:rPr>
          <w:rFonts w:eastAsiaTheme="minorEastAsia" w:cstheme="minorHAnsi"/>
          <w:color w:val="000000" w:themeColor="text1"/>
        </w:rPr>
        <w:t>February 8</w:t>
      </w:r>
      <w:r w:rsidR="004602BE" w:rsidRPr="00E9237E">
        <w:rPr>
          <w:rFonts w:eastAsiaTheme="minorEastAsia" w:cstheme="minorHAnsi"/>
          <w:color w:val="000000" w:themeColor="text1"/>
        </w:rPr>
        <w:t>th</w:t>
      </w:r>
      <w:r w:rsidR="54C71B7E" w:rsidRPr="00E9237E">
        <w:rPr>
          <w:rFonts w:eastAsiaTheme="minorEastAsia" w:cstheme="minorHAnsi"/>
          <w:color w:val="000000" w:themeColor="text1"/>
        </w:rPr>
        <w:t xml:space="preserve"> at 11:59pm unless otherwise specified</w:t>
      </w:r>
      <w:r w:rsidRPr="00E9237E">
        <w:rPr>
          <w:rFonts w:eastAsiaTheme="minorEastAsia" w:cstheme="minorHAnsi"/>
          <w:color w:val="000000" w:themeColor="text1"/>
        </w:rPr>
        <w:t>):</w:t>
      </w:r>
    </w:p>
    <w:p w14:paraId="45E9916E" w14:textId="296617FE" w:rsidR="001C7C1F" w:rsidRPr="00E9237E" w:rsidRDefault="6470E83C" w:rsidP="3AA67D06">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 xml:space="preserve">Podcast Discussion, first post due Wednesday, </w:t>
      </w:r>
      <w:r w:rsidR="008972E5">
        <w:rPr>
          <w:rFonts w:eastAsiaTheme="minorEastAsia" w:cstheme="minorHAnsi"/>
          <w:color w:val="000000" w:themeColor="text1"/>
        </w:rPr>
        <w:t>February</w:t>
      </w:r>
      <w:r w:rsidR="005466ED" w:rsidRPr="00E9237E">
        <w:rPr>
          <w:rFonts w:eastAsiaTheme="minorEastAsia" w:cstheme="minorHAnsi"/>
          <w:color w:val="000000" w:themeColor="text1"/>
        </w:rPr>
        <w:t xml:space="preserve"> </w:t>
      </w:r>
      <w:r w:rsidR="008972E5">
        <w:rPr>
          <w:rFonts w:eastAsiaTheme="minorEastAsia" w:cstheme="minorHAnsi"/>
          <w:color w:val="000000" w:themeColor="text1"/>
        </w:rPr>
        <w:t>4</w:t>
      </w:r>
      <w:r w:rsidR="005466ED" w:rsidRPr="00E9237E">
        <w:rPr>
          <w:rFonts w:eastAsiaTheme="minorEastAsia" w:cstheme="minorHAnsi"/>
          <w:color w:val="000000" w:themeColor="text1"/>
        </w:rPr>
        <w:t>th</w:t>
      </w:r>
    </w:p>
    <w:p w14:paraId="2C7CF876" w14:textId="77777777" w:rsidR="001C7C1F" w:rsidRPr="00E9237E" w:rsidRDefault="001C7C1F" w:rsidP="001C5F71">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Listening Journal</w:t>
      </w:r>
    </w:p>
    <w:p w14:paraId="515495FE" w14:textId="3CED5A0F" w:rsidR="001C7C1F" w:rsidRPr="00E9237E" w:rsidRDefault="001C7C1F" w:rsidP="001C5F71">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 xml:space="preserve">Creative Project </w:t>
      </w:r>
      <w:r w:rsidR="00232433" w:rsidRPr="00E9237E">
        <w:rPr>
          <w:rFonts w:eastAsiaTheme="minorEastAsia" w:cstheme="minorHAnsi"/>
          <w:color w:val="000000" w:themeColor="text1"/>
        </w:rPr>
        <w:t>2</w:t>
      </w:r>
      <w:r w:rsidRPr="00E9237E">
        <w:rPr>
          <w:rFonts w:eastAsiaTheme="minorEastAsia" w:cstheme="minorHAnsi"/>
          <w:color w:val="000000" w:themeColor="text1"/>
        </w:rPr>
        <w:t xml:space="preserve">: </w:t>
      </w:r>
      <w:r w:rsidR="00232433" w:rsidRPr="00E9237E">
        <w:rPr>
          <w:rFonts w:eastAsiaTheme="minorEastAsia" w:cstheme="minorHAnsi"/>
          <w:color w:val="000000" w:themeColor="text1"/>
        </w:rPr>
        <w:t>Improvise on “Liza Jane”</w:t>
      </w:r>
    </w:p>
    <w:p w14:paraId="350B03EC" w14:textId="657F22E6" w:rsidR="001C7C1F" w:rsidRPr="00E9237E" w:rsidRDefault="001C7C1F" w:rsidP="001C5F71">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 xml:space="preserve">Module </w:t>
      </w:r>
      <w:r w:rsidR="00232433" w:rsidRPr="00E9237E">
        <w:rPr>
          <w:rFonts w:eastAsiaTheme="minorEastAsia" w:cstheme="minorHAnsi"/>
          <w:color w:val="000000" w:themeColor="text1"/>
        </w:rPr>
        <w:t>2</w:t>
      </w:r>
      <w:r w:rsidRPr="00E9237E">
        <w:rPr>
          <w:rFonts w:eastAsiaTheme="minorEastAsia" w:cstheme="minorHAnsi"/>
          <w:color w:val="000000" w:themeColor="text1"/>
        </w:rPr>
        <w:t xml:space="preserve"> Quiz</w:t>
      </w:r>
    </w:p>
    <w:p w14:paraId="2386FD4F" w14:textId="4DEE6B16" w:rsidR="00BB0143" w:rsidRPr="00C917E0" w:rsidRDefault="00BB0143" w:rsidP="00BB0143">
      <w:pPr>
        <w:rPr>
          <w:rFonts w:eastAsiaTheme="minorEastAsia" w:cstheme="minorHAnsi"/>
          <w:b/>
          <w:bCs/>
          <w:color w:val="63A537" w:themeColor="accent2"/>
          <w:sz w:val="24"/>
          <w:szCs w:val="24"/>
        </w:rPr>
      </w:pPr>
      <w:r w:rsidRPr="00C917E0">
        <w:rPr>
          <w:rFonts w:eastAsiaTheme="minorEastAsia" w:cstheme="minorHAnsi"/>
          <w:b/>
          <w:bCs/>
          <w:color w:val="63A537" w:themeColor="accent2"/>
          <w:sz w:val="24"/>
          <w:szCs w:val="24"/>
        </w:rPr>
        <w:t xml:space="preserve">Module 3: </w:t>
      </w:r>
      <w:r w:rsidR="005A4E92" w:rsidRPr="00C917E0">
        <w:rPr>
          <w:rFonts w:eastAsiaTheme="minorEastAsia" w:cstheme="minorHAnsi"/>
          <w:b/>
          <w:bCs/>
          <w:color w:val="63A537" w:themeColor="accent2"/>
          <w:sz w:val="24"/>
          <w:szCs w:val="24"/>
        </w:rPr>
        <w:t>Jazz and Politics</w:t>
      </w:r>
    </w:p>
    <w:p w14:paraId="0CB09173" w14:textId="51EE6158" w:rsidR="00BB0143" w:rsidRPr="00E9237E" w:rsidRDefault="54C71B7E" w:rsidP="3AA67D06">
      <w:pPr>
        <w:ind w:left="720"/>
        <w:rPr>
          <w:rFonts w:eastAsiaTheme="minorEastAsia" w:cstheme="minorHAnsi"/>
          <w:color w:val="000000" w:themeColor="text1"/>
        </w:rPr>
      </w:pPr>
      <w:r w:rsidRPr="00E9237E">
        <w:rPr>
          <w:rFonts w:eastAsiaTheme="minorEastAsia" w:cstheme="minorHAnsi"/>
          <w:color w:val="000000" w:themeColor="text1"/>
        </w:rPr>
        <w:t>Week</w:t>
      </w:r>
      <w:r w:rsidR="57BE2C85" w:rsidRPr="00E9237E">
        <w:rPr>
          <w:rFonts w:eastAsiaTheme="minorEastAsia" w:cstheme="minorHAnsi"/>
          <w:color w:val="000000" w:themeColor="text1"/>
        </w:rPr>
        <w:t xml:space="preserve">s </w:t>
      </w:r>
      <w:r w:rsidR="739008FD" w:rsidRPr="00E9237E">
        <w:rPr>
          <w:rFonts w:eastAsiaTheme="minorEastAsia" w:cstheme="minorHAnsi"/>
          <w:color w:val="000000" w:themeColor="text1"/>
        </w:rPr>
        <w:t>5-6</w:t>
      </w:r>
      <w:r w:rsidRPr="00E9237E">
        <w:rPr>
          <w:rFonts w:eastAsiaTheme="minorEastAsia" w:cstheme="minorHAnsi"/>
          <w:color w:val="000000" w:themeColor="text1"/>
        </w:rPr>
        <w:t xml:space="preserve">, </w:t>
      </w:r>
      <w:r w:rsidR="008972E5">
        <w:rPr>
          <w:rFonts w:eastAsiaTheme="minorEastAsia" w:cstheme="minorHAnsi"/>
          <w:color w:val="000000" w:themeColor="text1"/>
        </w:rPr>
        <w:t>February 9</w:t>
      </w:r>
      <w:r w:rsidR="008972E5" w:rsidRPr="008972E5">
        <w:rPr>
          <w:rFonts w:eastAsiaTheme="minorEastAsia" w:cstheme="minorHAnsi"/>
          <w:color w:val="000000" w:themeColor="text1"/>
          <w:vertAlign w:val="superscript"/>
        </w:rPr>
        <w:t>th</w:t>
      </w:r>
      <w:r w:rsidR="008972E5">
        <w:rPr>
          <w:rFonts w:eastAsiaTheme="minorEastAsia" w:cstheme="minorHAnsi"/>
          <w:color w:val="000000" w:themeColor="text1"/>
        </w:rPr>
        <w:t xml:space="preserve"> </w:t>
      </w:r>
      <w:r w:rsidR="005466ED" w:rsidRPr="00E9237E">
        <w:rPr>
          <w:rFonts w:eastAsiaTheme="minorEastAsia" w:cstheme="minorHAnsi"/>
          <w:color w:val="000000" w:themeColor="text1"/>
        </w:rPr>
        <w:t xml:space="preserve">– </w:t>
      </w:r>
      <w:r w:rsidR="008972E5">
        <w:rPr>
          <w:rFonts w:eastAsiaTheme="minorEastAsia" w:cstheme="minorHAnsi"/>
          <w:color w:val="000000" w:themeColor="text1"/>
        </w:rPr>
        <w:t>February 22</w:t>
      </w:r>
      <w:r w:rsidR="008972E5" w:rsidRPr="008972E5">
        <w:rPr>
          <w:rFonts w:eastAsiaTheme="minorEastAsia" w:cstheme="minorHAnsi"/>
          <w:color w:val="000000" w:themeColor="text1"/>
          <w:vertAlign w:val="superscript"/>
        </w:rPr>
        <w:t>nd</w:t>
      </w:r>
      <w:r w:rsidR="008972E5">
        <w:rPr>
          <w:rFonts w:eastAsiaTheme="minorEastAsia" w:cstheme="minorHAnsi"/>
          <w:color w:val="000000" w:themeColor="text1"/>
        </w:rPr>
        <w:tab/>
      </w:r>
    </w:p>
    <w:p w14:paraId="2E203579" w14:textId="77777777" w:rsidR="00BB0143" w:rsidRPr="00E9237E" w:rsidRDefault="00BB0143" w:rsidP="00BB0143">
      <w:pPr>
        <w:ind w:left="720"/>
        <w:rPr>
          <w:rFonts w:eastAsiaTheme="minorEastAsia" w:cstheme="minorHAnsi"/>
          <w:color w:val="000000" w:themeColor="text1"/>
        </w:rPr>
      </w:pPr>
      <w:r w:rsidRPr="00E9237E">
        <w:rPr>
          <w:rFonts w:eastAsiaTheme="minorEastAsia" w:cstheme="minorHAnsi"/>
          <w:color w:val="000000" w:themeColor="text1"/>
        </w:rPr>
        <w:t>Content:</w:t>
      </w:r>
    </w:p>
    <w:p w14:paraId="1689A1C3" w14:textId="03E4C8B7" w:rsidR="00BB0143" w:rsidRPr="00E9237E" w:rsidRDefault="00BB0143" w:rsidP="00BB0143">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Key Terms: </w:t>
      </w:r>
      <w:r w:rsidR="00EA113B" w:rsidRPr="00E9237E">
        <w:rPr>
          <w:rFonts w:cstheme="minorHAnsi"/>
        </w:rPr>
        <w:t xml:space="preserve">harmony, consonance, dissonance, </w:t>
      </w:r>
      <w:r w:rsidR="00F11958" w:rsidRPr="00E9237E">
        <w:rPr>
          <w:rFonts w:cstheme="minorHAnsi"/>
        </w:rPr>
        <w:t xml:space="preserve">homophony, and </w:t>
      </w:r>
      <w:r w:rsidR="00EA113B" w:rsidRPr="00E9237E">
        <w:rPr>
          <w:rFonts w:cstheme="minorHAnsi"/>
        </w:rPr>
        <w:t>heterophony</w:t>
      </w:r>
    </w:p>
    <w:p w14:paraId="390F663F" w14:textId="0DA6D450" w:rsidR="00BB0143" w:rsidRPr="00E9237E" w:rsidRDefault="004A3FB7" w:rsidP="00BB0143">
      <w:pPr>
        <w:pStyle w:val="ListParagraph"/>
        <w:numPr>
          <w:ilvl w:val="0"/>
          <w:numId w:val="43"/>
        </w:numPr>
        <w:ind w:left="1440"/>
        <w:rPr>
          <w:rFonts w:eastAsiaTheme="minorEastAsia" w:cstheme="minorHAnsi"/>
          <w:color w:val="000000" w:themeColor="text1"/>
        </w:rPr>
      </w:pPr>
      <w:r w:rsidRPr="00E9237E">
        <w:rPr>
          <w:rFonts w:cstheme="minorHAnsi"/>
        </w:rPr>
        <w:t>Watch:</w:t>
      </w:r>
      <w:r w:rsidR="00BB0143" w:rsidRPr="00E9237E">
        <w:rPr>
          <w:rFonts w:cstheme="minorHAnsi"/>
        </w:rPr>
        <w:t xml:space="preserve"> </w:t>
      </w:r>
      <w:r w:rsidRPr="00E9237E">
        <w:rPr>
          <w:rFonts w:cstheme="minorHAnsi"/>
          <w:i/>
          <w:iCs/>
        </w:rPr>
        <w:t>The Jazz Ambassadors</w:t>
      </w:r>
      <w:r w:rsidRPr="00E9237E">
        <w:rPr>
          <w:rFonts w:cstheme="minorHAnsi"/>
        </w:rPr>
        <w:t xml:space="preserve"> documentary</w:t>
      </w:r>
    </w:p>
    <w:p w14:paraId="7A9E0593" w14:textId="1712F1CF" w:rsidR="00EA113B" w:rsidRPr="00E9237E" w:rsidRDefault="00EA113B" w:rsidP="00EA113B">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Spotlight Artist: Dizzy Gillespie</w:t>
      </w:r>
    </w:p>
    <w:p w14:paraId="2338BB1D" w14:textId="3038C3C5" w:rsidR="00CB21BE" w:rsidRPr="00E9237E" w:rsidRDefault="00CB21BE" w:rsidP="00CB21BE">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Podcast Exemplar: </w:t>
      </w:r>
      <w:r w:rsidR="000A6A1D" w:rsidRPr="00E9237E">
        <w:rPr>
          <w:rFonts w:eastAsiaTheme="minorEastAsia" w:cstheme="minorHAnsi"/>
          <w:color w:val="000000" w:themeColor="text1"/>
        </w:rPr>
        <w:t>Off Ramp, “Remember that Time Dizzy Gillespie Ran for President?”</w:t>
      </w:r>
    </w:p>
    <w:p w14:paraId="02D714F5" w14:textId="6F636DB9" w:rsidR="00BB0143" w:rsidRPr="00E9237E" w:rsidRDefault="54C71B7E" w:rsidP="3AA67D06">
      <w:pPr>
        <w:ind w:left="720"/>
        <w:rPr>
          <w:rFonts w:eastAsiaTheme="minorEastAsia" w:cstheme="minorHAnsi"/>
          <w:color w:val="000000" w:themeColor="text1"/>
        </w:rPr>
      </w:pPr>
      <w:r w:rsidRPr="00E9237E">
        <w:rPr>
          <w:rFonts w:eastAsiaTheme="minorEastAsia" w:cstheme="minorHAnsi"/>
          <w:color w:val="000000" w:themeColor="text1"/>
        </w:rPr>
        <w:t xml:space="preserve">Assignments (10 points each, due </w:t>
      </w:r>
      <w:r w:rsidR="008972E5">
        <w:rPr>
          <w:rFonts w:eastAsiaTheme="minorEastAsia" w:cstheme="minorHAnsi"/>
          <w:color w:val="000000" w:themeColor="text1"/>
        </w:rPr>
        <w:t>February 22nd</w:t>
      </w:r>
      <w:r w:rsidR="79B9E58E" w:rsidRPr="00E9237E">
        <w:rPr>
          <w:rFonts w:eastAsiaTheme="minorEastAsia" w:cstheme="minorHAnsi"/>
          <w:color w:val="000000" w:themeColor="text1"/>
        </w:rPr>
        <w:t xml:space="preserve"> </w:t>
      </w:r>
      <w:r w:rsidRPr="00E9237E">
        <w:rPr>
          <w:rFonts w:eastAsiaTheme="minorEastAsia" w:cstheme="minorHAnsi"/>
          <w:color w:val="000000" w:themeColor="text1"/>
        </w:rPr>
        <w:t>at 11:59pm unless otherwise specified):</w:t>
      </w:r>
    </w:p>
    <w:p w14:paraId="104BB9DF" w14:textId="267D2EA7" w:rsidR="00BB0143" w:rsidRPr="00E9237E" w:rsidRDefault="54C71B7E" w:rsidP="3AA67D06">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 xml:space="preserve">Podcast Discussion, first post due Wednesday, </w:t>
      </w:r>
      <w:r w:rsidR="008972E5">
        <w:rPr>
          <w:rFonts w:eastAsiaTheme="minorEastAsia" w:cstheme="minorHAnsi"/>
          <w:color w:val="000000" w:themeColor="text1"/>
        </w:rPr>
        <w:t>February 18th</w:t>
      </w:r>
    </w:p>
    <w:p w14:paraId="442662B3" w14:textId="77777777" w:rsidR="00BB0143" w:rsidRPr="00E9237E" w:rsidRDefault="00BB0143" w:rsidP="00BB0143">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Listening Journal</w:t>
      </w:r>
    </w:p>
    <w:p w14:paraId="0FA550D6" w14:textId="48F3B0F8" w:rsidR="00BB0143" w:rsidRPr="00E9237E" w:rsidRDefault="00AB2A9D" w:rsidP="00BB0143">
      <w:pPr>
        <w:pStyle w:val="ListParagraph"/>
        <w:numPr>
          <w:ilvl w:val="0"/>
          <w:numId w:val="44"/>
        </w:numPr>
        <w:spacing w:after="120" w:line="240" w:lineRule="auto"/>
        <w:ind w:left="1440"/>
        <w:rPr>
          <w:rFonts w:eastAsiaTheme="minorEastAsia" w:cstheme="minorHAnsi"/>
          <w:b/>
          <w:bCs/>
          <w:color w:val="000000" w:themeColor="text1"/>
        </w:rPr>
      </w:pPr>
      <w:r w:rsidRPr="00E9237E">
        <w:rPr>
          <w:rFonts w:eastAsiaTheme="minorEastAsia" w:cstheme="minorHAnsi"/>
          <w:b/>
          <w:bCs/>
          <w:color w:val="000000" w:themeColor="text1"/>
        </w:rPr>
        <w:t xml:space="preserve">Group </w:t>
      </w:r>
      <w:r w:rsidRPr="00E9237E">
        <w:rPr>
          <w:rFonts w:eastAsiaTheme="minorEastAsia" w:cstheme="minorHAnsi"/>
          <w:color w:val="000000" w:themeColor="text1"/>
        </w:rPr>
        <w:t xml:space="preserve">Creative Project 3: </w:t>
      </w:r>
      <w:r w:rsidR="00021D52" w:rsidRPr="00E9237E">
        <w:rPr>
          <w:rFonts w:eastAsiaTheme="minorEastAsia" w:cstheme="minorHAnsi"/>
          <w:color w:val="000000" w:themeColor="text1"/>
        </w:rPr>
        <w:t>Diplomatic Tour Plan</w:t>
      </w:r>
    </w:p>
    <w:p w14:paraId="541AD31E" w14:textId="4D5FFFE8" w:rsidR="00BB0143" w:rsidRPr="00E9237E" w:rsidRDefault="00BB0143" w:rsidP="00BB0143">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 xml:space="preserve">Module </w:t>
      </w:r>
      <w:r w:rsidR="006736A5" w:rsidRPr="00E9237E">
        <w:rPr>
          <w:rFonts w:eastAsiaTheme="minorEastAsia" w:cstheme="minorHAnsi"/>
          <w:color w:val="000000" w:themeColor="text1"/>
        </w:rPr>
        <w:t>3</w:t>
      </w:r>
      <w:r w:rsidRPr="00E9237E">
        <w:rPr>
          <w:rFonts w:eastAsiaTheme="minorEastAsia" w:cstheme="minorHAnsi"/>
          <w:color w:val="000000" w:themeColor="text1"/>
        </w:rPr>
        <w:t xml:space="preserve"> Quiz</w:t>
      </w:r>
    </w:p>
    <w:p w14:paraId="2A167DF3" w14:textId="4F4C4E1A" w:rsidR="00022C67" w:rsidRPr="00C917E0" w:rsidRDefault="00022C67" w:rsidP="00022C67">
      <w:pPr>
        <w:rPr>
          <w:rFonts w:eastAsiaTheme="minorEastAsia" w:cstheme="minorHAnsi"/>
          <w:b/>
          <w:bCs/>
          <w:color w:val="63A537" w:themeColor="accent2"/>
          <w:sz w:val="24"/>
          <w:szCs w:val="24"/>
        </w:rPr>
      </w:pPr>
      <w:r w:rsidRPr="00C917E0">
        <w:rPr>
          <w:rFonts w:eastAsiaTheme="minorEastAsia" w:cstheme="minorHAnsi"/>
          <w:b/>
          <w:bCs/>
          <w:color w:val="63A537" w:themeColor="accent2"/>
          <w:sz w:val="24"/>
          <w:szCs w:val="24"/>
        </w:rPr>
        <w:t xml:space="preserve">Module 4: </w:t>
      </w:r>
      <w:r w:rsidR="00B07D5F" w:rsidRPr="00C917E0">
        <w:rPr>
          <w:rFonts w:eastAsiaTheme="minorEastAsia" w:cstheme="minorHAnsi"/>
          <w:b/>
          <w:bCs/>
          <w:color w:val="63A537" w:themeColor="accent2"/>
          <w:sz w:val="24"/>
          <w:szCs w:val="24"/>
        </w:rPr>
        <w:t xml:space="preserve">Jazz and </w:t>
      </w:r>
      <w:r w:rsidR="00C00EA5" w:rsidRPr="00C917E0">
        <w:rPr>
          <w:rFonts w:eastAsiaTheme="minorEastAsia" w:cstheme="minorHAnsi"/>
          <w:b/>
          <w:bCs/>
          <w:color w:val="63A537" w:themeColor="accent2"/>
          <w:sz w:val="24"/>
          <w:szCs w:val="24"/>
        </w:rPr>
        <w:t xml:space="preserve">Place—New Orleans </w:t>
      </w:r>
    </w:p>
    <w:p w14:paraId="3BEA9D28" w14:textId="7AD39410" w:rsidR="00022C67" w:rsidRPr="00E9237E" w:rsidRDefault="58B65CA9" w:rsidP="3AA67D06">
      <w:pPr>
        <w:ind w:left="720"/>
        <w:rPr>
          <w:rFonts w:eastAsiaTheme="minorEastAsia" w:cstheme="minorHAnsi"/>
          <w:color w:val="000000" w:themeColor="text1"/>
        </w:rPr>
      </w:pPr>
      <w:r w:rsidRPr="00E9237E">
        <w:rPr>
          <w:rFonts w:eastAsiaTheme="minorEastAsia" w:cstheme="minorHAnsi"/>
          <w:color w:val="000000" w:themeColor="text1"/>
        </w:rPr>
        <w:t>Week</w:t>
      </w:r>
      <w:r w:rsidR="57BE2C85" w:rsidRPr="00E9237E">
        <w:rPr>
          <w:rFonts w:eastAsiaTheme="minorEastAsia" w:cstheme="minorHAnsi"/>
          <w:color w:val="000000" w:themeColor="text1"/>
        </w:rPr>
        <w:t>s</w:t>
      </w:r>
      <w:r w:rsidR="462D19E7" w:rsidRPr="00E9237E">
        <w:rPr>
          <w:rFonts w:eastAsiaTheme="minorEastAsia" w:cstheme="minorHAnsi"/>
          <w:color w:val="000000" w:themeColor="text1"/>
        </w:rPr>
        <w:t xml:space="preserve"> </w:t>
      </w:r>
      <w:r w:rsidR="1BE893A9" w:rsidRPr="00E9237E">
        <w:rPr>
          <w:rFonts w:eastAsiaTheme="minorEastAsia" w:cstheme="minorHAnsi"/>
          <w:color w:val="000000" w:themeColor="text1"/>
        </w:rPr>
        <w:t>7-8</w:t>
      </w:r>
      <w:r w:rsidR="462D19E7" w:rsidRPr="00E9237E">
        <w:rPr>
          <w:rFonts w:eastAsiaTheme="minorEastAsia" w:cstheme="minorHAnsi"/>
          <w:color w:val="000000" w:themeColor="text1"/>
        </w:rPr>
        <w:t xml:space="preserve">, </w:t>
      </w:r>
      <w:r w:rsidR="008972E5">
        <w:rPr>
          <w:rFonts w:eastAsiaTheme="minorEastAsia" w:cstheme="minorHAnsi"/>
          <w:color w:val="000000" w:themeColor="text1"/>
        </w:rPr>
        <w:t>February 23</w:t>
      </w:r>
      <w:r w:rsidR="008972E5" w:rsidRPr="008972E5">
        <w:rPr>
          <w:rFonts w:eastAsiaTheme="minorEastAsia" w:cstheme="minorHAnsi"/>
          <w:color w:val="000000" w:themeColor="text1"/>
          <w:vertAlign w:val="superscript"/>
        </w:rPr>
        <w:t>rd</w:t>
      </w:r>
      <w:r w:rsidR="008972E5">
        <w:rPr>
          <w:rFonts w:eastAsiaTheme="minorEastAsia" w:cstheme="minorHAnsi"/>
          <w:color w:val="000000" w:themeColor="text1"/>
        </w:rPr>
        <w:t xml:space="preserve"> - </w:t>
      </w:r>
      <w:r w:rsidR="005466ED" w:rsidRPr="00E9237E">
        <w:rPr>
          <w:rFonts w:eastAsiaTheme="minorEastAsia" w:cstheme="minorHAnsi"/>
          <w:color w:val="000000" w:themeColor="text1"/>
        </w:rPr>
        <w:t xml:space="preserve"> </w:t>
      </w:r>
      <w:r w:rsidR="008972E5">
        <w:rPr>
          <w:rFonts w:eastAsiaTheme="minorEastAsia" w:cstheme="minorHAnsi"/>
          <w:color w:val="000000" w:themeColor="text1"/>
        </w:rPr>
        <w:t>March 8</w:t>
      </w:r>
      <w:r w:rsidR="008972E5" w:rsidRPr="008972E5">
        <w:rPr>
          <w:rFonts w:eastAsiaTheme="minorEastAsia" w:cstheme="minorHAnsi"/>
          <w:color w:val="000000" w:themeColor="text1"/>
          <w:vertAlign w:val="superscript"/>
        </w:rPr>
        <w:t>th</w:t>
      </w:r>
      <w:r w:rsidR="008972E5">
        <w:rPr>
          <w:rFonts w:eastAsiaTheme="minorEastAsia" w:cstheme="minorHAnsi"/>
          <w:color w:val="000000" w:themeColor="text1"/>
        </w:rPr>
        <w:tab/>
      </w:r>
    </w:p>
    <w:p w14:paraId="329BE51E" w14:textId="77777777" w:rsidR="00022C67" w:rsidRPr="00E9237E" w:rsidRDefault="00022C67" w:rsidP="00022C67">
      <w:pPr>
        <w:ind w:left="720"/>
        <w:rPr>
          <w:rFonts w:eastAsiaTheme="minorEastAsia" w:cstheme="minorHAnsi"/>
          <w:color w:val="000000" w:themeColor="text1"/>
        </w:rPr>
      </w:pPr>
      <w:r w:rsidRPr="00E9237E">
        <w:rPr>
          <w:rFonts w:eastAsiaTheme="minorEastAsia" w:cstheme="minorHAnsi"/>
          <w:color w:val="000000" w:themeColor="text1"/>
        </w:rPr>
        <w:t>Content:</w:t>
      </w:r>
    </w:p>
    <w:p w14:paraId="21B184B8" w14:textId="3DB4531A" w:rsidR="00022C67" w:rsidRPr="00E9237E" w:rsidRDefault="00022C67" w:rsidP="00022C67">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Key Terms: </w:t>
      </w:r>
      <w:r w:rsidR="00CD225E" w:rsidRPr="00E9237E">
        <w:rPr>
          <w:rFonts w:cstheme="minorHAnsi"/>
        </w:rPr>
        <w:t>polyrhythm, syncopation, clave</w:t>
      </w:r>
    </w:p>
    <w:p w14:paraId="323D51FF" w14:textId="4A290CD2" w:rsidR="00022C67" w:rsidRPr="00E9237E" w:rsidRDefault="00022C67" w:rsidP="00022C67">
      <w:pPr>
        <w:pStyle w:val="ListParagraph"/>
        <w:numPr>
          <w:ilvl w:val="0"/>
          <w:numId w:val="43"/>
        </w:numPr>
        <w:ind w:left="1440"/>
        <w:rPr>
          <w:rFonts w:eastAsiaTheme="minorEastAsia" w:cstheme="minorHAnsi"/>
          <w:color w:val="000000" w:themeColor="text1"/>
        </w:rPr>
      </w:pPr>
      <w:r w:rsidRPr="00E9237E">
        <w:rPr>
          <w:rFonts w:cstheme="minorHAnsi"/>
        </w:rPr>
        <w:t xml:space="preserve">Watch: </w:t>
      </w:r>
      <w:r w:rsidR="006B4729" w:rsidRPr="00E9237E">
        <w:rPr>
          <w:rFonts w:cstheme="minorHAnsi"/>
        </w:rPr>
        <w:t>The Or</w:t>
      </w:r>
      <w:r w:rsidR="00D314B7" w:rsidRPr="00E9237E">
        <w:rPr>
          <w:rFonts w:cstheme="minorHAnsi"/>
        </w:rPr>
        <w:t>igin of Jazz video series</w:t>
      </w:r>
    </w:p>
    <w:p w14:paraId="757F8497" w14:textId="0972FE8E" w:rsidR="00022C67" w:rsidRPr="00E9237E" w:rsidRDefault="00022C67" w:rsidP="005F7F9C">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Spotlight Artist: </w:t>
      </w:r>
      <w:r w:rsidR="00F125AA" w:rsidRPr="00E9237E">
        <w:rPr>
          <w:rFonts w:eastAsiaTheme="minorEastAsia" w:cstheme="minorHAnsi"/>
          <w:color w:val="000000" w:themeColor="text1"/>
        </w:rPr>
        <w:t>Christian Scott</w:t>
      </w:r>
      <w:r w:rsidR="005F7F9C" w:rsidRPr="00E9237E">
        <w:rPr>
          <w:rFonts w:eastAsiaTheme="minorEastAsia" w:cstheme="minorHAnsi"/>
          <w:color w:val="000000" w:themeColor="text1"/>
        </w:rPr>
        <w:t xml:space="preserve"> </w:t>
      </w:r>
      <w:proofErr w:type="spellStart"/>
      <w:r w:rsidR="005F7F9C" w:rsidRPr="00E9237E">
        <w:rPr>
          <w:rFonts w:eastAsiaTheme="minorEastAsia" w:cstheme="minorHAnsi"/>
          <w:color w:val="000000" w:themeColor="text1"/>
        </w:rPr>
        <w:t>aTunde</w:t>
      </w:r>
      <w:proofErr w:type="spellEnd"/>
      <w:r w:rsidR="005F7F9C" w:rsidRPr="00E9237E">
        <w:rPr>
          <w:rFonts w:eastAsiaTheme="minorEastAsia" w:cstheme="minorHAnsi"/>
          <w:color w:val="000000" w:themeColor="text1"/>
        </w:rPr>
        <w:t xml:space="preserve"> </w:t>
      </w:r>
      <w:proofErr w:type="spellStart"/>
      <w:r w:rsidR="005F7F9C" w:rsidRPr="00E9237E">
        <w:rPr>
          <w:rFonts w:eastAsiaTheme="minorEastAsia" w:cstheme="minorHAnsi"/>
          <w:color w:val="000000" w:themeColor="text1"/>
        </w:rPr>
        <w:t>Adjuah</w:t>
      </w:r>
      <w:proofErr w:type="spellEnd"/>
    </w:p>
    <w:p w14:paraId="380E96B5" w14:textId="6764A4CE" w:rsidR="00022C67" w:rsidRPr="00E9237E" w:rsidRDefault="00022C67" w:rsidP="00022C67">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Podcast Exemplar: </w:t>
      </w:r>
      <w:r w:rsidR="00740928" w:rsidRPr="00E9237E">
        <w:rPr>
          <w:rFonts w:eastAsiaTheme="minorEastAsia" w:cstheme="minorHAnsi"/>
          <w:color w:val="000000" w:themeColor="text1"/>
        </w:rPr>
        <w:t xml:space="preserve">American Masters, “Christian Scott </w:t>
      </w:r>
      <w:proofErr w:type="spellStart"/>
      <w:r w:rsidR="00740928" w:rsidRPr="00E9237E">
        <w:rPr>
          <w:rFonts w:eastAsiaTheme="minorEastAsia" w:cstheme="minorHAnsi"/>
          <w:color w:val="000000" w:themeColor="text1"/>
        </w:rPr>
        <w:t>aTunde</w:t>
      </w:r>
      <w:proofErr w:type="spellEnd"/>
      <w:r w:rsidR="00740928" w:rsidRPr="00E9237E">
        <w:rPr>
          <w:rFonts w:eastAsiaTheme="minorEastAsia" w:cstheme="minorHAnsi"/>
          <w:color w:val="000000" w:themeColor="text1"/>
        </w:rPr>
        <w:t xml:space="preserve"> </w:t>
      </w:r>
      <w:proofErr w:type="spellStart"/>
      <w:r w:rsidR="00740928" w:rsidRPr="00E9237E">
        <w:rPr>
          <w:rFonts w:eastAsiaTheme="minorEastAsia" w:cstheme="minorHAnsi"/>
          <w:color w:val="000000" w:themeColor="text1"/>
        </w:rPr>
        <w:t>Adjuah</w:t>
      </w:r>
      <w:proofErr w:type="spellEnd"/>
      <w:r w:rsidR="00740928" w:rsidRPr="00E9237E">
        <w:rPr>
          <w:rFonts w:eastAsiaTheme="minorEastAsia" w:cstheme="minorHAnsi"/>
          <w:color w:val="000000" w:themeColor="text1"/>
        </w:rPr>
        <w:t>: The New Chief”</w:t>
      </w:r>
    </w:p>
    <w:p w14:paraId="22B86F5A" w14:textId="2072DA2C" w:rsidR="00022C67" w:rsidRPr="00E9237E" w:rsidRDefault="58B65CA9" w:rsidP="3AA67D06">
      <w:pPr>
        <w:ind w:left="720"/>
        <w:rPr>
          <w:rFonts w:eastAsiaTheme="minorEastAsia" w:cstheme="minorHAnsi"/>
          <w:color w:val="000000" w:themeColor="text1"/>
        </w:rPr>
      </w:pPr>
      <w:r w:rsidRPr="00E9237E">
        <w:rPr>
          <w:rFonts w:eastAsiaTheme="minorEastAsia" w:cstheme="minorHAnsi"/>
          <w:color w:val="000000" w:themeColor="text1"/>
        </w:rPr>
        <w:lastRenderedPageBreak/>
        <w:t xml:space="preserve">Assignments (10 points each, due </w:t>
      </w:r>
      <w:r w:rsidR="008972E5">
        <w:rPr>
          <w:rFonts w:eastAsiaTheme="minorEastAsia" w:cstheme="minorHAnsi"/>
          <w:color w:val="000000" w:themeColor="text1"/>
        </w:rPr>
        <w:t>March 8th</w:t>
      </w:r>
      <w:r w:rsidRPr="00E9237E">
        <w:rPr>
          <w:rFonts w:eastAsiaTheme="minorEastAsia" w:cstheme="minorHAnsi"/>
          <w:color w:val="000000" w:themeColor="text1"/>
          <w:vertAlign w:val="superscript"/>
        </w:rPr>
        <w:t xml:space="preserve"> </w:t>
      </w:r>
      <w:r w:rsidRPr="00E9237E">
        <w:rPr>
          <w:rFonts w:eastAsiaTheme="minorEastAsia" w:cstheme="minorHAnsi"/>
          <w:color w:val="000000" w:themeColor="text1"/>
        </w:rPr>
        <w:t>at 11:59pm unless otherwise specified):</w:t>
      </w:r>
    </w:p>
    <w:p w14:paraId="1894A21F" w14:textId="4DD0F60B" w:rsidR="00022C67" w:rsidRPr="00E9237E" w:rsidRDefault="58B65CA9" w:rsidP="3AA67D06">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 xml:space="preserve">Podcast Discussion, first post due Wednesday, </w:t>
      </w:r>
      <w:r w:rsidR="008972E5">
        <w:rPr>
          <w:rFonts w:eastAsiaTheme="minorEastAsia" w:cstheme="minorHAnsi"/>
          <w:color w:val="000000" w:themeColor="text1"/>
        </w:rPr>
        <w:t>March 4th</w:t>
      </w:r>
    </w:p>
    <w:p w14:paraId="191C2B3F" w14:textId="77777777" w:rsidR="00022C67" w:rsidRPr="00E9237E" w:rsidRDefault="00022C67" w:rsidP="00022C67">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Listening Journal</w:t>
      </w:r>
    </w:p>
    <w:p w14:paraId="68B3DB43" w14:textId="20B7ADF3" w:rsidR="00022C67" w:rsidRPr="00E9237E" w:rsidRDefault="00022C67" w:rsidP="00022C67">
      <w:pPr>
        <w:pStyle w:val="ListParagraph"/>
        <w:numPr>
          <w:ilvl w:val="0"/>
          <w:numId w:val="44"/>
        </w:numPr>
        <w:spacing w:after="120" w:line="240" w:lineRule="auto"/>
        <w:ind w:left="1440"/>
        <w:rPr>
          <w:rFonts w:eastAsiaTheme="minorEastAsia" w:cstheme="minorHAnsi"/>
          <w:b/>
          <w:bCs/>
          <w:color w:val="000000" w:themeColor="text1"/>
        </w:rPr>
      </w:pPr>
      <w:r w:rsidRPr="00E9237E">
        <w:rPr>
          <w:rFonts w:eastAsiaTheme="minorEastAsia" w:cstheme="minorHAnsi"/>
          <w:b/>
          <w:bCs/>
          <w:color w:val="000000" w:themeColor="text1"/>
        </w:rPr>
        <w:t xml:space="preserve">Group </w:t>
      </w:r>
      <w:r w:rsidRPr="00E9237E">
        <w:rPr>
          <w:rFonts w:eastAsiaTheme="minorEastAsia" w:cstheme="minorHAnsi"/>
          <w:color w:val="000000" w:themeColor="text1"/>
        </w:rPr>
        <w:t xml:space="preserve">Creative Project </w:t>
      </w:r>
      <w:r w:rsidR="001746FF" w:rsidRPr="00E9237E">
        <w:rPr>
          <w:rFonts w:eastAsiaTheme="minorEastAsia" w:cstheme="minorHAnsi"/>
          <w:color w:val="000000" w:themeColor="text1"/>
        </w:rPr>
        <w:t>4</w:t>
      </w:r>
      <w:r w:rsidRPr="00E9237E">
        <w:rPr>
          <w:rFonts w:eastAsiaTheme="minorEastAsia" w:cstheme="minorHAnsi"/>
          <w:color w:val="000000" w:themeColor="text1"/>
        </w:rPr>
        <w:t xml:space="preserve">: </w:t>
      </w:r>
      <w:r w:rsidR="00BF54A8" w:rsidRPr="00E9237E">
        <w:rPr>
          <w:rFonts w:eastAsiaTheme="minorEastAsia" w:cstheme="minorHAnsi"/>
          <w:color w:val="000000" w:themeColor="text1"/>
        </w:rPr>
        <w:t>Musical Biography Interview</w:t>
      </w:r>
      <w:r w:rsidR="0073580A" w:rsidRPr="00E9237E">
        <w:rPr>
          <w:rFonts w:eastAsiaTheme="minorEastAsia" w:cstheme="minorHAnsi"/>
          <w:color w:val="000000" w:themeColor="text1"/>
        </w:rPr>
        <w:t>s</w:t>
      </w:r>
    </w:p>
    <w:p w14:paraId="56EF8F33" w14:textId="0E53C33F" w:rsidR="00022C67" w:rsidRPr="00E9237E" w:rsidRDefault="00022C67" w:rsidP="00022C67">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 xml:space="preserve">Module </w:t>
      </w:r>
      <w:r w:rsidR="009A0FC4" w:rsidRPr="00E9237E">
        <w:rPr>
          <w:rFonts w:eastAsiaTheme="minorEastAsia" w:cstheme="minorHAnsi"/>
          <w:color w:val="000000" w:themeColor="text1"/>
        </w:rPr>
        <w:t>4</w:t>
      </w:r>
      <w:r w:rsidRPr="00E9237E">
        <w:rPr>
          <w:rFonts w:eastAsiaTheme="minorEastAsia" w:cstheme="minorHAnsi"/>
          <w:color w:val="000000" w:themeColor="text1"/>
        </w:rPr>
        <w:t xml:space="preserve"> Quiz</w:t>
      </w:r>
    </w:p>
    <w:p w14:paraId="4642D51B" w14:textId="576DB298" w:rsidR="00CA2A9D" w:rsidRPr="00C917E0" w:rsidRDefault="00CA2A9D" w:rsidP="00CA2A9D">
      <w:pPr>
        <w:rPr>
          <w:rFonts w:eastAsiaTheme="minorEastAsia" w:cstheme="minorHAnsi"/>
          <w:b/>
          <w:bCs/>
          <w:color w:val="63A537" w:themeColor="accent2"/>
          <w:sz w:val="24"/>
          <w:szCs w:val="24"/>
        </w:rPr>
      </w:pPr>
      <w:r w:rsidRPr="00C917E0">
        <w:rPr>
          <w:rFonts w:eastAsiaTheme="minorEastAsia" w:cstheme="minorHAnsi"/>
          <w:b/>
          <w:bCs/>
          <w:color w:val="63A537" w:themeColor="accent2"/>
          <w:sz w:val="24"/>
          <w:szCs w:val="24"/>
        </w:rPr>
        <w:t xml:space="preserve">Module </w:t>
      </w:r>
      <w:r w:rsidR="00320431" w:rsidRPr="00C917E0">
        <w:rPr>
          <w:rFonts w:eastAsiaTheme="minorEastAsia" w:cstheme="minorHAnsi"/>
          <w:b/>
          <w:bCs/>
          <w:color w:val="63A537" w:themeColor="accent2"/>
          <w:sz w:val="24"/>
          <w:szCs w:val="24"/>
        </w:rPr>
        <w:t>5</w:t>
      </w:r>
      <w:r w:rsidRPr="00C917E0">
        <w:rPr>
          <w:rFonts w:eastAsiaTheme="minorEastAsia" w:cstheme="minorHAnsi"/>
          <w:b/>
          <w:bCs/>
          <w:color w:val="63A537" w:themeColor="accent2"/>
          <w:sz w:val="24"/>
          <w:szCs w:val="24"/>
        </w:rPr>
        <w:t>: Jazz a</w:t>
      </w:r>
      <w:r w:rsidR="00320431" w:rsidRPr="00C917E0">
        <w:rPr>
          <w:rFonts w:eastAsiaTheme="minorEastAsia" w:cstheme="minorHAnsi"/>
          <w:b/>
          <w:bCs/>
          <w:color w:val="63A537" w:themeColor="accent2"/>
          <w:sz w:val="24"/>
          <w:szCs w:val="24"/>
        </w:rPr>
        <w:t>t UNT</w:t>
      </w:r>
    </w:p>
    <w:p w14:paraId="0CF63D36" w14:textId="7EF0271B" w:rsidR="00CA2A9D" w:rsidRPr="00E9237E" w:rsidRDefault="2C18787C" w:rsidP="3AA67D06">
      <w:pPr>
        <w:ind w:left="720"/>
        <w:rPr>
          <w:rFonts w:eastAsiaTheme="minorEastAsia" w:cstheme="minorHAnsi"/>
          <w:color w:val="000000" w:themeColor="text1"/>
        </w:rPr>
      </w:pPr>
      <w:r w:rsidRPr="00E9237E">
        <w:rPr>
          <w:rFonts w:eastAsiaTheme="minorEastAsia" w:cstheme="minorHAnsi"/>
          <w:color w:val="000000" w:themeColor="text1"/>
        </w:rPr>
        <w:t>Week</w:t>
      </w:r>
      <w:r w:rsidR="57BE2C85" w:rsidRPr="00E9237E">
        <w:rPr>
          <w:rFonts w:eastAsiaTheme="minorEastAsia" w:cstheme="minorHAnsi"/>
          <w:color w:val="000000" w:themeColor="text1"/>
        </w:rPr>
        <w:t>s 9-10</w:t>
      </w:r>
      <w:r w:rsidRPr="00E9237E">
        <w:rPr>
          <w:rFonts w:eastAsiaTheme="minorEastAsia" w:cstheme="minorHAnsi"/>
          <w:color w:val="000000" w:themeColor="text1"/>
        </w:rPr>
        <w:t xml:space="preserve">, </w:t>
      </w:r>
      <w:r w:rsidR="008972E5">
        <w:rPr>
          <w:rFonts w:eastAsiaTheme="minorEastAsia" w:cstheme="minorHAnsi"/>
          <w:color w:val="000000" w:themeColor="text1"/>
        </w:rPr>
        <w:t xml:space="preserve">March </w:t>
      </w:r>
      <w:r w:rsidR="00B27B79">
        <w:rPr>
          <w:rFonts w:eastAsiaTheme="minorEastAsia" w:cstheme="minorHAnsi"/>
          <w:color w:val="000000" w:themeColor="text1"/>
        </w:rPr>
        <w:t>16th</w:t>
      </w:r>
      <w:r w:rsidR="008972E5">
        <w:rPr>
          <w:rFonts w:eastAsiaTheme="minorEastAsia" w:cstheme="minorHAnsi"/>
          <w:color w:val="000000" w:themeColor="text1"/>
        </w:rPr>
        <w:t xml:space="preserve"> – </w:t>
      </w:r>
      <w:r w:rsidR="00B27B79">
        <w:rPr>
          <w:rFonts w:eastAsiaTheme="minorEastAsia" w:cstheme="minorHAnsi"/>
          <w:color w:val="000000" w:themeColor="text1"/>
        </w:rPr>
        <w:t>March 29th</w:t>
      </w:r>
      <w:r w:rsidR="25565107" w:rsidRPr="00E9237E">
        <w:rPr>
          <w:rFonts w:eastAsiaTheme="minorEastAsia" w:cstheme="minorHAnsi"/>
          <w:color w:val="000000" w:themeColor="text1"/>
        </w:rPr>
        <w:t xml:space="preserve"> </w:t>
      </w:r>
    </w:p>
    <w:p w14:paraId="5D96FBBC" w14:textId="77777777" w:rsidR="00CA2A9D" w:rsidRPr="00E9237E" w:rsidRDefault="00CA2A9D" w:rsidP="00CA2A9D">
      <w:pPr>
        <w:ind w:left="720"/>
        <w:rPr>
          <w:rFonts w:eastAsiaTheme="minorEastAsia" w:cstheme="minorHAnsi"/>
          <w:color w:val="000000" w:themeColor="text1"/>
        </w:rPr>
      </w:pPr>
      <w:r w:rsidRPr="00E9237E">
        <w:rPr>
          <w:rFonts w:eastAsiaTheme="minorEastAsia" w:cstheme="minorHAnsi"/>
          <w:color w:val="000000" w:themeColor="text1"/>
        </w:rPr>
        <w:t>Content:</w:t>
      </w:r>
    </w:p>
    <w:p w14:paraId="04444134" w14:textId="426BCA77" w:rsidR="00CA2A9D" w:rsidRPr="00E9237E" w:rsidRDefault="00CA2A9D" w:rsidP="00CA2A9D">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Key Terms: </w:t>
      </w:r>
      <w:r w:rsidR="0094325C" w:rsidRPr="00E9237E">
        <w:rPr>
          <w:rFonts w:eastAsiaTheme="minorEastAsia" w:cstheme="minorHAnsi"/>
          <w:color w:val="000000" w:themeColor="text1"/>
        </w:rPr>
        <w:t xml:space="preserve">jazz education, </w:t>
      </w:r>
      <w:r w:rsidR="007940C3" w:rsidRPr="00E9237E">
        <w:rPr>
          <w:rFonts w:eastAsiaTheme="minorEastAsia" w:cstheme="minorHAnsi"/>
          <w:color w:val="000000" w:themeColor="text1"/>
        </w:rPr>
        <w:t>lab band</w:t>
      </w:r>
      <w:r w:rsidR="002D3FF4" w:rsidRPr="00E9237E">
        <w:rPr>
          <w:rFonts w:eastAsiaTheme="minorEastAsia" w:cstheme="minorHAnsi"/>
          <w:color w:val="000000" w:themeColor="text1"/>
        </w:rPr>
        <w:t xml:space="preserve">, </w:t>
      </w:r>
      <w:r w:rsidR="00FD20DC" w:rsidRPr="00E9237E">
        <w:rPr>
          <w:rFonts w:eastAsiaTheme="minorEastAsia" w:cstheme="minorHAnsi"/>
          <w:color w:val="000000" w:themeColor="text1"/>
        </w:rPr>
        <w:t>dance band, GI Bill</w:t>
      </w:r>
    </w:p>
    <w:p w14:paraId="49861C91" w14:textId="0030E0FE" w:rsidR="00CA2A9D" w:rsidRPr="00E9237E" w:rsidRDefault="00DE2406" w:rsidP="00CA2A9D">
      <w:pPr>
        <w:pStyle w:val="ListParagraph"/>
        <w:numPr>
          <w:ilvl w:val="0"/>
          <w:numId w:val="43"/>
        </w:numPr>
        <w:ind w:left="1440"/>
        <w:rPr>
          <w:rFonts w:eastAsiaTheme="minorEastAsia" w:cstheme="minorHAnsi"/>
          <w:color w:val="000000" w:themeColor="text1"/>
        </w:rPr>
      </w:pPr>
      <w:r w:rsidRPr="00E9237E">
        <w:rPr>
          <w:rFonts w:cstheme="minorHAnsi"/>
        </w:rPr>
        <w:t>Read</w:t>
      </w:r>
      <w:r w:rsidR="00CA2A9D" w:rsidRPr="00E9237E">
        <w:rPr>
          <w:rFonts w:cstheme="minorHAnsi"/>
        </w:rPr>
        <w:t xml:space="preserve">: </w:t>
      </w:r>
      <w:r w:rsidR="00EF7C99" w:rsidRPr="00E9237E">
        <w:rPr>
          <w:rFonts w:cstheme="minorHAnsi"/>
        </w:rPr>
        <w:t xml:space="preserve">UNT Library blog posts on </w:t>
      </w:r>
      <w:r w:rsidR="00266FF9" w:rsidRPr="00E9237E">
        <w:rPr>
          <w:rFonts w:cstheme="minorHAnsi"/>
        </w:rPr>
        <w:t>the history of the UNT Jazz Studies program</w:t>
      </w:r>
    </w:p>
    <w:p w14:paraId="3902B4C0" w14:textId="72C4FFF9" w:rsidR="00CA2A9D" w:rsidRPr="00E9237E" w:rsidRDefault="00CA2A9D" w:rsidP="00CA2A9D">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Spotlight Artist: </w:t>
      </w:r>
      <w:r w:rsidR="00027B2D" w:rsidRPr="00E9237E">
        <w:rPr>
          <w:rFonts w:eastAsiaTheme="minorEastAsia" w:cstheme="minorHAnsi"/>
          <w:color w:val="000000" w:themeColor="text1"/>
        </w:rPr>
        <w:t>Billy Harper</w:t>
      </w:r>
    </w:p>
    <w:p w14:paraId="37DD0DEE" w14:textId="439BA3B9" w:rsidR="00CA2A9D" w:rsidRPr="00E9237E" w:rsidRDefault="00CA2A9D" w:rsidP="00CA2A9D">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Podcast Exemplar: </w:t>
      </w:r>
      <w:r w:rsidR="009F41A4" w:rsidRPr="00E9237E">
        <w:rPr>
          <w:rFonts w:eastAsiaTheme="minorEastAsia" w:cstheme="minorHAnsi"/>
          <w:color w:val="000000" w:themeColor="text1"/>
        </w:rPr>
        <w:t>From the Archives, “</w:t>
      </w:r>
      <w:r w:rsidR="0077569C" w:rsidRPr="00E9237E">
        <w:rPr>
          <w:rFonts w:eastAsiaTheme="minorEastAsia" w:cstheme="minorHAnsi"/>
          <w:color w:val="000000" w:themeColor="text1"/>
        </w:rPr>
        <w:t>Early Jazz Studies at UNT”</w:t>
      </w:r>
    </w:p>
    <w:p w14:paraId="366C37AE" w14:textId="4B4D2AF4" w:rsidR="00CA2A9D" w:rsidRPr="00E9237E" w:rsidRDefault="2C18787C" w:rsidP="3AA67D06">
      <w:pPr>
        <w:ind w:left="720"/>
        <w:rPr>
          <w:rFonts w:eastAsiaTheme="minorEastAsia" w:cstheme="minorHAnsi"/>
          <w:color w:val="000000" w:themeColor="text1"/>
        </w:rPr>
      </w:pPr>
      <w:r w:rsidRPr="00E9237E">
        <w:rPr>
          <w:rFonts w:eastAsiaTheme="minorEastAsia" w:cstheme="minorHAnsi"/>
          <w:color w:val="000000" w:themeColor="text1"/>
        </w:rPr>
        <w:t xml:space="preserve">Assignments (10 points each, due </w:t>
      </w:r>
      <w:r w:rsidR="008972E5">
        <w:rPr>
          <w:rFonts w:eastAsiaTheme="minorEastAsia" w:cstheme="minorHAnsi"/>
          <w:color w:val="000000" w:themeColor="text1"/>
        </w:rPr>
        <w:t>March</w:t>
      </w:r>
      <w:r w:rsidR="005E2C5E" w:rsidRPr="00E9237E">
        <w:rPr>
          <w:rFonts w:eastAsiaTheme="minorEastAsia" w:cstheme="minorHAnsi"/>
          <w:color w:val="000000" w:themeColor="text1"/>
        </w:rPr>
        <w:t xml:space="preserve"> 2</w:t>
      </w:r>
      <w:r w:rsidR="00B27B79">
        <w:rPr>
          <w:rFonts w:eastAsiaTheme="minorEastAsia" w:cstheme="minorHAnsi"/>
          <w:color w:val="000000" w:themeColor="text1"/>
        </w:rPr>
        <w:t>9th</w:t>
      </w:r>
      <w:r w:rsidRPr="00E9237E">
        <w:rPr>
          <w:rFonts w:eastAsiaTheme="minorEastAsia" w:cstheme="minorHAnsi"/>
          <w:color w:val="000000" w:themeColor="text1"/>
          <w:vertAlign w:val="superscript"/>
        </w:rPr>
        <w:t xml:space="preserve"> </w:t>
      </w:r>
      <w:r w:rsidRPr="00E9237E">
        <w:rPr>
          <w:rFonts w:eastAsiaTheme="minorEastAsia" w:cstheme="minorHAnsi"/>
          <w:color w:val="000000" w:themeColor="text1"/>
        </w:rPr>
        <w:t>at 11:59pm unless otherwise specified):</w:t>
      </w:r>
    </w:p>
    <w:p w14:paraId="70A0EE57" w14:textId="036B256B" w:rsidR="00CA2A9D" w:rsidRPr="00E9237E" w:rsidRDefault="2C18787C" w:rsidP="3AA67D06">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 xml:space="preserve">Podcast Discussion, first post due Wednesday, </w:t>
      </w:r>
      <w:r w:rsidR="008972E5">
        <w:rPr>
          <w:rFonts w:eastAsiaTheme="minorEastAsia" w:cstheme="minorHAnsi"/>
          <w:color w:val="000000" w:themeColor="text1"/>
        </w:rPr>
        <w:t xml:space="preserve">March </w:t>
      </w:r>
      <w:r w:rsidR="00B27B79">
        <w:rPr>
          <w:rFonts w:eastAsiaTheme="minorEastAsia" w:cstheme="minorHAnsi"/>
          <w:color w:val="000000" w:themeColor="text1"/>
        </w:rPr>
        <w:t>25th</w:t>
      </w:r>
    </w:p>
    <w:p w14:paraId="68E48187" w14:textId="77777777" w:rsidR="00CA2A9D" w:rsidRPr="00E9237E" w:rsidRDefault="00CA2A9D" w:rsidP="00CA2A9D">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Listening Journal</w:t>
      </w:r>
    </w:p>
    <w:p w14:paraId="214A170C" w14:textId="69D2DDD6" w:rsidR="00CA2A9D" w:rsidRPr="00E9237E" w:rsidRDefault="00CA2A9D" w:rsidP="00CA2A9D">
      <w:pPr>
        <w:pStyle w:val="ListParagraph"/>
        <w:numPr>
          <w:ilvl w:val="0"/>
          <w:numId w:val="44"/>
        </w:numPr>
        <w:spacing w:after="120" w:line="240" w:lineRule="auto"/>
        <w:ind w:left="1440"/>
        <w:rPr>
          <w:rFonts w:eastAsiaTheme="minorEastAsia" w:cstheme="minorHAnsi"/>
          <w:b/>
          <w:bCs/>
          <w:color w:val="000000" w:themeColor="text1"/>
        </w:rPr>
      </w:pPr>
      <w:r w:rsidRPr="00E9237E">
        <w:rPr>
          <w:rFonts w:eastAsiaTheme="minorEastAsia" w:cstheme="minorHAnsi"/>
          <w:color w:val="000000" w:themeColor="text1"/>
        </w:rPr>
        <w:t xml:space="preserve">Creative Project </w:t>
      </w:r>
      <w:r w:rsidR="00557AC0" w:rsidRPr="00E9237E">
        <w:rPr>
          <w:rFonts w:eastAsiaTheme="minorEastAsia" w:cstheme="minorHAnsi"/>
          <w:color w:val="000000" w:themeColor="text1"/>
        </w:rPr>
        <w:t>5</w:t>
      </w:r>
      <w:r w:rsidRPr="00E9237E">
        <w:rPr>
          <w:rFonts w:eastAsiaTheme="minorEastAsia" w:cstheme="minorHAnsi"/>
          <w:color w:val="000000" w:themeColor="text1"/>
        </w:rPr>
        <w:t xml:space="preserve">: </w:t>
      </w:r>
      <w:r w:rsidR="00C917E0">
        <w:rPr>
          <w:rFonts w:eastAsiaTheme="minorEastAsia" w:cstheme="minorHAnsi"/>
          <w:color w:val="000000" w:themeColor="text1"/>
        </w:rPr>
        <w:t xml:space="preserve">Live Jazz </w:t>
      </w:r>
      <w:r w:rsidR="00D43051" w:rsidRPr="00E9237E">
        <w:rPr>
          <w:rFonts w:eastAsiaTheme="minorEastAsia" w:cstheme="minorHAnsi"/>
          <w:color w:val="000000" w:themeColor="text1"/>
        </w:rPr>
        <w:t>Concert Report</w:t>
      </w:r>
    </w:p>
    <w:p w14:paraId="3262FCA1" w14:textId="77CE641D" w:rsidR="00CA2A9D" w:rsidRPr="00E9237E" w:rsidRDefault="00CA2A9D" w:rsidP="00CA2A9D">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 xml:space="preserve">Module </w:t>
      </w:r>
      <w:r w:rsidR="00726CB4" w:rsidRPr="00E9237E">
        <w:rPr>
          <w:rFonts w:eastAsiaTheme="minorEastAsia" w:cstheme="minorHAnsi"/>
          <w:color w:val="000000" w:themeColor="text1"/>
        </w:rPr>
        <w:t>5</w:t>
      </w:r>
      <w:r w:rsidRPr="00E9237E">
        <w:rPr>
          <w:rFonts w:eastAsiaTheme="minorEastAsia" w:cstheme="minorHAnsi"/>
          <w:color w:val="000000" w:themeColor="text1"/>
        </w:rPr>
        <w:t xml:space="preserve"> Quiz</w:t>
      </w:r>
    </w:p>
    <w:p w14:paraId="385F8A68" w14:textId="7B7789D1" w:rsidR="00CA2A9D" w:rsidRPr="00C917E0" w:rsidRDefault="00CA2A9D" w:rsidP="00CA2A9D">
      <w:pPr>
        <w:rPr>
          <w:rFonts w:eastAsiaTheme="minorEastAsia" w:cstheme="minorHAnsi"/>
          <w:b/>
          <w:bCs/>
          <w:color w:val="63A537" w:themeColor="accent2"/>
          <w:sz w:val="24"/>
          <w:szCs w:val="24"/>
        </w:rPr>
      </w:pPr>
      <w:r w:rsidRPr="00C917E0">
        <w:rPr>
          <w:rFonts w:eastAsiaTheme="minorEastAsia" w:cstheme="minorHAnsi"/>
          <w:b/>
          <w:bCs/>
          <w:color w:val="63A537" w:themeColor="accent2"/>
          <w:sz w:val="24"/>
          <w:szCs w:val="24"/>
        </w:rPr>
        <w:t xml:space="preserve">Module </w:t>
      </w:r>
      <w:r w:rsidR="00AD0954" w:rsidRPr="00C917E0">
        <w:rPr>
          <w:rFonts w:eastAsiaTheme="minorEastAsia" w:cstheme="minorHAnsi"/>
          <w:b/>
          <w:bCs/>
          <w:color w:val="63A537" w:themeColor="accent2"/>
          <w:sz w:val="24"/>
          <w:szCs w:val="24"/>
        </w:rPr>
        <w:t>6</w:t>
      </w:r>
      <w:r w:rsidRPr="00C917E0">
        <w:rPr>
          <w:rFonts w:eastAsiaTheme="minorEastAsia" w:cstheme="minorHAnsi"/>
          <w:b/>
          <w:bCs/>
          <w:color w:val="63A537" w:themeColor="accent2"/>
          <w:sz w:val="24"/>
          <w:szCs w:val="24"/>
        </w:rPr>
        <w:t xml:space="preserve">: Jazz and </w:t>
      </w:r>
      <w:r w:rsidR="00AD0954" w:rsidRPr="00C917E0">
        <w:rPr>
          <w:rFonts w:eastAsiaTheme="minorEastAsia" w:cstheme="minorHAnsi"/>
          <w:b/>
          <w:bCs/>
          <w:color w:val="63A537" w:themeColor="accent2"/>
          <w:sz w:val="24"/>
          <w:szCs w:val="24"/>
        </w:rPr>
        <w:t>the Mind</w:t>
      </w:r>
    </w:p>
    <w:p w14:paraId="444D8974" w14:textId="050E4CEF" w:rsidR="00CA2A9D" w:rsidRPr="00E9237E" w:rsidRDefault="2C18787C" w:rsidP="3AA67D06">
      <w:pPr>
        <w:ind w:left="720"/>
        <w:rPr>
          <w:rFonts w:eastAsiaTheme="minorEastAsia" w:cstheme="minorHAnsi"/>
          <w:color w:val="000000" w:themeColor="text1"/>
        </w:rPr>
      </w:pPr>
      <w:r w:rsidRPr="00E9237E">
        <w:rPr>
          <w:rFonts w:eastAsiaTheme="minorEastAsia" w:cstheme="minorHAnsi"/>
          <w:color w:val="000000" w:themeColor="text1"/>
        </w:rPr>
        <w:t>Week</w:t>
      </w:r>
      <w:r w:rsidR="185C8F04" w:rsidRPr="00E9237E">
        <w:rPr>
          <w:rFonts w:eastAsiaTheme="minorEastAsia" w:cstheme="minorHAnsi"/>
          <w:color w:val="000000" w:themeColor="text1"/>
        </w:rPr>
        <w:t>s</w:t>
      </w:r>
      <w:r w:rsidR="7D7C795B" w:rsidRPr="00E9237E">
        <w:rPr>
          <w:rFonts w:eastAsiaTheme="minorEastAsia" w:cstheme="minorHAnsi"/>
          <w:color w:val="000000" w:themeColor="text1"/>
        </w:rPr>
        <w:t xml:space="preserve"> </w:t>
      </w:r>
      <w:r w:rsidR="185C8F04" w:rsidRPr="00E9237E">
        <w:rPr>
          <w:rFonts w:eastAsiaTheme="minorEastAsia" w:cstheme="minorHAnsi"/>
          <w:color w:val="000000" w:themeColor="text1"/>
        </w:rPr>
        <w:t>11-12</w:t>
      </w:r>
      <w:r w:rsidRPr="00E9237E">
        <w:rPr>
          <w:rFonts w:eastAsiaTheme="minorEastAsia" w:cstheme="minorHAnsi"/>
          <w:color w:val="000000" w:themeColor="text1"/>
        </w:rPr>
        <w:t xml:space="preserve">, </w:t>
      </w:r>
      <w:r w:rsidR="00B27B79">
        <w:rPr>
          <w:rFonts w:eastAsiaTheme="minorEastAsia" w:cstheme="minorHAnsi"/>
          <w:color w:val="000000" w:themeColor="text1"/>
        </w:rPr>
        <w:t>March 30th</w:t>
      </w:r>
      <w:r w:rsidR="00B27B79">
        <w:rPr>
          <w:rFonts w:eastAsiaTheme="minorEastAsia" w:cstheme="minorHAnsi"/>
          <w:color w:val="000000" w:themeColor="text1"/>
          <w:vertAlign w:val="superscript"/>
        </w:rPr>
        <w:t xml:space="preserve"> </w:t>
      </w:r>
      <w:r w:rsidR="005E2C5E" w:rsidRPr="00E9237E">
        <w:rPr>
          <w:rFonts w:eastAsiaTheme="minorEastAsia" w:cstheme="minorHAnsi"/>
          <w:color w:val="000000" w:themeColor="text1"/>
        </w:rPr>
        <w:t xml:space="preserve"> – </w:t>
      </w:r>
      <w:r w:rsidR="00B27B79">
        <w:rPr>
          <w:rFonts w:eastAsiaTheme="minorEastAsia" w:cstheme="minorHAnsi"/>
          <w:color w:val="000000" w:themeColor="text1"/>
        </w:rPr>
        <w:t>April 12th</w:t>
      </w:r>
    </w:p>
    <w:p w14:paraId="6D9F0087" w14:textId="77777777" w:rsidR="00CA2A9D" w:rsidRPr="00E9237E" w:rsidRDefault="00CA2A9D" w:rsidP="00CA2A9D">
      <w:pPr>
        <w:ind w:left="720"/>
        <w:rPr>
          <w:rFonts w:eastAsiaTheme="minorEastAsia" w:cstheme="minorHAnsi"/>
          <w:color w:val="000000" w:themeColor="text1"/>
        </w:rPr>
      </w:pPr>
      <w:r w:rsidRPr="00E9237E">
        <w:rPr>
          <w:rFonts w:eastAsiaTheme="minorEastAsia" w:cstheme="minorHAnsi"/>
          <w:color w:val="000000" w:themeColor="text1"/>
        </w:rPr>
        <w:t>Content:</w:t>
      </w:r>
    </w:p>
    <w:p w14:paraId="07E42FA3" w14:textId="34E74749" w:rsidR="00CA2A9D" w:rsidRPr="00E9237E" w:rsidRDefault="00CA2A9D" w:rsidP="00CA2A9D">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Key Terms: </w:t>
      </w:r>
      <w:r w:rsidR="002B0061" w:rsidRPr="00E9237E">
        <w:rPr>
          <w:rFonts w:eastAsiaTheme="minorEastAsia" w:cstheme="minorHAnsi"/>
          <w:color w:val="000000" w:themeColor="text1"/>
        </w:rPr>
        <w:t xml:space="preserve">music cognition, music therapy </w:t>
      </w:r>
    </w:p>
    <w:p w14:paraId="5804259A" w14:textId="56FCA898" w:rsidR="00CA2A9D" w:rsidRPr="00E9237E" w:rsidRDefault="00CA2A9D" w:rsidP="00CA2A9D">
      <w:pPr>
        <w:pStyle w:val="ListParagraph"/>
        <w:numPr>
          <w:ilvl w:val="0"/>
          <w:numId w:val="43"/>
        </w:numPr>
        <w:ind w:left="1440"/>
        <w:rPr>
          <w:rFonts w:eastAsiaTheme="minorEastAsia" w:cstheme="minorHAnsi"/>
          <w:color w:val="000000" w:themeColor="text1"/>
        </w:rPr>
      </w:pPr>
      <w:r w:rsidRPr="00E9237E">
        <w:rPr>
          <w:rFonts w:cstheme="minorHAnsi"/>
        </w:rPr>
        <w:t xml:space="preserve">Watch: </w:t>
      </w:r>
      <w:r w:rsidR="008449B9" w:rsidRPr="00E9237E">
        <w:rPr>
          <w:rFonts w:cstheme="minorHAnsi"/>
        </w:rPr>
        <w:t>“Jazz, Creativity, and the Brain” with Dr. Charles Limb, Vijay Iyer, and Esperanza Spalding</w:t>
      </w:r>
    </w:p>
    <w:p w14:paraId="32237749" w14:textId="6B0F9BDD" w:rsidR="00CA2A9D" w:rsidRPr="00E9237E" w:rsidRDefault="00CA2A9D" w:rsidP="00CA2A9D">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Spotlight Artist: </w:t>
      </w:r>
      <w:r w:rsidR="009A6BCF" w:rsidRPr="00E9237E">
        <w:rPr>
          <w:rFonts w:eastAsiaTheme="minorEastAsia" w:cstheme="minorHAnsi"/>
          <w:color w:val="000000" w:themeColor="text1"/>
        </w:rPr>
        <w:t>Esperanza Spalding</w:t>
      </w:r>
    </w:p>
    <w:p w14:paraId="15A40C68" w14:textId="64A51987" w:rsidR="00CA2A9D" w:rsidRPr="00E9237E" w:rsidRDefault="00CA2A9D" w:rsidP="00CA2A9D">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Podcast Exemplar: </w:t>
      </w:r>
      <w:r w:rsidR="009A6BCF" w:rsidRPr="00E9237E">
        <w:rPr>
          <w:rFonts w:eastAsiaTheme="minorEastAsia" w:cstheme="minorHAnsi"/>
          <w:color w:val="000000" w:themeColor="text1"/>
        </w:rPr>
        <w:t xml:space="preserve">Switched </w:t>
      </w:r>
      <w:r w:rsidR="00C76127" w:rsidRPr="00E9237E">
        <w:rPr>
          <w:rFonts w:eastAsiaTheme="minorEastAsia" w:cstheme="minorHAnsi"/>
          <w:color w:val="000000" w:themeColor="text1"/>
        </w:rPr>
        <w:t>On Pop, “</w:t>
      </w:r>
      <w:r w:rsidR="00D0628B" w:rsidRPr="00E9237E">
        <w:rPr>
          <w:rFonts w:eastAsiaTheme="minorEastAsia" w:cstheme="minorHAnsi"/>
          <w:color w:val="000000" w:themeColor="text1"/>
        </w:rPr>
        <w:t>The Healing Power of Pop with Esperanza Spalding”</w:t>
      </w:r>
    </w:p>
    <w:p w14:paraId="517C9FF0" w14:textId="6CCB3B63" w:rsidR="00CA2A9D" w:rsidRPr="00E9237E" w:rsidRDefault="2C18787C" w:rsidP="3AA67D06">
      <w:pPr>
        <w:ind w:left="720"/>
        <w:rPr>
          <w:rFonts w:eastAsiaTheme="minorEastAsia" w:cstheme="minorHAnsi"/>
          <w:color w:val="000000" w:themeColor="text1"/>
        </w:rPr>
      </w:pPr>
      <w:r w:rsidRPr="00E9237E">
        <w:rPr>
          <w:rFonts w:eastAsiaTheme="minorEastAsia" w:cstheme="minorHAnsi"/>
          <w:color w:val="000000" w:themeColor="text1"/>
        </w:rPr>
        <w:t>Assignments (10 points each, due</w:t>
      </w:r>
      <w:r w:rsidR="269180B6" w:rsidRPr="00E9237E">
        <w:rPr>
          <w:rFonts w:eastAsiaTheme="minorEastAsia" w:cstheme="minorHAnsi"/>
          <w:color w:val="000000" w:themeColor="text1"/>
        </w:rPr>
        <w:t xml:space="preserve"> </w:t>
      </w:r>
      <w:r w:rsidR="00B27B79">
        <w:rPr>
          <w:rFonts w:eastAsiaTheme="minorEastAsia" w:cstheme="minorHAnsi"/>
          <w:color w:val="000000" w:themeColor="text1"/>
        </w:rPr>
        <w:t>April 12th</w:t>
      </w:r>
      <w:r w:rsidR="005466ED" w:rsidRPr="00E9237E">
        <w:rPr>
          <w:rFonts w:eastAsiaTheme="minorEastAsia" w:cstheme="minorHAnsi"/>
          <w:color w:val="000000" w:themeColor="text1"/>
        </w:rPr>
        <w:t xml:space="preserve"> </w:t>
      </w:r>
      <w:r w:rsidRPr="00E9237E">
        <w:rPr>
          <w:rFonts w:eastAsiaTheme="minorEastAsia" w:cstheme="minorHAnsi"/>
          <w:color w:val="000000" w:themeColor="text1"/>
          <w:vertAlign w:val="superscript"/>
        </w:rPr>
        <w:t xml:space="preserve"> </w:t>
      </w:r>
      <w:r w:rsidRPr="00E9237E">
        <w:rPr>
          <w:rFonts w:eastAsiaTheme="minorEastAsia" w:cstheme="minorHAnsi"/>
          <w:color w:val="000000" w:themeColor="text1"/>
        </w:rPr>
        <w:t>at 11:59pm unless otherwise specified):</w:t>
      </w:r>
    </w:p>
    <w:p w14:paraId="35108FD5" w14:textId="2A0AA7AC" w:rsidR="00CA2A9D" w:rsidRPr="00E9237E" w:rsidRDefault="2C18787C" w:rsidP="3AA67D06">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 xml:space="preserve">Podcast Discussion, first post due Wednesday, </w:t>
      </w:r>
      <w:r w:rsidR="00B27B79">
        <w:rPr>
          <w:rFonts w:eastAsiaTheme="minorEastAsia" w:cstheme="minorHAnsi"/>
          <w:color w:val="000000" w:themeColor="text1"/>
        </w:rPr>
        <w:t>April 8</w:t>
      </w:r>
      <w:r w:rsidR="005E2C5E" w:rsidRPr="00E9237E">
        <w:rPr>
          <w:rFonts w:eastAsiaTheme="minorEastAsia" w:cstheme="minorHAnsi"/>
          <w:color w:val="000000" w:themeColor="text1"/>
        </w:rPr>
        <w:t xml:space="preserve"> </w:t>
      </w:r>
    </w:p>
    <w:p w14:paraId="576AA975" w14:textId="77777777" w:rsidR="00CA2A9D" w:rsidRPr="00E9237E" w:rsidRDefault="00CA2A9D" w:rsidP="00CA2A9D">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Listening Journal</w:t>
      </w:r>
    </w:p>
    <w:p w14:paraId="31F3C77E" w14:textId="791BAD08" w:rsidR="00CA2A9D" w:rsidRPr="00E9237E" w:rsidRDefault="00CA2A9D" w:rsidP="00CA2A9D">
      <w:pPr>
        <w:pStyle w:val="ListParagraph"/>
        <w:numPr>
          <w:ilvl w:val="0"/>
          <w:numId w:val="44"/>
        </w:numPr>
        <w:spacing w:after="120" w:line="240" w:lineRule="auto"/>
        <w:ind w:left="1440"/>
        <w:rPr>
          <w:rFonts w:eastAsiaTheme="minorEastAsia" w:cstheme="minorHAnsi"/>
          <w:b/>
          <w:bCs/>
          <w:color w:val="000000" w:themeColor="text1"/>
        </w:rPr>
      </w:pPr>
      <w:r w:rsidRPr="00E9237E">
        <w:rPr>
          <w:rFonts w:eastAsiaTheme="minorEastAsia" w:cstheme="minorHAnsi"/>
          <w:color w:val="000000" w:themeColor="text1"/>
        </w:rPr>
        <w:t xml:space="preserve">Creative Project </w:t>
      </w:r>
      <w:r w:rsidR="00A0643F" w:rsidRPr="00E9237E">
        <w:rPr>
          <w:rFonts w:eastAsiaTheme="minorEastAsia" w:cstheme="minorHAnsi"/>
          <w:color w:val="000000" w:themeColor="text1"/>
        </w:rPr>
        <w:t>6</w:t>
      </w:r>
      <w:r w:rsidRPr="00E9237E">
        <w:rPr>
          <w:rFonts w:eastAsiaTheme="minorEastAsia" w:cstheme="minorHAnsi"/>
          <w:color w:val="000000" w:themeColor="text1"/>
        </w:rPr>
        <w:t xml:space="preserve">: </w:t>
      </w:r>
      <w:r w:rsidR="00570EDA" w:rsidRPr="00E9237E">
        <w:rPr>
          <w:rFonts w:eastAsiaTheme="minorEastAsia" w:cstheme="minorHAnsi"/>
          <w:color w:val="000000" w:themeColor="text1"/>
        </w:rPr>
        <w:t>Podcast Script</w:t>
      </w:r>
    </w:p>
    <w:p w14:paraId="70390C61" w14:textId="4D405807" w:rsidR="00CA2A9D" w:rsidRPr="00E9237E" w:rsidRDefault="00CA2A9D" w:rsidP="00CA2A9D">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 xml:space="preserve">Module </w:t>
      </w:r>
      <w:r w:rsidR="00570EDA" w:rsidRPr="00E9237E">
        <w:rPr>
          <w:rFonts w:eastAsiaTheme="minorEastAsia" w:cstheme="minorHAnsi"/>
          <w:color w:val="000000" w:themeColor="text1"/>
        </w:rPr>
        <w:t>6</w:t>
      </w:r>
      <w:r w:rsidRPr="00E9237E">
        <w:rPr>
          <w:rFonts w:eastAsiaTheme="minorEastAsia" w:cstheme="minorHAnsi"/>
          <w:color w:val="000000" w:themeColor="text1"/>
        </w:rPr>
        <w:t xml:space="preserve"> Quiz</w:t>
      </w:r>
    </w:p>
    <w:p w14:paraId="68ED3447" w14:textId="7243D890" w:rsidR="00CA2A9D" w:rsidRPr="00C917E0" w:rsidRDefault="00CA2A9D" w:rsidP="00CA2A9D">
      <w:pPr>
        <w:rPr>
          <w:rFonts w:eastAsiaTheme="minorEastAsia" w:cstheme="minorHAnsi"/>
          <w:b/>
          <w:bCs/>
          <w:color w:val="63A537" w:themeColor="accent2"/>
          <w:sz w:val="24"/>
          <w:szCs w:val="24"/>
        </w:rPr>
      </w:pPr>
      <w:r w:rsidRPr="00C917E0">
        <w:rPr>
          <w:rFonts w:eastAsiaTheme="minorEastAsia" w:cstheme="minorHAnsi"/>
          <w:b/>
          <w:bCs/>
          <w:color w:val="63A537" w:themeColor="accent2"/>
          <w:sz w:val="24"/>
          <w:szCs w:val="24"/>
        </w:rPr>
        <w:t xml:space="preserve">Module </w:t>
      </w:r>
      <w:r w:rsidR="00AD0954" w:rsidRPr="00C917E0">
        <w:rPr>
          <w:rFonts w:eastAsiaTheme="minorEastAsia" w:cstheme="minorHAnsi"/>
          <w:b/>
          <w:bCs/>
          <w:color w:val="63A537" w:themeColor="accent2"/>
          <w:sz w:val="24"/>
          <w:szCs w:val="24"/>
        </w:rPr>
        <w:t>7:</w:t>
      </w:r>
      <w:r w:rsidRPr="00C917E0">
        <w:rPr>
          <w:rFonts w:eastAsiaTheme="minorEastAsia" w:cstheme="minorHAnsi"/>
          <w:b/>
          <w:bCs/>
          <w:color w:val="63A537" w:themeColor="accent2"/>
          <w:sz w:val="24"/>
          <w:szCs w:val="24"/>
        </w:rPr>
        <w:t xml:space="preserve"> Jazz and </w:t>
      </w:r>
      <w:r w:rsidR="00AD0954" w:rsidRPr="00C917E0">
        <w:rPr>
          <w:rFonts w:eastAsiaTheme="minorEastAsia" w:cstheme="minorHAnsi"/>
          <w:b/>
          <w:bCs/>
          <w:color w:val="63A537" w:themeColor="accent2"/>
          <w:sz w:val="24"/>
          <w:szCs w:val="24"/>
        </w:rPr>
        <w:t>the Body</w:t>
      </w:r>
    </w:p>
    <w:p w14:paraId="6EFB7D94" w14:textId="21F0E981" w:rsidR="00CA2A9D" w:rsidRPr="00E9237E" w:rsidRDefault="2C18787C" w:rsidP="3AA67D06">
      <w:pPr>
        <w:ind w:left="720"/>
        <w:rPr>
          <w:rFonts w:eastAsiaTheme="minorEastAsia" w:cstheme="minorHAnsi"/>
          <w:color w:val="000000" w:themeColor="text1"/>
        </w:rPr>
      </w:pPr>
      <w:r w:rsidRPr="00E9237E">
        <w:rPr>
          <w:rFonts w:eastAsiaTheme="minorEastAsia" w:cstheme="minorHAnsi"/>
          <w:color w:val="000000" w:themeColor="text1"/>
        </w:rPr>
        <w:t>Week</w:t>
      </w:r>
      <w:r w:rsidR="7D7C795B" w:rsidRPr="00E9237E">
        <w:rPr>
          <w:rFonts w:eastAsiaTheme="minorEastAsia" w:cstheme="minorHAnsi"/>
          <w:color w:val="000000" w:themeColor="text1"/>
        </w:rPr>
        <w:t xml:space="preserve"> </w:t>
      </w:r>
      <w:r w:rsidR="6DA21ABB" w:rsidRPr="00E9237E">
        <w:rPr>
          <w:rFonts w:eastAsiaTheme="minorEastAsia" w:cstheme="minorHAnsi"/>
          <w:color w:val="000000" w:themeColor="text1"/>
        </w:rPr>
        <w:t>13-14</w:t>
      </w:r>
      <w:r w:rsidRPr="00E9237E">
        <w:rPr>
          <w:rFonts w:eastAsiaTheme="minorEastAsia" w:cstheme="minorHAnsi"/>
          <w:color w:val="000000" w:themeColor="text1"/>
        </w:rPr>
        <w:t xml:space="preserve">, </w:t>
      </w:r>
      <w:r w:rsidR="00B27B79">
        <w:rPr>
          <w:rFonts w:eastAsiaTheme="minorEastAsia" w:cstheme="minorHAnsi"/>
          <w:color w:val="000000" w:themeColor="text1"/>
        </w:rPr>
        <w:t>April 13</w:t>
      </w:r>
      <w:r w:rsidR="00B27B79" w:rsidRPr="00B27B79">
        <w:rPr>
          <w:rFonts w:eastAsiaTheme="minorEastAsia" w:cstheme="minorHAnsi"/>
          <w:color w:val="000000" w:themeColor="text1"/>
          <w:vertAlign w:val="superscript"/>
        </w:rPr>
        <w:t>th</w:t>
      </w:r>
      <w:r w:rsidR="00B27B79">
        <w:rPr>
          <w:rFonts w:eastAsiaTheme="minorEastAsia" w:cstheme="minorHAnsi"/>
          <w:color w:val="000000" w:themeColor="text1"/>
        </w:rPr>
        <w:t xml:space="preserve"> </w:t>
      </w:r>
      <w:r w:rsidR="005E2C5E" w:rsidRPr="00E9237E">
        <w:rPr>
          <w:rFonts w:eastAsiaTheme="minorEastAsia" w:cstheme="minorHAnsi"/>
          <w:color w:val="000000" w:themeColor="text1"/>
        </w:rPr>
        <w:t xml:space="preserve"> – </w:t>
      </w:r>
      <w:r w:rsidR="00B27B79">
        <w:rPr>
          <w:rFonts w:eastAsiaTheme="minorEastAsia" w:cstheme="minorHAnsi"/>
          <w:color w:val="000000" w:themeColor="text1"/>
        </w:rPr>
        <w:t>April</w:t>
      </w:r>
      <w:r w:rsidR="005E2C5E" w:rsidRPr="00E9237E">
        <w:rPr>
          <w:rFonts w:eastAsiaTheme="minorEastAsia" w:cstheme="minorHAnsi"/>
          <w:color w:val="000000" w:themeColor="text1"/>
        </w:rPr>
        <w:t xml:space="preserve"> </w:t>
      </w:r>
      <w:r w:rsidR="00B27B79">
        <w:rPr>
          <w:rFonts w:eastAsiaTheme="minorEastAsia" w:cstheme="minorHAnsi"/>
          <w:color w:val="000000" w:themeColor="text1"/>
        </w:rPr>
        <w:t>26</w:t>
      </w:r>
      <w:r w:rsidR="00B27B79" w:rsidRPr="00C917E0">
        <w:rPr>
          <w:rFonts w:eastAsiaTheme="minorEastAsia" w:cstheme="minorHAnsi"/>
          <w:color w:val="000000" w:themeColor="text1"/>
          <w:vertAlign w:val="superscript"/>
        </w:rPr>
        <w:t>th</w:t>
      </w:r>
      <w:r w:rsidR="00C917E0">
        <w:rPr>
          <w:rFonts w:eastAsiaTheme="minorEastAsia" w:cstheme="minorHAnsi"/>
          <w:color w:val="000000" w:themeColor="text1"/>
        </w:rPr>
        <w:t xml:space="preserve"> </w:t>
      </w:r>
      <w:r w:rsidR="00C917E0" w:rsidRPr="00C917E0">
        <w:rPr>
          <w:rFonts w:eastAsiaTheme="minorEastAsia" w:cstheme="minorHAnsi"/>
          <w:color w:val="FF0000"/>
        </w:rPr>
        <w:t>(late work submission deadline</w:t>
      </w:r>
      <w:r w:rsidR="00C917E0">
        <w:rPr>
          <w:rFonts w:eastAsiaTheme="minorEastAsia" w:cstheme="minorHAnsi"/>
          <w:color w:val="FF0000"/>
        </w:rPr>
        <w:t xml:space="preserve"> :</w:t>
      </w:r>
      <w:r w:rsidR="00C917E0" w:rsidRPr="00C917E0">
        <w:rPr>
          <w:rFonts w:eastAsiaTheme="minorEastAsia" w:cstheme="minorHAnsi"/>
          <w:color w:val="FF0000"/>
        </w:rPr>
        <w:t xml:space="preserve"> April 26</w:t>
      </w:r>
      <w:r w:rsidR="00C917E0" w:rsidRPr="00C917E0">
        <w:rPr>
          <w:rFonts w:eastAsiaTheme="minorEastAsia" w:cstheme="minorHAnsi"/>
          <w:color w:val="FF0000"/>
          <w:vertAlign w:val="superscript"/>
        </w:rPr>
        <w:t>th</w:t>
      </w:r>
      <w:r w:rsidR="00C917E0" w:rsidRPr="00C917E0">
        <w:rPr>
          <w:rFonts w:eastAsiaTheme="minorEastAsia" w:cstheme="minorHAnsi"/>
          <w:color w:val="FF0000"/>
        </w:rPr>
        <w:t xml:space="preserve"> by 11:59pm) no late work will be accepted after this deadline)</w:t>
      </w:r>
    </w:p>
    <w:p w14:paraId="410D8549" w14:textId="77777777" w:rsidR="00CA2A9D" w:rsidRPr="00E9237E" w:rsidRDefault="00CA2A9D" w:rsidP="00CA2A9D">
      <w:pPr>
        <w:ind w:left="720"/>
        <w:rPr>
          <w:rFonts w:eastAsiaTheme="minorEastAsia" w:cstheme="minorHAnsi"/>
          <w:color w:val="000000" w:themeColor="text1"/>
        </w:rPr>
      </w:pPr>
      <w:r w:rsidRPr="00E9237E">
        <w:rPr>
          <w:rFonts w:eastAsiaTheme="minorEastAsia" w:cstheme="minorHAnsi"/>
          <w:color w:val="000000" w:themeColor="text1"/>
        </w:rPr>
        <w:t>Content:</w:t>
      </w:r>
    </w:p>
    <w:p w14:paraId="3EBF185D" w14:textId="07B89453" w:rsidR="00CA2A9D" w:rsidRPr="00E9237E" w:rsidRDefault="00CA2A9D" w:rsidP="00CA2A9D">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Key Terms: </w:t>
      </w:r>
      <w:r w:rsidR="001E2F8A" w:rsidRPr="00E9237E">
        <w:rPr>
          <w:rFonts w:eastAsiaTheme="minorEastAsia" w:cstheme="minorHAnsi"/>
          <w:color w:val="000000" w:themeColor="text1"/>
        </w:rPr>
        <w:t>Charleston, Lindy Hop, scat</w:t>
      </w:r>
    </w:p>
    <w:p w14:paraId="44166F44" w14:textId="6E7BF4C7" w:rsidR="00CA2A9D" w:rsidRPr="00E9237E" w:rsidRDefault="009C2E70" w:rsidP="00CA2A9D">
      <w:pPr>
        <w:pStyle w:val="ListParagraph"/>
        <w:numPr>
          <w:ilvl w:val="0"/>
          <w:numId w:val="43"/>
        </w:numPr>
        <w:ind w:left="1440"/>
        <w:rPr>
          <w:rFonts w:eastAsiaTheme="minorEastAsia" w:cstheme="minorHAnsi"/>
          <w:color w:val="000000" w:themeColor="text1"/>
        </w:rPr>
      </w:pPr>
      <w:r w:rsidRPr="00E9237E">
        <w:rPr>
          <w:rFonts w:cstheme="minorHAnsi"/>
        </w:rPr>
        <w:t>Read and Watch: Barbara Englebrecht, “Swinging at the Savoy” and</w:t>
      </w:r>
      <w:r w:rsidR="000921EB" w:rsidRPr="00E9237E">
        <w:rPr>
          <w:rFonts w:cstheme="minorHAnsi"/>
        </w:rPr>
        <w:t xml:space="preserve"> scene from </w:t>
      </w:r>
      <w:r w:rsidR="00B61E55" w:rsidRPr="00E9237E">
        <w:rPr>
          <w:rFonts w:cstheme="minorHAnsi"/>
          <w:i/>
          <w:iCs/>
        </w:rPr>
        <w:t>Hellzapoppin’</w:t>
      </w:r>
    </w:p>
    <w:p w14:paraId="2BB7687C" w14:textId="3B3421AA" w:rsidR="00CA2A9D" w:rsidRPr="00E9237E" w:rsidRDefault="00CA2A9D" w:rsidP="00CA2A9D">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Spotlight Artist: </w:t>
      </w:r>
      <w:r w:rsidR="00B97B43" w:rsidRPr="00E9237E">
        <w:rPr>
          <w:rFonts w:eastAsiaTheme="minorEastAsia" w:cstheme="minorHAnsi"/>
          <w:color w:val="000000" w:themeColor="text1"/>
        </w:rPr>
        <w:t>Ella Fitzgerald</w:t>
      </w:r>
    </w:p>
    <w:p w14:paraId="36301C4A" w14:textId="181E1174" w:rsidR="00CA2A9D" w:rsidRPr="00E9237E" w:rsidRDefault="00CA2A9D" w:rsidP="00CA2A9D">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lastRenderedPageBreak/>
        <w:t xml:space="preserve">Podcast Exemplar: </w:t>
      </w:r>
      <w:r w:rsidR="000F00C9" w:rsidRPr="00E9237E">
        <w:rPr>
          <w:rFonts w:eastAsiaTheme="minorEastAsia" w:cstheme="minorHAnsi"/>
          <w:color w:val="000000" w:themeColor="text1"/>
        </w:rPr>
        <w:t>Rough Translation, “May We Have this Dance?”</w:t>
      </w:r>
    </w:p>
    <w:p w14:paraId="6EBA020B" w14:textId="1C1E4B9F" w:rsidR="00CA2A9D" w:rsidRPr="00E9237E" w:rsidRDefault="2C18787C" w:rsidP="3AA67D06">
      <w:pPr>
        <w:ind w:left="720"/>
        <w:rPr>
          <w:rFonts w:eastAsiaTheme="minorEastAsia" w:cstheme="minorHAnsi"/>
          <w:color w:val="000000" w:themeColor="text1"/>
        </w:rPr>
      </w:pPr>
      <w:r w:rsidRPr="00E9237E">
        <w:rPr>
          <w:rFonts w:eastAsiaTheme="minorEastAsia" w:cstheme="minorHAnsi"/>
          <w:color w:val="000000" w:themeColor="text1"/>
        </w:rPr>
        <w:t xml:space="preserve">Assignments (10 points each, due </w:t>
      </w:r>
      <w:r w:rsidR="00B27B79">
        <w:rPr>
          <w:rFonts w:eastAsiaTheme="minorEastAsia" w:cstheme="minorHAnsi"/>
          <w:color w:val="000000" w:themeColor="text1"/>
        </w:rPr>
        <w:t>April</w:t>
      </w:r>
      <w:r w:rsidR="005E2C5E" w:rsidRPr="00E9237E">
        <w:rPr>
          <w:rFonts w:eastAsiaTheme="minorEastAsia" w:cstheme="minorHAnsi"/>
          <w:color w:val="000000" w:themeColor="text1"/>
        </w:rPr>
        <w:t xml:space="preserve"> </w:t>
      </w:r>
      <w:r w:rsidR="00B27B79">
        <w:rPr>
          <w:rFonts w:eastAsiaTheme="minorEastAsia" w:cstheme="minorHAnsi"/>
          <w:color w:val="000000" w:themeColor="text1"/>
        </w:rPr>
        <w:t>26th</w:t>
      </w:r>
      <w:r w:rsidRPr="00E9237E">
        <w:rPr>
          <w:rFonts w:eastAsiaTheme="minorEastAsia" w:cstheme="minorHAnsi"/>
          <w:color w:val="000000" w:themeColor="text1"/>
          <w:vertAlign w:val="superscript"/>
        </w:rPr>
        <w:t xml:space="preserve"> </w:t>
      </w:r>
      <w:r w:rsidRPr="00E9237E">
        <w:rPr>
          <w:rFonts w:eastAsiaTheme="minorEastAsia" w:cstheme="minorHAnsi"/>
          <w:color w:val="000000" w:themeColor="text1"/>
        </w:rPr>
        <w:t>at 11:59pm unless otherwise specified):</w:t>
      </w:r>
    </w:p>
    <w:p w14:paraId="70ED64EB" w14:textId="26183857" w:rsidR="00CA2A9D" w:rsidRPr="00E9237E" w:rsidRDefault="2C18787C" w:rsidP="3AA67D06">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 xml:space="preserve">Podcast Discussion, first post due Wednesday, </w:t>
      </w:r>
      <w:r w:rsidR="00B27B79">
        <w:rPr>
          <w:rFonts w:eastAsiaTheme="minorEastAsia" w:cstheme="minorHAnsi"/>
          <w:color w:val="000000" w:themeColor="text1"/>
        </w:rPr>
        <w:t>April</w:t>
      </w:r>
      <w:r w:rsidR="005E2C5E" w:rsidRPr="00E9237E">
        <w:rPr>
          <w:rFonts w:eastAsiaTheme="minorEastAsia" w:cstheme="minorHAnsi"/>
          <w:color w:val="000000" w:themeColor="text1"/>
        </w:rPr>
        <w:t xml:space="preserve"> </w:t>
      </w:r>
      <w:r w:rsidR="00B27B79">
        <w:rPr>
          <w:rFonts w:eastAsiaTheme="minorEastAsia" w:cstheme="minorHAnsi"/>
          <w:color w:val="000000" w:themeColor="text1"/>
        </w:rPr>
        <w:t>22nd</w:t>
      </w:r>
    </w:p>
    <w:p w14:paraId="5E456E33" w14:textId="77777777" w:rsidR="00CA2A9D" w:rsidRPr="00E9237E" w:rsidRDefault="00CA2A9D" w:rsidP="00CA2A9D">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Listening Journal</w:t>
      </w:r>
    </w:p>
    <w:p w14:paraId="28A18AD9" w14:textId="6EAA0574" w:rsidR="00CA2A9D" w:rsidRPr="00E9237E" w:rsidRDefault="00CA2A9D" w:rsidP="00CA2A9D">
      <w:pPr>
        <w:pStyle w:val="ListParagraph"/>
        <w:numPr>
          <w:ilvl w:val="0"/>
          <w:numId w:val="44"/>
        </w:numPr>
        <w:spacing w:after="120" w:line="240" w:lineRule="auto"/>
        <w:ind w:left="1440"/>
        <w:rPr>
          <w:rFonts w:eastAsiaTheme="minorEastAsia" w:cstheme="minorHAnsi"/>
          <w:b/>
          <w:bCs/>
          <w:color w:val="000000" w:themeColor="text1"/>
        </w:rPr>
      </w:pPr>
      <w:r w:rsidRPr="00E9237E">
        <w:rPr>
          <w:rFonts w:eastAsiaTheme="minorEastAsia" w:cstheme="minorHAnsi"/>
          <w:color w:val="000000" w:themeColor="text1"/>
        </w:rPr>
        <w:t xml:space="preserve">Creative Project </w:t>
      </w:r>
      <w:r w:rsidR="00A0643F" w:rsidRPr="00E9237E">
        <w:rPr>
          <w:rFonts w:eastAsiaTheme="minorEastAsia" w:cstheme="minorHAnsi"/>
          <w:color w:val="000000" w:themeColor="text1"/>
        </w:rPr>
        <w:t>7</w:t>
      </w:r>
      <w:r w:rsidRPr="00E9237E">
        <w:rPr>
          <w:rFonts w:eastAsiaTheme="minorEastAsia" w:cstheme="minorHAnsi"/>
          <w:color w:val="000000" w:themeColor="text1"/>
        </w:rPr>
        <w:t xml:space="preserve">: </w:t>
      </w:r>
      <w:r w:rsidR="00EC4D82" w:rsidRPr="00E9237E">
        <w:rPr>
          <w:rFonts w:eastAsiaTheme="minorEastAsia" w:cstheme="minorHAnsi"/>
          <w:color w:val="000000" w:themeColor="text1"/>
        </w:rPr>
        <w:t>Dance it Out</w:t>
      </w:r>
    </w:p>
    <w:p w14:paraId="58586505" w14:textId="19634560" w:rsidR="00CA2A9D" w:rsidRPr="00E9237E" w:rsidRDefault="00CA2A9D" w:rsidP="00CA2A9D">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 xml:space="preserve">Module </w:t>
      </w:r>
      <w:r w:rsidR="00EC4D82" w:rsidRPr="00E9237E">
        <w:rPr>
          <w:rFonts w:eastAsiaTheme="minorEastAsia" w:cstheme="minorHAnsi"/>
          <w:color w:val="000000" w:themeColor="text1"/>
        </w:rPr>
        <w:t>7</w:t>
      </w:r>
      <w:r w:rsidRPr="00E9237E">
        <w:rPr>
          <w:rFonts w:eastAsiaTheme="minorEastAsia" w:cstheme="minorHAnsi"/>
          <w:color w:val="000000" w:themeColor="text1"/>
        </w:rPr>
        <w:t xml:space="preserve"> Quiz</w:t>
      </w:r>
    </w:p>
    <w:p w14:paraId="3773AC0A" w14:textId="06A53692" w:rsidR="00CA2A9D" w:rsidRPr="00C917E0" w:rsidRDefault="00CA2A9D" w:rsidP="00CA2A9D">
      <w:pPr>
        <w:rPr>
          <w:rFonts w:eastAsiaTheme="minorEastAsia" w:cstheme="minorHAnsi"/>
          <w:b/>
          <w:bCs/>
          <w:color w:val="63A537" w:themeColor="accent2"/>
          <w:sz w:val="24"/>
          <w:szCs w:val="24"/>
        </w:rPr>
      </w:pPr>
      <w:r w:rsidRPr="00C917E0">
        <w:rPr>
          <w:rFonts w:eastAsiaTheme="minorEastAsia" w:cstheme="minorHAnsi"/>
          <w:b/>
          <w:bCs/>
          <w:color w:val="63A537" w:themeColor="accent2"/>
          <w:sz w:val="24"/>
          <w:szCs w:val="24"/>
        </w:rPr>
        <w:t>Podcast Party!</w:t>
      </w:r>
    </w:p>
    <w:p w14:paraId="6B9BDADD" w14:textId="6016E830" w:rsidR="00CA2A9D" w:rsidRPr="00E9237E" w:rsidRDefault="2C18787C" w:rsidP="3AA67D06">
      <w:pPr>
        <w:ind w:left="720"/>
        <w:rPr>
          <w:rFonts w:eastAsiaTheme="minorEastAsia" w:cstheme="minorHAnsi"/>
          <w:color w:val="000000" w:themeColor="text1"/>
        </w:rPr>
      </w:pPr>
      <w:r w:rsidRPr="00E9237E">
        <w:rPr>
          <w:rFonts w:eastAsiaTheme="minorEastAsia" w:cstheme="minorHAnsi"/>
          <w:color w:val="000000" w:themeColor="text1"/>
        </w:rPr>
        <w:t xml:space="preserve">Week </w:t>
      </w:r>
      <w:r w:rsidR="4CE5E965" w:rsidRPr="00E9237E">
        <w:rPr>
          <w:rFonts w:eastAsiaTheme="minorEastAsia" w:cstheme="minorHAnsi"/>
          <w:color w:val="000000" w:themeColor="text1"/>
        </w:rPr>
        <w:t>15</w:t>
      </w:r>
      <w:r w:rsidR="2180C00B" w:rsidRPr="00E9237E">
        <w:rPr>
          <w:rFonts w:eastAsiaTheme="minorEastAsia" w:cstheme="minorHAnsi"/>
          <w:color w:val="000000" w:themeColor="text1"/>
        </w:rPr>
        <w:t xml:space="preserve">, </w:t>
      </w:r>
      <w:r w:rsidR="00B27B79">
        <w:rPr>
          <w:rFonts w:eastAsiaTheme="minorEastAsia" w:cstheme="minorHAnsi"/>
          <w:color w:val="000000" w:themeColor="text1"/>
        </w:rPr>
        <w:t>April 27th</w:t>
      </w:r>
      <w:r w:rsidR="2347B439" w:rsidRPr="00E9237E">
        <w:rPr>
          <w:rFonts w:eastAsiaTheme="minorEastAsia" w:cstheme="minorHAnsi"/>
          <w:color w:val="000000" w:themeColor="text1"/>
        </w:rPr>
        <w:t xml:space="preserve"> – </w:t>
      </w:r>
      <w:r w:rsidR="00B27B79">
        <w:rPr>
          <w:rFonts w:eastAsiaTheme="minorEastAsia" w:cstheme="minorHAnsi"/>
          <w:color w:val="000000" w:themeColor="text1"/>
        </w:rPr>
        <w:t>May 3</w:t>
      </w:r>
      <w:r w:rsidR="00B27B79" w:rsidRPr="00B27B79">
        <w:rPr>
          <w:rFonts w:eastAsiaTheme="minorEastAsia" w:cstheme="minorHAnsi"/>
          <w:color w:val="000000" w:themeColor="text1"/>
          <w:vertAlign w:val="superscript"/>
        </w:rPr>
        <w:t>rd</w:t>
      </w:r>
      <w:r w:rsidR="00B27B79">
        <w:rPr>
          <w:rFonts w:eastAsiaTheme="minorEastAsia" w:cstheme="minorHAnsi"/>
          <w:color w:val="000000" w:themeColor="text1"/>
        </w:rPr>
        <w:tab/>
      </w:r>
      <w:r w:rsidR="2347B439" w:rsidRPr="00E9237E">
        <w:rPr>
          <w:rFonts w:eastAsiaTheme="minorEastAsia" w:cstheme="minorHAnsi"/>
          <w:color w:val="000000" w:themeColor="text1"/>
        </w:rPr>
        <w:t xml:space="preserve"> </w:t>
      </w:r>
    </w:p>
    <w:p w14:paraId="7F2A9997" w14:textId="77777777" w:rsidR="00385792" w:rsidRPr="00E9237E" w:rsidRDefault="00CA2A9D" w:rsidP="00385792">
      <w:pPr>
        <w:ind w:left="720"/>
        <w:rPr>
          <w:rFonts w:eastAsiaTheme="minorEastAsia" w:cstheme="minorHAnsi"/>
          <w:color w:val="000000" w:themeColor="text1"/>
        </w:rPr>
      </w:pPr>
      <w:r w:rsidRPr="00E9237E">
        <w:rPr>
          <w:rFonts w:eastAsiaTheme="minorEastAsia" w:cstheme="minorHAnsi"/>
          <w:color w:val="000000" w:themeColor="text1"/>
        </w:rPr>
        <w:t>Assignments</w:t>
      </w:r>
      <w:r w:rsidR="00385792" w:rsidRPr="00E9237E">
        <w:rPr>
          <w:rFonts w:eastAsiaTheme="minorEastAsia" w:cstheme="minorHAnsi"/>
          <w:color w:val="000000" w:themeColor="text1"/>
        </w:rPr>
        <w:t>:</w:t>
      </w:r>
    </w:p>
    <w:p w14:paraId="22CC320F" w14:textId="16DA1D21" w:rsidR="00C917E0" w:rsidRDefault="24423D53" w:rsidP="3AA67D06">
      <w:pPr>
        <w:pStyle w:val="ListParagraph"/>
        <w:numPr>
          <w:ilvl w:val="0"/>
          <w:numId w:val="45"/>
        </w:numPr>
        <w:rPr>
          <w:rFonts w:eastAsiaTheme="minorEastAsia" w:cstheme="minorHAnsi"/>
          <w:color w:val="000000" w:themeColor="text1"/>
        </w:rPr>
      </w:pPr>
      <w:r w:rsidRPr="00E9237E">
        <w:rPr>
          <w:rFonts w:eastAsiaTheme="minorEastAsia" w:cstheme="minorHAnsi"/>
          <w:color w:val="000000" w:themeColor="text1"/>
        </w:rPr>
        <w:t>Final Project: Podcast (15 points, due</w:t>
      </w:r>
      <w:r w:rsidR="4EDC3EEB" w:rsidRPr="00E9237E">
        <w:rPr>
          <w:rFonts w:eastAsiaTheme="minorEastAsia" w:cstheme="minorHAnsi"/>
          <w:color w:val="000000" w:themeColor="text1"/>
        </w:rPr>
        <w:t xml:space="preserve"> </w:t>
      </w:r>
      <w:r w:rsidR="00B27B79">
        <w:rPr>
          <w:rFonts w:eastAsiaTheme="minorEastAsia" w:cstheme="minorHAnsi"/>
          <w:color w:val="000000" w:themeColor="text1"/>
        </w:rPr>
        <w:t>May 3rd</w:t>
      </w:r>
      <w:r w:rsidR="00563EC3" w:rsidRPr="00E9237E">
        <w:rPr>
          <w:rFonts w:eastAsiaTheme="minorEastAsia" w:cstheme="minorHAnsi"/>
          <w:color w:val="000000" w:themeColor="text1"/>
        </w:rPr>
        <w:t xml:space="preserve"> </w:t>
      </w:r>
      <w:r w:rsidR="4EDC3EEB" w:rsidRPr="00E9237E">
        <w:rPr>
          <w:rFonts w:eastAsiaTheme="minorEastAsia" w:cstheme="minorHAnsi"/>
          <w:color w:val="000000" w:themeColor="text1"/>
        </w:rPr>
        <w:t>by 11:59pm)</w:t>
      </w:r>
      <w:r w:rsidR="00B27B79">
        <w:rPr>
          <w:rFonts w:eastAsiaTheme="minorEastAsia" w:cstheme="minorHAnsi"/>
          <w:color w:val="000000" w:themeColor="text1"/>
        </w:rPr>
        <w:t xml:space="preserve"> </w:t>
      </w:r>
    </w:p>
    <w:p w14:paraId="6E794699" w14:textId="5F05C0A2" w:rsidR="00E9237E" w:rsidRDefault="4EDC3EEB" w:rsidP="00E9237E">
      <w:pPr>
        <w:pStyle w:val="ListParagraph"/>
        <w:numPr>
          <w:ilvl w:val="0"/>
          <w:numId w:val="45"/>
        </w:numPr>
        <w:rPr>
          <w:rFonts w:eastAsiaTheme="minorEastAsia" w:cstheme="minorHAnsi"/>
          <w:color w:val="000000" w:themeColor="text1"/>
        </w:rPr>
      </w:pPr>
      <w:r w:rsidRPr="00E9237E">
        <w:rPr>
          <w:rFonts w:eastAsiaTheme="minorEastAsia" w:cstheme="minorHAnsi"/>
          <w:color w:val="000000" w:themeColor="text1"/>
        </w:rPr>
        <w:t xml:space="preserve">Discussion: Comment on peer podcasts (5 points, due </w:t>
      </w:r>
      <w:r w:rsidR="00C917E0">
        <w:rPr>
          <w:rFonts w:eastAsiaTheme="minorEastAsia" w:cstheme="minorHAnsi"/>
          <w:color w:val="000000" w:themeColor="text1"/>
        </w:rPr>
        <w:t>Wednesday</w:t>
      </w:r>
      <w:r w:rsidR="39079574" w:rsidRPr="00E9237E">
        <w:rPr>
          <w:rFonts w:eastAsiaTheme="minorEastAsia" w:cstheme="minorHAnsi"/>
          <w:color w:val="000000" w:themeColor="text1"/>
        </w:rPr>
        <w:t xml:space="preserve">, </w:t>
      </w:r>
      <w:r w:rsidR="00C917E0">
        <w:rPr>
          <w:rFonts w:eastAsiaTheme="minorEastAsia" w:cstheme="minorHAnsi"/>
          <w:color w:val="000000" w:themeColor="text1"/>
        </w:rPr>
        <w:t>April 29th</w:t>
      </w:r>
      <w:r w:rsidRPr="00E9237E">
        <w:rPr>
          <w:rFonts w:eastAsiaTheme="minorEastAsia" w:cstheme="minorHAnsi"/>
          <w:color w:val="000000" w:themeColor="text1"/>
        </w:rPr>
        <w:t xml:space="preserve"> </w:t>
      </w:r>
      <w:r w:rsidR="402FF28A" w:rsidRPr="00E9237E">
        <w:rPr>
          <w:rFonts w:eastAsiaTheme="minorEastAsia" w:cstheme="minorHAnsi"/>
          <w:color w:val="000000" w:themeColor="text1"/>
        </w:rPr>
        <w:t>by</w:t>
      </w:r>
      <w:r w:rsidRPr="00E9237E">
        <w:rPr>
          <w:rFonts w:eastAsiaTheme="minorEastAsia" w:cstheme="minorHAnsi"/>
          <w:color w:val="000000" w:themeColor="text1"/>
        </w:rPr>
        <w:t xml:space="preserve"> 11:59pm)</w:t>
      </w:r>
    </w:p>
    <w:p w14:paraId="0A894C01" w14:textId="3C59D26D" w:rsidR="00C917E0" w:rsidRPr="00C917E0" w:rsidRDefault="00C917E0" w:rsidP="00C917E0">
      <w:pPr>
        <w:pStyle w:val="ListParagraph"/>
        <w:numPr>
          <w:ilvl w:val="0"/>
          <w:numId w:val="45"/>
        </w:numPr>
        <w:rPr>
          <w:rFonts w:eastAsiaTheme="minorEastAsia" w:cstheme="minorHAnsi"/>
          <w:color w:val="000000" w:themeColor="text1"/>
        </w:rPr>
      </w:pPr>
      <w:r>
        <w:rPr>
          <w:rFonts w:eastAsiaTheme="minorEastAsia" w:cstheme="minorHAnsi"/>
          <w:color w:val="FF0000"/>
        </w:rPr>
        <w:t>Late submissions of final projects will not be graded</w:t>
      </w:r>
    </w:p>
    <w:p w14:paraId="13D346EA" w14:textId="77777777" w:rsidR="00E9237E" w:rsidRPr="00E9237E" w:rsidRDefault="00E9237E" w:rsidP="00E9237E">
      <w:pPr>
        <w:pStyle w:val="ListParagraph"/>
        <w:ind w:left="1440"/>
        <w:rPr>
          <w:rFonts w:eastAsiaTheme="minorEastAsia" w:cstheme="minorHAnsi"/>
          <w:color w:val="000000" w:themeColor="text1"/>
        </w:rPr>
      </w:pPr>
    </w:p>
    <w:p w14:paraId="7E833208" w14:textId="6A27F90D" w:rsidR="00E9237E" w:rsidRDefault="00E9237E" w:rsidP="00E9237E">
      <w:pPr>
        <w:rPr>
          <w:rFonts w:cstheme="minorHAnsi"/>
          <w:b/>
          <w:bCs/>
        </w:rPr>
      </w:pPr>
      <w:r>
        <w:rPr>
          <w:rFonts w:cstheme="minorHAnsi"/>
          <w:b/>
          <w:bCs/>
        </w:rPr>
        <w:t>------------------------------</w:t>
      </w:r>
    </w:p>
    <w:p w14:paraId="7437FA90" w14:textId="42CE46E9" w:rsidR="00E9237E" w:rsidRPr="00E9237E" w:rsidRDefault="00E9237E" w:rsidP="00E9237E">
      <w:pPr>
        <w:rPr>
          <w:rFonts w:cstheme="minorHAnsi"/>
        </w:rPr>
      </w:pPr>
      <w:r w:rsidRPr="00E9237E">
        <w:rPr>
          <w:rFonts w:cstheme="minorHAnsi"/>
          <w:b/>
          <w:bCs/>
        </w:rPr>
        <w:t>ACADEMIC INTEGRITY</w:t>
      </w:r>
    </w:p>
    <w:p w14:paraId="22944DA4" w14:textId="77777777" w:rsidR="00E9237E" w:rsidRPr="00E9237E" w:rsidRDefault="00E9237E" w:rsidP="00E9237E">
      <w:pPr>
        <w:rPr>
          <w:rFonts w:cstheme="minorHAnsi"/>
        </w:rPr>
      </w:pPr>
      <w:r w:rsidRPr="00E9237E">
        <w:rPr>
          <w:rFonts w:cstheme="minorHAnsi"/>
        </w:rPr>
        <w:t>Students caught cheating or plagiarizing will receive a "0" for that particular assignment or exam [or specify alternative sanction, such as course failure]. Additionally, the incident will be reported to the Dean of Students (Office of Academic Integrity), who may impose further penalty. According to the UNT catalog, the term “cheating" includes, but is not limited to: a. use of any unauthorized assistance in taking quizzes, tests, or examinations; b. dependence upon the aid of sources beyond those authorized by the instructor in writing papers, preparing reports, solving problems, or carrying out other assignments; c. the acquisition, without permission, of tests or other academic material belonging to a faculty or staff member of the university; d. dual submission of a paper or project, or resubmission of a paper or project to a different class without express permission from the instructor(s); or e. any other act designed to give a student an unfair advantage. The term “plagiarism” includes, but is not limited to: a. the knowing or negligent use by paraphrase or direct quotation of the published or unpublished work of another person without full and clear acknowledgment; and b. the knowing or negligent unacknowledged use of materials prepared by another person or agency engaged in the selling of term papers or other academic materials. </w:t>
      </w:r>
    </w:p>
    <w:p w14:paraId="2E735E2D" w14:textId="77777777" w:rsidR="00E9237E" w:rsidRPr="00E9237E" w:rsidRDefault="00E9237E" w:rsidP="00E9237E">
      <w:pPr>
        <w:rPr>
          <w:rFonts w:cstheme="minorHAnsi"/>
        </w:rPr>
      </w:pPr>
      <w:r w:rsidRPr="00E9237E">
        <w:rPr>
          <w:rFonts w:cstheme="minorHAnsi"/>
        </w:rPr>
        <w:t xml:space="preserve">See:  </w:t>
      </w:r>
      <w:hyperlink r:id="rId17" w:history="1">
        <w:r w:rsidRPr="00E9237E">
          <w:rPr>
            <w:rStyle w:val="Hyperlink"/>
            <w:rFonts w:cstheme="minorHAnsi"/>
          </w:rPr>
          <w:t>Academic Integrity</w:t>
        </w:r>
      </w:hyperlink>
    </w:p>
    <w:p w14:paraId="1FA075EA" w14:textId="4161266C" w:rsidR="00E9237E" w:rsidRPr="00E9237E" w:rsidRDefault="00E9237E" w:rsidP="00E9237E">
      <w:pPr>
        <w:rPr>
          <w:rFonts w:cstheme="minorHAnsi"/>
        </w:rPr>
      </w:pPr>
      <w:r w:rsidRPr="00E9237E">
        <w:rPr>
          <w:rFonts w:cstheme="minorHAnsi"/>
        </w:rPr>
        <w:t xml:space="preserve">LINK:  </w:t>
      </w:r>
      <w:hyperlink r:id="rId18" w:history="1">
        <w:r w:rsidRPr="00E9237E">
          <w:rPr>
            <w:rStyle w:val="Hyperlink"/>
            <w:rFonts w:cstheme="minorHAnsi"/>
          </w:rPr>
          <w:t>https://policy.unt.edu/policy/06-003</w:t>
        </w:r>
      </w:hyperlink>
    </w:p>
    <w:p w14:paraId="69D85D62" w14:textId="77777777" w:rsidR="00E9237E" w:rsidRPr="00E9237E" w:rsidRDefault="00E9237E" w:rsidP="00E9237E">
      <w:pPr>
        <w:rPr>
          <w:rFonts w:cstheme="minorHAnsi"/>
        </w:rPr>
      </w:pPr>
      <w:r w:rsidRPr="00E9237E">
        <w:rPr>
          <w:rFonts w:cstheme="minorHAnsi"/>
          <w:b/>
          <w:bCs/>
        </w:rPr>
        <w:t>STUDENT BEHAVIOR </w:t>
      </w:r>
    </w:p>
    <w:p w14:paraId="2C836E77" w14:textId="77777777" w:rsidR="00E9237E" w:rsidRPr="00E9237E" w:rsidRDefault="00E9237E" w:rsidP="00E9237E">
      <w:pPr>
        <w:rPr>
          <w:rFonts w:cstheme="minorHAnsi"/>
        </w:rPr>
      </w:pPr>
      <w:r w:rsidRPr="00E9237E">
        <w:rPr>
          <w:rFonts w:cstheme="minorHAnsi"/>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s, labs, discussion groups, field trips, etc. </w:t>
      </w:r>
    </w:p>
    <w:p w14:paraId="49319A5B" w14:textId="77777777" w:rsidR="00E9237E" w:rsidRPr="00E9237E" w:rsidRDefault="00E9237E" w:rsidP="00E9237E">
      <w:pPr>
        <w:rPr>
          <w:rFonts w:cstheme="minorHAnsi"/>
        </w:rPr>
      </w:pPr>
      <w:r w:rsidRPr="00E9237E">
        <w:rPr>
          <w:rFonts w:cstheme="minorHAnsi"/>
        </w:rPr>
        <w:t xml:space="preserve">See: </w:t>
      </w:r>
      <w:hyperlink r:id="rId19" w:history="1">
        <w:r w:rsidRPr="00E9237E">
          <w:rPr>
            <w:rStyle w:val="Hyperlink"/>
            <w:rFonts w:cstheme="minorHAnsi"/>
          </w:rPr>
          <w:t>Student Code of Conduct</w:t>
        </w:r>
      </w:hyperlink>
      <w:r w:rsidRPr="00E9237E">
        <w:rPr>
          <w:rFonts w:cstheme="minorHAnsi"/>
        </w:rPr>
        <w:t xml:space="preserve"> </w:t>
      </w:r>
    </w:p>
    <w:p w14:paraId="5DC64BA4" w14:textId="7210045B" w:rsidR="00E9237E" w:rsidRPr="00E9237E" w:rsidRDefault="00E9237E" w:rsidP="00E9237E">
      <w:pPr>
        <w:rPr>
          <w:rFonts w:cstheme="minorHAnsi"/>
        </w:rPr>
      </w:pPr>
      <w:r w:rsidRPr="00E9237E">
        <w:rPr>
          <w:rFonts w:cstheme="minorHAnsi"/>
        </w:rPr>
        <w:lastRenderedPageBreak/>
        <w:t xml:space="preserve">Link: </w:t>
      </w:r>
      <w:hyperlink r:id="rId20" w:history="1">
        <w:r w:rsidRPr="00E9237E">
          <w:rPr>
            <w:rStyle w:val="Hyperlink"/>
            <w:rFonts w:cstheme="minorHAnsi"/>
          </w:rPr>
          <w:t>https://deanofstudents.unt.edu/conduct</w:t>
        </w:r>
      </w:hyperlink>
    </w:p>
    <w:p w14:paraId="1B50B7F5" w14:textId="77777777" w:rsidR="00E9237E" w:rsidRPr="00E9237E" w:rsidRDefault="00E9237E" w:rsidP="00E9237E">
      <w:pPr>
        <w:rPr>
          <w:rFonts w:cstheme="minorHAnsi"/>
        </w:rPr>
      </w:pPr>
      <w:r w:rsidRPr="00E9237E">
        <w:rPr>
          <w:rFonts w:cstheme="minorHAnsi"/>
          <w:b/>
          <w:bCs/>
        </w:rPr>
        <w:t>ACCESS TO INFORMATION – EAGLE CONNECT </w:t>
      </w:r>
    </w:p>
    <w:p w14:paraId="02AE02A1" w14:textId="77777777" w:rsidR="00E9237E" w:rsidRPr="00E9237E" w:rsidRDefault="00E9237E" w:rsidP="00E9237E">
      <w:pPr>
        <w:rPr>
          <w:rFonts w:cstheme="minorHAnsi"/>
        </w:rPr>
      </w:pPr>
      <w:r w:rsidRPr="00E9237E">
        <w:rPr>
          <w:rFonts w:cstheme="minorHAnsi"/>
        </w:rPr>
        <w:t>Your access point for business and academic services at UNT occurs at </w:t>
      </w:r>
      <w:hyperlink r:id="rId21" w:history="1">
        <w:r w:rsidRPr="00E9237E">
          <w:rPr>
            <w:rStyle w:val="Hyperlink"/>
            <w:rFonts w:cstheme="minorHAnsi"/>
          </w:rPr>
          <w:t>my.unt.edu</w:t>
        </w:r>
      </w:hyperlink>
      <w:r w:rsidRPr="00E9237E">
        <w:rPr>
          <w:rFonts w:cstheme="minorHAnsi"/>
        </w:rPr>
        <w:t xml:space="preserve">. All official communication from the university will be delivered to your Eagle Connect account.  For more information, please visit the website that explains Eagle Connect.  </w:t>
      </w:r>
    </w:p>
    <w:p w14:paraId="68A79F0C" w14:textId="77777777" w:rsidR="00E9237E" w:rsidRPr="00E9237E" w:rsidRDefault="00E9237E" w:rsidP="00E9237E">
      <w:pPr>
        <w:rPr>
          <w:rFonts w:cstheme="minorHAnsi"/>
        </w:rPr>
      </w:pPr>
      <w:r w:rsidRPr="00E9237E">
        <w:rPr>
          <w:rFonts w:cstheme="minorHAnsi"/>
        </w:rPr>
        <w:t xml:space="preserve">See:  </w:t>
      </w:r>
      <w:hyperlink r:id="rId22" w:history="1">
        <w:r w:rsidRPr="00E9237E">
          <w:rPr>
            <w:rStyle w:val="Hyperlink"/>
            <w:rFonts w:cstheme="minorHAnsi"/>
          </w:rPr>
          <w:t>Eagle Connect</w:t>
        </w:r>
      </w:hyperlink>
    </w:p>
    <w:p w14:paraId="2A31C4E2" w14:textId="6B83FBD6" w:rsidR="00E9237E" w:rsidRPr="00E9237E" w:rsidRDefault="00E9237E" w:rsidP="00E9237E">
      <w:pPr>
        <w:rPr>
          <w:rFonts w:cstheme="minorHAnsi"/>
        </w:rPr>
      </w:pPr>
      <w:r w:rsidRPr="00E9237E">
        <w:rPr>
          <w:rFonts w:cstheme="minorHAnsi"/>
        </w:rPr>
        <w:t>LINK:   </w:t>
      </w:r>
      <w:hyperlink r:id="rId23" w:history="1">
        <w:r w:rsidRPr="00E9237E">
          <w:rPr>
            <w:rStyle w:val="Hyperlink"/>
            <w:rFonts w:cstheme="minorHAnsi"/>
          </w:rPr>
          <w:t>eagleconnect.unt.edu/</w:t>
        </w:r>
      </w:hyperlink>
      <w:r w:rsidRPr="00E9237E">
        <w:rPr>
          <w:rFonts w:cstheme="minorHAnsi"/>
        </w:rPr>
        <w:t> </w:t>
      </w:r>
    </w:p>
    <w:p w14:paraId="525ADFF4" w14:textId="77777777" w:rsidR="00E9237E" w:rsidRPr="00E9237E" w:rsidRDefault="00E9237E" w:rsidP="00E9237E">
      <w:pPr>
        <w:rPr>
          <w:rFonts w:cstheme="minorHAnsi"/>
        </w:rPr>
      </w:pPr>
      <w:r w:rsidRPr="00E9237E">
        <w:rPr>
          <w:rFonts w:cstheme="minorHAnsi"/>
          <w:b/>
          <w:bCs/>
        </w:rPr>
        <w:t>ODA STATEMENT </w:t>
      </w:r>
    </w:p>
    <w:p w14:paraId="034E6E6C" w14:textId="77777777" w:rsidR="00E9237E" w:rsidRPr="00E9237E" w:rsidRDefault="00E9237E" w:rsidP="00E9237E">
      <w:pPr>
        <w:rPr>
          <w:rFonts w:cstheme="minorHAnsi"/>
          <w:color w:val="000000" w:themeColor="text1"/>
        </w:rPr>
      </w:pPr>
      <w:r w:rsidRPr="00E9237E">
        <w:rPr>
          <w:rFonts w:cstheme="minorHAnsi"/>
          <w:color w:val="000000" w:themeColor="text1"/>
        </w:rPr>
        <w:t>The University of North Texas makes reasonable academic accommodation for students with disabilities. Students seeking accommodation must first register with the Office of Disability Access (ODA) to verify their eligibility. If a disability is verified, the ODA will provide you with an accommodation letter.</w:t>
      </w:r>
      <w:r w:rsidRPr="00E9237E">
        <w:rPr>
          <w:rStyle w:val="apple-converted-space"/>
          <w:rFonts w:cstheme="minorHAnsi"/>
          <w:color w:val="000000" w:themeColor="text1"/>
        </w:rPr>
        <w:t> </w:t>
      </w:r>
      <w:r w:rsidRPr="00E9237E">
        <w:rPr>
          <w:rFonts w:cstheme="minorHAnsi"/>
          <w:color w:val="000000" w:themeColor="text1"/>
          <w:shd w:val="clear" w:color="auto" w:fill="FFFFFF"/>
        </w:rPr>
        <w:t>You can now request your </w:t>
      </w:r>
      <w:r w:rsidRPr="00E9237E">
        <w:rPr>
          <w:rFonts w:cstheme="minorHAnsi"/>
          <w:color w:val="000000" w:themeColor="text1"/>
        </w:rPr>
        <w:t>Letters</w:t>
      </w:r>
      <w:r w:rsidRPr="00E9237E">
        <w:rPr>
          <w:rFonts w:cstheme="minorHAnsi"/>
          <w:color w:val="000000" w:themeColor="text1"/>
          <w:shd w:val="clear" w:color="auto" w:fill="FFFFFF"/>
        </w:rPr>
        <w:t> of Accommodation ONLINE and </w:t>
      </w:r>
      <w:r w:rsidRPr="00E9237E">
        <w:rPr>
          <w:rFonts w:cstheme="minorHAnsi"/>
          <w:bCs/>
          <w:color w:val="000000" w:themeColor="text1"/>
        </w:rPr>
        <w:t>ODA</w:t>
      </w:r>
      <w:r w:rsidRPr="00E9237E">
        <w:rPr>
          <w:rFonts w:cstheme="minorHAnsi"/>
          <w:color w:val="000000" w:themeColor="text1"/>
          <w:shd w:val="clear" w:color="auto" w:fill="FFFFFF"/>
        </w:rPr>
        <w:t> will mail your Letters of Accommodation to your instructors.</w:t>
      </w:r>
      <w:r w:rsidRPr="00E9237E">
        <w:rPr>
          <w:rStyle w:val="apple-converted-space"/>
          <w:rFonts w:cstheme="minorHAnsi"/>
          <w:color w:val="000000" w:themeColor="text1"/>
          <w:shd w:val="clear" w:color="auto" w:fill="FFFFFF"/>
        </w:rPr>
        <w:t> </w:t>
      </w:r>
      <w:r w:rsidRPr="00E9237E">
        <w:rPr>
          <w:rFonts w:cstheme="minorHAnsi"/>
          <w:color w:val="000000" w:themeColor="text1"/>
          <w:shd w:val="clear" w:color="auto" w:fill="FFFFFF"/>
        </w:rPr>
        <w:t>You may wish</w:t>
      </w:r>
      <w:r w:rsidRPr="00E9237E">
        <w:rPr>
          <w:rStyle w:val="apple-converted-space"/>
          <w:rFonts w:cstheme="minorHAnsi"/>
          <w:color w:val="000000" w:themeColor="text1"/>
          <w:shd w:val="clear" w:color="auto" w:fill="FFFFFF"/>
        </w:rPr>
        <w:t> </w:t>
      </w:r>
      <w:r w:rsidRPr="00E9237E">
        <w:rPr>
          <w:rFonts w:cstheme="minorHAnsi"/>
          <w:color w:val="000000" w:themeColor="text1"/>
        </w:rPr>
        <w:t xml:space="preserve">to begin a private discussion with your professors regarding your specific needs in a course. Note that students must obtain a new letter of accommodation for every semester.  </w:t>
      </w:r>
      <w:r w:rsidRPr="00E9237E">
        <w:rPr>
          <w:rFonts w:cstheme="minorHAnsi"/>
        </w:rPr>
        <w:t>For additional information see the Office of Disability Access.</w:t>
      </w:r>
    </w:p>
    <w:p w14:paraId="72EEC7B3" w14:textId="77777777" w:rsidR="00E9237E" w:rsidRPr="00E9237E" w:rsidRDefault="00E9237E" w:rsidP="00E9237E">
      <w:pPr>
        <w:rPr>
          <w:rFonts w:cstheme="minorHAnsi"/>
        </w:rPr>
      </w:pPr>
      <w:r w:rsidRPr="00E9237E">
        <w:rPr>
          <w:rFonts w:cstheme="minorHAnsi"/>
        </w:rPr>
        <w:t xml:space="preserve">See:  </w:t>
      </w:r>
      <w:hyperlink r:id="rId24" w:history="1">
        <w:r w:rsidRPr="00E9237E">
          <w:rPr>
            <w:rStyle w:val="Hyperlink"/>
            <w:rFonts w:cstheme="minorHAnsi"/>
          </w:rPr>
          <w:t>ODA</w:t>
        </w:r>
      </w:hyperlink>
    </w:p>
    <w:p w14:paraId="6AEF016C" w14:textId="3286A260" w:rsidR="00E9237E" w:rsidRPr="00E9237E" w:rsidRDefault="00E9237E" w:rsidP="00E9237E">
      <w:pPr>
        <w:rPr>
          <w:rFonts w:cstheme="minorHAnsi"/>
        </w:rPr>
      </w:pPr>
      <w:r w:rsidRPr="00E9237E">
        <w:rPr>
          <w:rFonts w:cstheme="minorHAnsi"/>
        </w:rPr>
        <w:t xml:space="preserve">LINK:  </w:t>
      </w:r>
      <w:hyperlink r:id="rId25" w:history="1">
        <w:r w:rsidRPr="00E9237E">
          <w:rPr>
            <w:rStyle w:val="Hyperlink"/>
            <w:rFonts w:cstheme="minorHAnsi"/>
          </w:rPr>
          <w:t>disability.unt.edu</w:t>
        </w:r>
      </w:hyperlink>
      <w:r w:rsidRPr="00E9237E">
        <w:rPr>
          <w:rFonts w:cstheme="minorHAnsi"/>
        </w:rPr>
        <w:t>. (Phone: (940) 565-4323)</w:t>
      </w:r>
    </w:p>
    <w:p w14:paraId="6E1678F4" w14:textId="77777777" w:rsidR="00E9237E" w:rsidRPr="00E9237E" w:rsidRDefault="00E9237E" w:rsidP="00E9237E">
      <w:pPr>
        <w:rPr>
          <w:rFonts w:cstheme="minorHAnsi"/>
          <w:b/>
          <w:bCs/>
        </w:rPr>
      </w:pPr>
      <w:r w:rsidRPr="00E9237E">
        <w:rPr>
          <w:rFonts w:cstheme="minorHAnsi"/>
          <w:b/>
          <w:bCs/>
        </w:rPr>
        <w:t>Health and Safety Information</w:t>
      </w:r>
    </w:p>
    <w:p w14:paraId="6346D52F" w14:textId="16CC3129" w:rsidR="00E9237E" w:rsidRPr="00E9237E" w:rsidRDefault="00E9237E" w:rsidP="00E9237E">
      <w:pPr>
        <w:rPr>
          <w:rFonts w:cstheme="minorHAnsi"/>
        </w:rPr>
      </w:pPr>
      <w:r w:rsidRPr="00E9237E">
        <w:rPr>
          <w:rFonts w:cstheme="minorHAnsi"/>
        </w:rPr>
        <w:t xml:space="preserve">Students can access information about health and safety at:  </w:t>
      </w:r>
      <w:hyperlink r:id="rId26" w:tooltip="https://music.unt.edu/student-health-and-wellness" w:history="1">
        <w:r w:rsidRPr="00E9237E">
          <w:rPr>
            <w:rStyle w:val="Hyperlink"/>
            <w:rFonts w:cstheme="minorHAnsi"/>
            <w:color w:val="0563C1"/>
          </w:rPr>
          <w:t>https://music.unt.edu/student-health-and-wellness</w:t>
        </w:r>
      </w:hyperlink>
    </w:p>
    <w:p w14:paraId="2F6D4EE8" w14:textId="77777777" w:rsidR="00E9237E" w:rsidRPr="00E9237E" w:rsidRDefault="00E9237E" w:rsidP="00E9237E">
      <w:pPr>
        <w:rPr>
          <w:rFonts w:cstheme="minorHAnsi"/>
          <w:b/>
          <w:bCs/>
        </w:rPr>
      </w:pPr>
      <w:r w:rsidRPr="00E9237E">
        <w:rPr>
          <w:rFonts w:cstheme="minorHAnsi"/>
          <w:b/>
          <w:bCs/>
        </w:rPr>
        <w:t>Registration Information for Students</w:t>
      </w:r>
    </w:p>
    <w:p w14:paraId="0F78E42A" w14:textId="77777777" w:rsidR="00E9237E" w:rsidRPr="00E9237E" w:rsidRDefault="00E9237E" w:rsidP="00E9237E">
      <w:pPr>
        <w:rPr>
          <w:rFonts w:cstheme="minorHAnsi"/>
        </w:rPr>
      </w:pPr>
      <w:r w:rsidRPr="00E9237E">
        <w:rPr>
          <w:rFonts w:cstheme="minorHAnsi"/>
        </w:rPr>
        <w:t xml:space="preserve">See:  </w:t>
      </w:r>
      <w:hyperlink r:id="rId27" w:history="1">
        <w:r w:rsidRPr="00E9237E">
          <w:rPr>
            <w:rStyle w:val="Hyperlink"/>
            <w:rFonts w:cstheme="minorHAnsi"/>
          </w:rPr>
          <w:t>Registration Information</w:t>
        </w:r>
      </w:hyperlink>
    </w:p>
    <w:p w14:paraId="45920181" w14:textId="219B850B" w:rsidR="00E9237E" w:rsidRPr="00E9237E" w:rsidRDefault="00E9237E" w:rsidP="00E9237E">
      <w:pPr>
        <w:rPr>
          <w:rFonts w:cstheme="minorHAnsi"/>
        </w:rPr>
      </w:pPr>
      <w:r w:rsidRPr="00E9237E">
        <w:rPr>
          <w:rFonts w:cstheme="minorHAnsi"/>
        </w:rPr>
        <w:t xml:space="preserve">Link:  </w:t>
      </w:r>
      <w:hyperlink r:id="rId28" w:history="1">
        <w:r w:rsidRPr="00E9237E">
          <w:rPr>
            <w:rStyle w:val="Hyperlink"/>
            <w:rFonts w:cstheme="minorHAnsi"/>
          </w:rPr>
          <w:t>https://registrar.unt.edu/students</w:t>
        </w:r>
      </w:hyperlink>
    </w:p>
    <w:p w14:paraId="0D507D05" w14:textId="77777777" w:rsidR="00E9237E" w:rsidRPr="00E9237E" w:rsidRDefault="00E9237E" w:rsidP="00E9237E">
      <w:pPr>
        <w:rPr>
          <w:rFonts w:cstheme="minorHAnsi"/>
          <w:b/>
          <w:bCs/>
        </w:rPr>
      </w:pPr>
      <w:r w:rsidRPr="00E9237E">
        <w:rPr>
          <w:rFonts w:cstheme="minorHAnsi"/>
          <w:b/>
          <w:bCs/>
        </w:rPr>
        <w:t>Academic Calendar, Fall 2025</w:t>
      </w:r>
    </w:p>
    <w:p w14:paraId="63D8E369" w14:textId="77777777" w:rsidR="00E9237E" w:rsidRPr="00E9237E" w:rsidRDefault="00E9237E" w:rsidP="00E9237E">
      <w:pPr>
        <w:rPr>
          <w:rFonts w:cstheme="minorHAnsi"/>
          <w:bCs/>
        </w:rPr>
      </w:pPr>
      <w:r w:rsidRPr="00E9237E">
        <w:rPr>
          <w:rFonts w:cstheme="minorHAnsi"/>
          <w:bCs/>
        </w:rPr>
        <w:t xml:space="preserve">See:  </w:t>
      </w:r>
      <w:hyperlink r:id="rId29" w:history="1">
        <w:r w:rsidRPr="00E9237E">
          <w:rPr>
            <w:rStyle w:val="Hyperlink"/>
            <w:rFonts w:cstheme="minorHAnsi"/>
            <w:bCs/>
          </w:rPr>
          <w:t>Fall 2025 Registration Information</w:t>
        </w:r>
      </w:hyperlink>
    </w:p>
    <w:p w14:paraId="14D32E60" w14:textId="17FE6DEF" w:rsidR="00E9237E" w:rsidRPr="00E9237E" w:rsidRDefault="00E9237E" w:rsidP="00E9237E">
      <w:pPr>
        <w:rPr>
          <w:rFonts w:cstheme="minorHAnsi"/>
        </w:rPr>
      </w:pPr>
      <w:r w:rsidRPr="00E9237E">
        <w:rPr>
          <w:rFonts w:cstheme="minorHAnsi"/>
        </w:rPr>
        <w:t xml:space="preserve">Link:  </w:t>
      </w:r>
      <w:hyperlink r:id="rId30" w:history="1">
        <w:r w:rsidRPr="00E9237E">
          <w:rPr>
            <w:rStyle w:val="Hyperlink"/>
            <w:rFonts w:cstheme="minorHAnsi"/>
          </w:rPr>
          <w:t>https://registrar.unt.edu/registration/fall-academic-calendar.html</w:t>
        </w:r>
      </w:hyperlink>
    </w:p>
    <w:p w14:paraId="04A6E455" w14:textId="77777777" w:rsidR="00E9237E" w:rsidRPr="00E9237E" w:rsidRDefault="00E9237E" w:rsidP="00E9237E">
      <w:pPr>
        <w:rPr>
          <w:rFonts w:cstheme="minorHAnsi"/>
          <w:b/>
          <w:bCs/>
        </w:rPr>
      </w:pPr>
      <w:r w:rsidRPr="00E9237E">
        <w:rPr>
          <w:rFonts w:cstheme="minorHAnsi"/>
          <w:b/>
          <w:bCs/>
        </w:rPr>
        <w:t>Final Exam Schedule, Fall 2025</w:t>
      </w:r>
    </w:p>
    <w:p w14:paraId="32D3CE8D" w14:textId="664BBDBA" w:rsidR="00E9237E" w:rsidRPr="00E9237E" w:rsidRDefault="00E9237E" w:rsidP="00E9237E">
      <w:pPr>
        <w:rPr>
          <w:rFonts w:cstheme="minorHAnsi"/>
        </w:rPr>
      </w:pPr>
      <w:r w:rsidRPr="00E9237E">
        <w:rPr>
          <w:rFonts w:cstheme="minorHAnsi"/>
        </w:rPr>
        <w:t>See above</w:t>
      </w:r>
    </w:p>
    <w:p w14:paraId="7A069040" w14:textId="145E406E" w:rsidR="00E9237E" w:rsidRPr="00E9237E" w:rsidRDefault="00E9237E" w:rsidP="00E9237E">
      <w:pPr>
        <w:rPr>
          <w:rFonts w:cstheme="minorHAnsi"/>
        </w:rPr>
      </w:pPr>
      <w:r w:rsidRPr="00E9237E">
        <w:rPr>
          <w:rFonts w:cstheme="minorHAnsi"/>
          <w:b/>
          <w:bCs/>
        </w:rPr>
        <w:t>Financial Aid and Satisfactory Academic Progress</w:t>
      </w:r>
    </w:p>
    <w:p w14:paraId="68D8DE63" w14:textId="77777777" w:rsidR="00E9237E" w:rsidRPr="00E9237E" w:rsidRDefault="00E9237E" w:rsidP="00E9237E">
      <w:pPr>
        <w:rPr>
          <w:rFonts w:cstheme="minorHAnsi"/>
        </w:rPr>
      </w:pPr>
      <w:r w:rsidRPr="00E9237E">
        <w:rPr>
          <w:rFonts w:cstheme="minorHAnsi"/>
          <w:u w:val="single"/>
        </w:rPr>
        <w:t>Undergraduates</w:t>
      </w:r>
    </w:p>
    <w:p w14:paraId="22BC365A" w14:textId="7EDA6CA9" w:rsidR="00E9237E" w:rsidRPr="00E9237E" w:rsidRDefault="00E9237E" w:rsidP="00E9237E">
      <w:pPr>
        <w:rPr>
          <w:rFonts w:cstheme="minorHAnsi"/>
        </w:rPr>
      </w:pPr>
      <w:r w:rsidRPr="00E9237E">
        <w:rPr>
          <w:rFonts w:cstheme="minorHAnsi"/>
        </w:rPr>
        <w:t>A student must maintain Satisfactory Academic Progress (SAP) to continue to receive financial aid.  Students must maintain a minimum 2.0 cumulative GPA in addition to successfully completing a required number of credit hours based on total hours registered.   Students cannot exceed attempted credit hours above 150% of their required degree plan.  If a student does not maintain the required standards, the student may lose their financial aid eligibility.</w:t>
      </w:r>
    </w:p>
    <w:p w14:paraId="5CD3A334" w14:textId="1C879226" w:rsidR="00E9237E" w:rsidRPr="00E9237E" w:rsidRDefault="00E9237E" w:rsidP="00E9237E">
      <w:pPr>
        <w:rPr>
          <w:rFonts w:cstheme="minorHAnsi"/>
        </w:rPr>
      </w:pPr>
      <w:r w:rsidRPr="00E9237E">
        <w:rPr>
          <w:rFonts w:cstheme="minorHAnsi"/>
        </w:rPr>
        <w:lastRenderedPageBreak/>
        <w:t>Students holding music scholarships must maintain a minimum 2.5 overall cumulative GPA and 3.0 cumulative GPA in music courses.</w:t>
      </w:r>
    </w:p>
    <w:p w14:paraId="3E28E95E" w14:textId="77777777" w:rsidR="00E9237E" w:rsidRPr="00E9237E" w:rsidRDefault="00E9237E" w:rsidP="00E9237E">
      <w:pPr>
        <w:rPr>
          <w:rFonts w:cstheme="minorHAnsi"/>
        </w:rPr>
      </w:pPr>
      <w:r w:rsidRPr="00E9237E">
        <w:rPr>
          <w:rFonts w:cstheme="minorHAnsi"/>
        </w:rPr>
        <w:t>If at any point you consider dropping this or any other course, please be advised that the decision to do so may have the potential to affect your current and future financial aid eligibility. It is recommended that you to schedule a meeting with an academic advisor in your college or visit the Student Financial Aid and Scholarships office to discuss dropping a course before doing so.</w:t>
      </w:r>
    </w:p>
    <w:p w14:paraId="428D8F11" w14:textId="77777777" w:rsidR="00E9237E" w:rsidRPr="00E9237E" w:rsidRDefault="00E9237E" w:rsidP="00E9237E">
      <w:pPr>
        <w:rPr>
          <w:rFonts w:cstheme="minorHAnsi"/>
        </w:rPr>
      </w:pPr>
      <w:r w:rsidRPr="00E9237E">
        <w:rPr>
          <w:rFonts w:cstheme="minorHAnsi"/>
        </w:rPr>
        <w:t xml:space="preserve">See:  </w:t>
      </w:r>
      <w:hyperlink r:id="rId31" w:history="1">
        <w:r w:rsidRPr="00E9237E">
          <w:rPr>
            <w:rStyle w:val="Hyperlink"/>
            <w:rFonts w:cstheme="minorHAnsi"/>
          </w:rPr>
          <w:t>Financial Aid</w:t>
        </w:r>
      </w:hyperlink>
    </w:p>
    <w:p w14:paraId="3005A328" w14:textId="10186EC5" w:rsidR="00E9237E" w:rsidRPr="00E9237E" w:rsidRDefault="00E9237E" w:rsidP="00E9237E">
      <w:pPr>
        <w:rPr>
          <w:rFonts w:cstheme="minorHAnsi"/>
        </w:rPr>
      </w:pPr>
      <w:r w:rsidRPr="00E9237E">
        <w:rPr>
          <w:rFonts w:cstheme="minorHAnsi"/>
        </w:rPr>
        <w:t xml:space="preserve">LINK:   </w:t>
      </w:r>
      <w:hyperlink r:id="rId32" w:history="1">
        <w:r w:rsidRPr="00E9237E">
          <w:rPr>
            <w:rStyle w:val="Hyperlink"/>
            <w:rFonts w:cstheme="minorHAnsi"/>
          </w:rPr>
          <w:t>http://financialaid.unt.edu/sap</w:t>
        </w:r>
      </w:hyperlink>
    </w:p>
    <w:p w14:paraId="63510C85" w14:textId="77777777" w:rsidR="00E9237E" w:rsidRPr="00E9237E" w:rsidRDefault="00E9237E" w:rsidP="00E9237E">
      <w:pPr>
        <w:rPr>
          <w:rFonts w:cstheme="minorHAnsi"/>
        </w:rPr>
      </w:pPr>
      <w:r w:rsidRPr="00E9237E">
        <w:rPr>
          <w:rFonts w:cstheme="minorHAnsi"/>
          <w:u w:val="single"/>
        </w:rPr>
        <w:t>Graduates</w:t>
      </w:r>
    </w:p>
    <w:p w14:paraId="1D40099F" w14:textId="02BA7465" w:rsidR="00E9237E" w:rsidRPr="00E9237E" w:rsidRDefault="00E9237E" w:rsidP="00E9237E">
      <w:pPr>
        <w:rPr>
          <w:rFonts w:cstheme="minorHAnsi"/>
        </w:rPr>
      </w:pPr>
      <w:r w:rsidRPr="00E9237E">
        <w:rPr>
          <w:rFonts w:cstheme="minorHAnsi"/>
        </w:rPr>
        <w:t xml:space="preserve">A student must maintain Satisfactory Academic Progress (SAP) to continue to receive financial aid. Students must maintain a minimum 3.0 cumulative GPA in addition to successfully completing a required number of credit hours based on total registered hours per term. Music scholarships require a 3.5 cumulative GPA.  Students cannot exceed maximum timeframes established based on the published length of the graduate program.  If a student does not maintain the required standards, the student may lose their financial aid eligibility.   </w:t>
      </w:r>
    </w:p>
    <w:p w14:paraId="3CBDD8C0" w14:textId="77777777" w:rsidR="00E9237E" w:rsidRPr="00E9237E" w:rsidRDefault="00E9237E" w:rsidP="00E9237E">
      <w:pPr>
        <w:rPr>
          <w:rFonts w:cstheme="minorHAnsi"/>
        </w:rPr>
      </w:pPr>
      <w:r w:rsidRPr="00E9237E">
        <w:rPr>
          <w:rFonts w:cstheme="minorHAnsi"/>
        </w:rPr>
        <w:t>If at any point you consider dropping this or any other course, please be advised that the decision to do so may have the potential to affect your current and future financial aid eligibility. It is recommended you schedule a meeting with an academic advisor in your college, an advisor in UNT-International or visit the Student Financial Aid and Scholarships office to discuss dropping a course.</w:t>
      </w:r>
    </w:p>
    <w:p w14:paraId="5A311C3C" w14:textId="77777777" w:rsidR="00E9237E" w:rsidRPr="00E9237E" w:rsidRDefault="00E9237E" w:rsidP="00E9237E">
      <w:pPr>
        <w:rPr>
          <w:rFonts w:cstheme="minorHAnsi"/>
        </w:rPr>
      </w:pPr>
      <w:r w:rsidRPr="00E9237E">
        <w:rPr>
          <w:rFonts w:cstheme="minorHAnsi"/>
        </w:rPr>
        <w:t xml:space="preserve">See:  </w:t>
      </w:r>
      <w:hyperlink r:id="rId33" w:history="1">
        <w:r w:rsidRPr="00E9237E">
          <w:rPr>
            <w:rStyle w:val="Hyperlink"/>
            <w:rFonts w:cstheme="minorHAnsi"/>
          </w:rPr>
          <w:t>Financial Aid</w:t>
        </w:r>
      </w:hyperlink>
    </w:p>
    <w:p w14:paraId="268132A8" w14:textId="6E6D501B" w:rsidR="00E9237E" w:rsidRPr="00E9237E" w:rsidRDefault="00E9237E" w:rsidP="00E9237E">
      <w:pPr>
        <w:rPr>
          <w:rFonts w:cstheme="minorHAnsi"/>
        </w:rPr>
      </w:pPr>
      <w:r w:rsidRPr="00E9237E">
        <w:rPr>
          <w:rFonts w:cstheme="minorHAnsi"/>
        </w:rPr>
        <w:t xml:space="preserve">LINK:   </w:t>
      </w:r>
      <w:hyperlink r:id="rId34" w:history="1">
        <w:r w:rsidRPr="00E9237E">
          <w:rPr>
            <w:rStyle w:val="Hyperlink"/>
            <w:rFonts w:cstheme="minorHAnsi"/>
          </w:rPr>
          <w:t>http://financialaid.unt.edu/sap</w:t>
        </w:r>
      </w:hyperlink>
    </w:p>
    <w:p w14:paraId="4581161F" w14:textId="77777777" w:rsidR="00E9237E" w:rsidRPr="00E9237E" w:rsidRDefault="00E9237E" w:rsidP="00E9237E">
      <w:pPr>
        <w:rPr>
          <w:rFonts w:cstheme="minorHAnsi"/>
        </w:rPr>
      </w:pPr>
      <w:r w:rsidRPr="00E9237E">
        <w:rPr>
          <w:rFonts w:cstheme="minorHAnsi"/>
          <w:b/>
          <w:bCs/>
        </w:rPr>
        <w:t>RETENTION OF STUDENT RECORDS </w:t>
      </w:r>
    </w:p>
    <w:p w14:paraId="043A7ADB" w14:textId="77777777" w:rsidR="00E9237E" w:rsidRPr="00E9237E" w:rsidRDefault="00E9237E" w:rsidP="00E9237E">
      <w:pPr>
        <w:rPr>
          <w:rFonts w:cstheme="minorHAnsi"/>
        </w:rPr>
      </w:pPr>
      <w:r w:rsidRPr="00E9237E">
        <w:rPr>
          <w:rFonts w:cstheme="minorHAnsi"/>
        </w:rPr>
        <w:t>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Canvas online system, including grading information and comments, is also stored in a safe electronic environment for one year. You have a right to view your individual record; however, information about your records will not be divulged to other individuals without the proper written consent. You are encouraged to review the Public Information Policy and the Family Educational Rights and Privacy Act (FERPA) laws and the university’s policy in accordance with those mandates.</w:t>
      </w:r>
    </w:p>
    <w:p w14:paraId="5287E3FF" w14:textId="77777777" w:rsidR="00E9237E" w:rsidRPr="00E9237E" w:rsidRDefault="00E9237E" w:rsidP="00E9237E">
      <w:pPr>
        <w:rPr>
          <w:rFonts w:cstheme="minorHAnsi"/>
        </w:rPr>
      </w:pPr>
      <w:r w:rsidRPr="00E9237E">
        <w:rPr>
          <w:rFonts w:cstheme="minorHAnsi"/>
        </w:rPr>
        <w:t xml:space="preserve">See:  </w:t>
      </w:r>
      <w:hyperlink r:id="rId35" w:history="1">
        <w:r w:rsidRPr="00E9237E">
          <w:rPr>
            <w:rStyle w:val="Hyperlink"/>
            <w:rFonts w:cstheme="minorHAnsi"/>
          </w:rPr>
          <w:t>FERPA</w:t>
        </w:r>
      </w:hyperlink>
    </w:p>
    <w:p w14:paraId="0E8A9707" w14:textId="6B6074CA" w:rsidR="00E9237E" w:rsidRPr="00E9237E" w:rsidRDefault="00E9237E" w:rsidP="00E9237E">
      <w:pPr>
        <w:rPr>
          <w:rFonts w:cstheme="minorHAnsi"/>
        </w:rPr>
      </w:pPr>
      <w:r w:rsidRPr="00E9237E">
        <w:rPr>
          <w:rFonts w:cstheme="minorHAnsi"/>
        </w:rPr>
        <w:t>Link: </w:t>
      </w:r>
      <w:hyperlink r:id="rId36" w:history="1">
        <w:r w:rsidRPr="00E9237E">
          <w:rPr>
            <w:rStyle w:val="Hyperlink"/>
            <w:rFonts w:cstheme="minorHAnsi"/>
          </w:rPr>
          <w:t>http://ferpa.unt.edu/</w:t>
        </w:r>
      </w:hyperlink>
    </w:p>
    <w:p w14:paraId="75D0A9DA" w14:textId="77777777" w:rsidR="00E9237E" w:rsidRPr="00E9237E" w:rsidRDefault="00E9237E" w:rsidP="00E9237E">
      <w:pPr>
        <w:rPr>
          <w:rFonts w:cstheme="minorHAnsi"/>
          <w:b/>
          <w:bCs/>
          <w:color w:val="000000" w:themeColor="text1"/>
        </w:rPr>
      </w:pPr>
      <w:r w:rsidRPr="00E9237E">
        <w:rPr>
          <w:rFonts w:cstheme="minorHAnsi"/>
          <w:b/>
          <w:bCs/>
          <w:color w:val="000000" w:themeColor="text1"/>
        </w:rPr>
        <w:t>COUNSELING AND TESTING</w:t>
      </w:r>
    </w:p>
    <w:p w14:paraId="611106E1" w14:textId="77777777" w:rsidR="00E9237E" w:rsidRPr="00E9237E" w:rsidRDefault="00E9237E" w:rsidP="00E9237E">
      <w:pPr>
        <w:rPr>
          <w:rFonts w:cstheme="minorHAnsi"/>
          <w:bCs/>
          <w:color w:val="000000" w:themeColor="text1"/>
        </w:rPr>
      </w:pPr>
      <w:r w:rsidRPr="00E9237E">
        <w:rPr>
          <w:rFonts w:cstheme="minorHAnsi"/>
          <w:bCs/>
          <w:color w:val="000000" w:themeColor="text1"/>
        </w:rPr>
        <w:t xml:space="preserve">UNT’s Center for Counseling and Testing has an available counselor for students in need.  Please visit the Center’s website for further information: </w:t>
      </w:r>
    </w:p>
    <w:p w14:paraId="6541DB26" w14:textId="77777777" w:rsidR="00E9237E" w:rsidRPr="00E9237E" w:rsidRDefault="00E9237E" w:rsidP="00E9237E">
      <w:pPr>
        <w:rPr>
          <w:rFonts w:cstheme="minorHAnsi"/>
          <w:bCs/>
          <w:color w:val="000000" w:themeColor="text1"/>
        </w:rPr>
      </w:pPr>
      <w:r w:rsidRPr="00E9237E">
        <w:rPr>
          <w:rFonts w:cstheme="minorHAnsi"/>
          <w:bCs/>
          <w:color w:val="000000" w:themeColor="text1"/>
        </w:rPr>
        <w:t xml:space="preserve">See: </w:t>
      </w:r>
      <w:hyperlink r:id="rId37" w:history="1">
        <w:r w:rsidRPr="00E9237E">
          <w:rPr>
            <w:rStyle w:val="Hyperlink"/>
            <w:rFonts w:cstheme="minorHAnsi"/>
            <w:bCs/>
            <w:color w:val="000000" w:themeColor="text1"/>
          </w:rPr>
          <w:t>Counseling and Testing</w:t>
        </w:r>
      </w:hyperlink>
    </w:p>
    <w:p w14:paraId="398873D7" w14:textId="461008C7" w:rsidR="00E9237E" w:rsidRPr="00E9237E" w:rsidRDefault="00E9237E" w:rsidP="00E9237E">
      <w:pPr>
        <w:rPr>
          <w:rFonts w:cstheme="minorHAnsi"/>
          <w:bCs/>
          <w:color w:val="000000" w:themeColor="text1"/>
        </w:rPr>
      </w:pPr>
      <w:r w:rsidRPr="00E9237E">
        <w:rPr>
          <w:rFonts w:cstheme="minorHAnsi"/>
          <w:color w:val="000000" w:themeColor="text1"/>
        </w:rPr>
        <w:t xml:space="preserve">Link:  </w:t>
      </w:r>
      <w:hyperlink r:id="rId38" w:history="1">
        <w:r w:rsidRPr="00E9237E">
          <w:rPr>
            <w:rStyle w:val="Hyperlink"/>
            <w:rFonts w:cstheme="minorHAnsi"/>
            <w:bCs/>
            <w:color w:val="000000" w:themeColor="text1"/>
          </w:rPr>
          <w:t>http://studentaffairs.unt.edu/counseling-and-testing-services</w:t>
        </w:r>
      </w:hyperlink>
      <w:r w:rsidRPr="00E9237E">
        <w:rPr>
          <w:rFonts w:cstheme="minorHAnsi"/>
          <w:bCs/>
          <w:color w:val="000000" w:themeColor="text1"/>
        </w:rPr>
        <w:t xml:space="preserve">.  </w:t>
      </w:r>
    </w:p>
    <w:p w14:paraId="42D0E41C" w14:textId="77777777" w:rsidR="00E9237E" w:rsidRPr="00E9237E" w:rsidRDefault="00E9237E" w:rsidP="00E9237E">
      <w:pPr>
        <w:rPr>
          <w:rFonts w:cstheme="minorHAnsi"/>
          <w:bCs/>
        </w:rPr>
      </w:pPr>
      <w:r w:rsidRPr="00E9237E">
        <w:rPr>
          <w:rFonts w:cstheme="minorHAnsi"/>
          <w:bCs/>
        </w:rPr>
        <w:lastRenderedPageBreak/>
        <w:t xml:space="preserve">For more information on mental health resources, please visit:  </w:t>
      </w:r>
    </w:p>
    <w:p w14:paraId="62CBDA51" w14:textId="77777777" w:rsidR="00E9237E" w:rsidRPr="00E9237E" w:rsidRDefault="00E9237E" w:rsidP="00E9237E">
      <w:pPr>
        <w:rPr>
          <w:rFonts w:cstheme="minorHAnsi"/>
          <w:bCs/>
        </w:rPr>
      </w:pPr>
      <w:r w:rsidRPr="00E9237E">
        <w:rPr>
          <w:rFonts w:cstheme="minorHAnsi"/>
          <w:bCs/>
        </w:rPr>
        <w:t xml:space="preserve">See: </w:t>
      </w:r>
      <w:hyperlink r:id="rId39" w:history="1">
        <w:r w:rsidRPr="00E9237E">
          <w:rPr>
            <w:rStyle w:val="Hyperlink"/>
            <w:rFonts w:cstheme="minorHAnsi"/>
            <w:bCs/>
          </w:rPr>
          <w:t xml:space="preserve"> Mental Health Resources</w:t>
        </w:r>
      </w:hyperlink>
    </w:p>
    <w:p w14:paraId="609F368A" w14:textId="1E6387E1" w:rsidR="00E9237E" w:rsidRPr="00E9237E" w:rsidRDefault="00E9237E" w:rsidP="00E9237E">
      <w:pPr>
        <w:rPr>
          <w:rFonts w:cstheme="minorHAnsi"/>
          <w:bCs/>
        </w:rPr>
      </w:pPr>
      <w:r w:rsidRPr="00E9237E">
        <w:rPr>
          <w:rFonts w:cstheme="minorHAnsi"/>
          <w:bCs/>
        </w:rPr>
        <w:t xml:space="preserve">Link:  </w:t>
      </w:r>
      <w:hyperlink r:id="rId40" w:history="1">
        <w:r w:rsidRPr="00E9237E">
          <w:rPr>
            <w:rStyle w:val="Hyperlink"/>
            <w:rFonts w:cstheme="minorHAnsi"/>
          </w:rPr>
          <w:t>https://disparities.unt.edu/mental-health-resources</w:t>
        </w:r>
      </w:hyperlink>
      <w:r w:rsidRPr="00E9237E">
        <w:rPr>
          <w:rFonts w:cstheme="minorHAnsi"/>
        </w:rPr>
        <w:t xml:space="preserve"> </w:t>
      </w:r>
    </w:p>
    <w:p w14:paraId="56FC243F" w14:textId="77777777" w:rsidR="00E9237E" w:rsidRPr="00E9237E" w:rsidRDefault="00E9237E" w:rsidP="00E9237E">
      <w:pPr>
        <w:rPr>
          <w:rFonts w:cstheme="minorHAnsi"/>
          <w:b/>
          <w:bCs/>
        </w:rPr>
      </w:pPr>
      <w:r w:rsidRPr="00E9237E">
        <w:rPr>
          <w:rFonts w:cstheme="minorHAnsi"/>
          <w:b/>
          <w:bCs/>
        </w:rPr>
        <w:t>ADD/DROP POLICY</w:t>
      </w:r>
    </w:p>
    <w:p w14:paraId="134AAEE5" w14:textId="702D9C13" w:rsidR="00E9237E" w:rsidRPr="00E9237E" w:rsidRDefault="00E9237E" w:rsidP="00E9237E">
      <w:pPr>
        <w:rPr>
          <w:rFonts w:cstheme="minorHAnsi"/>
          <w:bCs/>
        </w:rPr>
      </w:pPr>
      <w:r w:rsidRPr="00E9237E">
        <w:rPr>
          <w:rFonts w:cstheme="minorHAnsi"/>
          <w:bCs/>
        </w:rPr>
        <w:t xml:space="preserve">Please be reminded that dropping classes or failing to complete and pass registered hours may make you ineligible for financial aid.  In addition, if you drop below half-time enrollment you may be required to begin paying back your student loans.  </w:t>
      </w:r>
      <w:r w:rsidRPr="00E9237E">
        <w:rPr>
          <w:rFonts w:cstheme="minorHAnsi"/>
          <w:bCs/>
          <w:color w:val="000000" w:themeColor="text1"/>
        </w:rPr>
        <w:t xml:space="preserve">See Academic Calendar (listed above) for additional add/drop </w:t>
      </w:r>
      <w:r w:rsidRPr="00E9237E">
        <w:rPr>
          <w:rFonts w:cstheme="minorHAnsi"/>
          <w:bCs/>
        </w:rPr>
        <w:t xml:space="preserve">Information.  </w:t>
      </w:r>
    </w:p>
    <w:p w14:paraId="12A32480" w14:textId="43DA07A1" w:rsidR="00E9237E" w:rsidRPr="00E9237E" w:rsidRDefault="00E9237E" w:rsidP="00E9237E">
      <w:pPr>
        <w:rPr>
          <w:rFonts w:cstheme="minorHAnsi"/>
        </w:rPr>
      </w:pPr>
      <w:r w:rsidRPr="00E9237E">
        <w:rPr>
          <w:rFonts w:cstheme="minorHAnsi"/>
          <w:bCs/>
        </w:rPr>
        <w:t xml:space="preserve">Drop Information:  </w:t>
      </w:r>
      <w:hyperlink r:id="rId41" w:history="1">
        <w:r w:rsidRPr="00E9237E">
          <w:rPr>
            <w:rStyle w:val="Hyperlink"/>
            <w:rFonts w:cstheme="minorHAnsi"/>
          </w:rPr>
          <w:t>https://registrar.unt.edu/registration/fall-academic-calendar.html</w:t>
        </w:r>
      </w:hyperlink>
    </w:p>
    <w:p w14:paraId="17BBF5AE" w14:textId="77777777" w:rsidR="00E9237E" w:rsidRPr="00E9237E" w:rsidRDefault="00E9237E" w:rsidP="00E9237E">
      <w:pPr>
        <w:rPr>
          <w:rFonts w:cstheme="minorHAnsi"/>
          <w:b/>
          <w:bCs/>
        </w:rPr>
      </w:pPr>
      <w:r w:rsidRPr="00E9237E">
        <w:rPr>
          <w:rFonts w:cstheme="minorHAnsi"/>
          <w:b/>
          <w:bCs/>
        </w:rPr>
        <w:t>STUDENT RESOURCES</w:t>
      </w:r>
    </w:p>
    <w:p w14:paraId="20CCCA03" w14:textId="77777777" w:rsidR="00E9237E" w:rsidRPr="00E9237E" w:rsidRDefault="00E9237E" w:rsidP="00E9237E">
      <w:pPr>
        <w:rPr>
          <w:rFonts w:cstheme="minorHAnsi"/>
        </w:rPr>
      </w:pPr>
      <w:r w:rsidRPr="00E9237E">
        <w:rPr>
          <w:rFonts w:cstheme="minorHAnsi"/>
        </w:rPr>
        <w:t>The University of North Texas has many resources available to students.  For a complete list, go to:</w:t>
      </w:r>
    </w:p>
    <w:p w14:paraId="6B6E9899" w14:textId="77777777" w:rsidR="00E9237E" w:rsidRPr="00E9237E" w:rsidRDefault="00E9237E" w:rsidP="00E9237E">
      <w:pPr>
        <w:rPr>
          <w:rFonts w:cstheme="minorHAnsi"/>
        </w:rPr>
      </w:pPr>
      <w:r w:rsidRPr="00E9237E">
        <w:rPr>
          <w:rFonts w:cstheme="minorHAnsi"/>
        </w:rPr>
        <w:t xml:space="preserve">See:  </w:t>
      </w:r>
      <w:hyperlink r:id="rId42" w:history="1">
        <w:r w:rsidRPr="00E9237E">
          <w:rPr>
            <w:rStyle w:val="Hyperlink"/>
            <w:rFonts w:cstheme="minorHAnsi"/>
          </w:rPr>
          <w:t>Student Resources</w:t>
        </w:r>
      </w:hyperlink>
    </w:p>
    <w:p w14:paraId="327C5853" w14:textId="0DDBC9D1" w:rsidR="00E9237E" w:rsidRPr="00E9237E" w:rsidRDefault="00E9237E" w:rsidP="00E9237E">
      <w:pPr>
        <w:rPr>
          <w:rFonts w:cstheme="minorHAnsi"/>
        </w:rPr>
      </w:pPr>
      <w:r w:rsidRPr="00E9237E">
        <w:rPr>
          <w:rFonts w:cstheme="minorHAnsi"/>
        </w:rPr>
        <w:t xml:space="preserve">Link:   </w:t>
      </w:r>
      <w:hyperlink r:id="rId43" w:history="1">
        <w:r w:rsidRPr="00E9237E">
          <w:rPr>
            <w:rStyle w:val="Hyperlink"/>
            <w:rFonts w:cstheme="minorHAnsi"/>
          </w:rPr>
          <w:t>https://success.unt.edu/aa-sa-resources</w:t>
        </w:r>
      </w:hyperlink>
    </w:p>
    <w:p w14:paraId="675539D2" w14:textId="77777777" w:rsidR="00E9237E" w:rsidRPr="00E9237E" w:rsidRDefault="00E9237E" w:rsidP="00E9237E">
      <w:pPr>
        <w:rPr>
          <w:rFonts w:cstheme="minorHAnsi"/>
          <w:b/>
          <w:bCs/>
        </w:rPr>
      </w:pPr>
      <w:r w:rsidRPr="00E9237E">
        <w:rPr>
          <w:rFonts w:cstheme="minorHAnsi"/>
          <w:b/>
          <w:bCs/>
        </w:rPr>
        <w:t>CARE TEAM</w:t>
      </w:r>
    </w:p>
    <w:p w14:paraId="4B982D0B" w14:textId="77777777" w:rsidR="00E9237E" w:rsidRPr="00E9237E" w:rsidRDefault="00E9237E" w:rsidP="00E9237E">
      <w:pPr>
        <w:rPr>
          <w:rFonts w:cstheme="minorHAnsi"/>
        </w:rPr>
      </w:pPr>
      <w:r w:rsidRPr="00E9237E">
        <w:rPr>
          <w:rFonts w:cstheme="minorHAnsi"/>
        </w:rPr>
        <w:t>The Care Team is a collaborative interdisciplinary committee of university officials that meets regularly to provide a response to student, staff, and faculty whose behavior could be harmful to themselves or others.</w:t>
      </w:r>
    </w:p>
    <w:p w14:paraId="2804CD39" w14:textId="77777777" w:rsidR="00E9237E" w:rsidRPr="00E9237E" w:rsidRDefault="00E9237E" w:rsidP="00E9237E">
      <w:pPr>
        <w:rPr>
          <w:rFonts w:cstheme="minorHAnsi"/>
        </w:rPr>
      </w:pPr>
      <w:r w:rsidRPr="00E9237E">
        <w:rPr>
          <w:rFonts w:cstheme="minorHAnsi"/>
        </w:rPr>
        <w:t xml:space="preserve">See:  </w:t>
      </w:r>
      <w:hyperlink r:id="rId44" w:history="1">
        <w:r w:rsidRPr="00E9237E">
          <w:rPr>
            <w:rStyle w:val="Hyperlink"/>
            <w:rFonts w:cstheme="minorHAnsi"/>
          </w:rPr>
          <w:t>Care Team</w:t>
        </w:r>
      </w:hyperlink>
    </w:p>
    <w:p w14:paraId="5B41CF75" w14:textId="77777777" w:rsidR="00E9237E" w:rsidRPr="00E9237E" w:rsidRDefault="00E9237E" w:rsidP="00E9237E">
      <w:pPr>
        <w:rPr>
          <w:rFonts w:cstheme="minorHAnsi"/>
        </w:rPr>
      </w:pPr>
      <w:r w:rsidRPr="00E9237E">
        <w:rPr>
          <w:rFonts w:cstheme="minorHAnsi"/>
        </w:rPr>
        <w:t xml:space="preserve">Link:  </w:t>
      </w:r>
      <w:hyperlink r:id="rId45" w:history="1">
        <w:r w:rsidRPr="00E9237E">
          <w:rPr>
            <w:rStyle w:val="Hyperlink"/>
            <w:rFonts w:cstheme="minorHAnsi"/>
          </w:rPr>
          <w:t>https://studentaffairs.unt.edu/care-team</w:t>
        </w:r>
      </w:hyperlink>
    </w:p>
    <w:p w14:paraId="06C0ADD9" w14:textId="77777777" w:rsidR="00E9237E" w:rsidRPr="00E9237E" w:rsidRDefault="00E9237E" w:rsidP="00E9237E">
      <w:pPr>
        <w:rPr>
          <w:rFonts w:cstheme="minorHAnsi"/>
        </w:rPr>
      </w:pPr>
    </w:p>
    <w:p w14:paraId="014165AB" w14:textId="5EB710F7" w:rsidR="3AA67D06" w:rsidRPr="00E9237E" w:rsidRDefault="3AA67D06" w:rsidP="00E9237E">
      <w:pPr>
        <w:pStyle w:val="Heading2"/>
        <w:rPr>
          <w:rFonts w:cstheme="minorHAnsi"/>
        </w:rPr>
      </w:pPr>
    </w:p>
    <w:sectPr w:rsidR="3AA67D06" w:rsidRPr="00E9237E" w:rsidSect="006D5C21">
      <w:headerReference w:type="default" r:id="rId46"/>
      <w:footerReference w:type="even" r:id="rId47"/>
      <w:footerReference w:type="default" r:id="rId48"/>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38100" w14:textId="77777777" w:rsidR="000C0B1D" w:rsidRDefault="000C0B1D" w:rsidP="00F41A70">
      <w:pPr>
        <w:spacing w:after="0" w:line="240" w:lineRule="auto"/>
      </w:pPr>
      <w:r>
        <w:separator/>
      </w:r>
    </w:p>
  </w:endnote>
  <w:endnote w:type="continuationSeparator" w:id="0">
    <w:p w14:paraId="3B2D3880" w14:textId="77777777" w:rsidR="000C0B1D" w:rsidRDefault="000C0B1D" w:rsidP="00F41A70">
      <w:pPr>
        <w:spacing w:after="0" w:line="240" w:lineRule="auto"/>
      </w:pPr>
      <w:r>
        <w:continuationSeparator/>
      </w:r>
    </w:p>
  </w:endnote>
  <w:endnote w:type="continuationNotice" w:id="1">
    <w:p w14:paraId="5891D218" w14:textId="77777777" w:rsidR="000C0B1D" w:rsidRDefault="000C0B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189B0" w14:textId="51330A13" w:rsidR="005F6850" w:rsidRDefault="005F6850" w:rsidP="00FA2A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2AA7A8C0" w14:textId="77777777" w:rsidR="005F6850" w:rsidRDefault="005F6850" w:rsidP="005F685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30481"/>
      <w:docPartObj>
        <w:docPartGallery w:val="Page Numbers (Bottom of Page)"/>
        <w:docPartUnique/>
      </w:docPartObj>
    </w:sdtPr>
    <w:sdtContent>
      <w:p w14:paraId="2662891F" w14:textId="78B3B6D2" w:rsidR="005F6850" w:rsidRDefault="005F6850" w:rsidP="00FA2A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sdt>
    <w:sdtPr>
      <w:id w:val="-1884244940"/>
      <w:docPartObj>
        <w:docPartGallery w:val="Page Numbers (Bottom of Page)"/>
        <w:docPartUnique/>
      </w:docPartObj>
    </w:sdtPr>
    <w:sdtEndPr>
      <w:rPr>
        <w:noProof/>
      </w:rPr>
    </w:sdtEndPr>
    <w:sdtContent>
      <w:p w14:paraId="11917269" w14:textId="3A830855" w:rsidR="00F41A70" w:rsidRDefault="00207446" w:rsidP="005F6850">
        <w:pPr>
          <w:pStyle w:val="Footer"/>
          <w:ind w:right="360"/>
          <w:jc w:val="right"/>
        </w:pPr>
        <w:r>
          <w:t xml:space="preserve">MUJS 3400 </w:t>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4F462" w14:textId="77777777" w:rsidR="000C0B1D" w:rsidRDefault="000C0B1D" w:rsidP="00F41A70">
      <w:pPr>
        <w:spacing w:after="0" w:line="240" w:lineRule="auto"/>
      </w:pPr>
      <w:r>
        <w:separator/>
      </w:r>
    </w:p>
  </w:footnote>
  <w:footnote w:type="continuationSeparator" w:id="0">
    <w:p w14:paraId="6CDA476A" w14:textId="77777777" w:rsidR="000C0B1D" w:rsidRDefault="000C0B1D" w:rsidP="00F41A70">
      <w:pPr>
        <w:spacing w:after="0" w:line="240" w:lineRule="auto"/>
      </w:pPr>
      <w:r>
        <w:continuationSeparator/>
      </w:r>
    </w:p>
  </w:footnote>
  <w:footnote w:type="continuationNotice" w:id="1">
    <w:p w14:paraId="506745D5" w14:textId="77777777" w:rsidR="000C0B1D" w:rsidRDefault="000C0B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167209C" w14:paraId="30BA9C9C" w14:textId="77777777" w:rsidTr="5167209C">
      <w:tc>
        <w:tcPr>
          <w:tcW w:w="3120" w:type="dxa"/>
        </w:tcPr>
        <w:p w14:paraId="68068972" w14:textId="6292B574" w:rsidR="5167209C" w:rsidRDefault="5167209C" w:rsidP="5167209C">
          <w:pPr>
            <w:pStyle w:val="Header"/>
            <w:ind w:left="-115"/>
          </w:pPr>
        </w:p>
      </w:tc>
      <w:tc>
        <w:tcPr>
          <w:tcW w:w="3120" w:type="dxa"/>
        </w:tcPr>
        <w:p w14:paraId="164B2DA3" w14:textId="67EBA5A8" w:rsidR="5167209C" w:rsidRDefault="5167209C" w:rsidP="5167209C">
          <w:pPr>
            <w:pStyle w:val="Header"/>
            <w:jc w:val="center"/>
          </w:pPr>
        </w:p>
      </w:tc>
      <w:tc>
        <w:tcPr>
          <w:tcW w:w="3120" w:type="dxa"/>
        </w:tcPr>
        <w:p w14:paraId="55F84C99" w14:textId="5D6ED92A" w:rsidR="5167209C" w:rsidRDefault="5167209C" w:rsidP="5167209C">
          <w:pPr>
            <w:pStyle w:val="Header"/>
            <w:ind w:right="-115"/>
            <w:jc w:val="right"/>
          </w:pPr>
        </w:p>
      </w:tc>
    </w:tr>
  </w:tbl>
  <w:p w14:paraId="04566C97" w14:textId="729DD8CA" w:rsidR="5167209C" w:rsidRDefault="5167209C" w:rsidP="516720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5076B"/>
    <w:multiLevelType w:val="hybridMultilevel"/>
    <w:tmpl w:val="682E3B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3C4CF5"/>
    <w:multiLevelType w:val="hybridMultilevel"/>
    <w:tmpl w:val="4DBEC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9C3718F"/>
    <w:multiLevelType w:val="hybridMultilevel"/>
    <w:tmpl w:val="B1046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16E1D"/>
    <w:multiLevelType w:val="hybridMultilevel"/>
    <w:tmpl w:val="28F46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1"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A1009C"/>
    <w:multiLevelType w:val="hybridMultilevel"/>
    <w:tmpl w:val="17CC6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992969"/>
    <w:multiLevelType w:val="hybridMultilevel"/>
    <w:tmpl w:val="BC5CB04A"/>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8D2B3C"/>
    <w:multiLevelType w:val="hybridMultilevel"/>
    <w:tmpl w:val="8FE85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AC01DB"/>
    <w:multiLevelType w:val="hybridMultilevel"/>
    <w:tmpl w:val="CCD81A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784B08"/>
    <w:multiLevelType w:val="hybridMultilevel"/>
    <w:tmpl w:val="4D6A6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6B16DE"/>
    <w:multiLevelType w:val="hybridMultilevel"/>
    <w:tmpl w:val="FA0C26A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3029069">
    <w:abstractNumId w:val="36"/>
  </w:num>
  <w:num w:numId="2" w16cid:durableId="944456606">
    <w:abstractNumId w:val="33"/>
  </w:num>
  <w:num w:numId="3" w16cid:durableId="902056987">
    <w:abstractNumId w:val="42"/>
  </w:num>
  <w:num w:numId="4" w16cid:durableId="1611014263">
    <w:abstractNumId w:val="0"/>
  </w:num>
  <w:num w:numId="5" w16cid:durableId="1584609686">
    <w:abstractNumId w:val="26"/>
  </w:num>
  <w:num w:numId="6" w16cid:durableId="1434130061">
    <w:abstractNumId w:val="21"/>
  </w:num>
  <w:num w:numId="7" w16cid:durableId="477068380">
    <w:abstractNumId w:val="19"/>
  </w:num>
  <w:num w:numId="8" w16cid:durableId="1588877294">
    <w:abstractNumId w:val="11"/>
  </w:num>
  <w:num w:numId="9" w16cid:durableId="815952870">
    <w:abstractNumId w:val="6"/>
  </w:num>
  <w:num w:numId="10" w16cid:durableId="839585275">
    <w:abstractNumId w:val="27"/>
  </w:num>
  <w:num w:numId="11" w16cid:durableId="880365970">
    <w:abstractNumId w:val="18"/>
  </w:num>
  <w:num w:numId="12" w16cid:durableId="1898320639">
    <w:abstractNumId w:val="41"/>
  </w:num>
  <w:num w:numId="13" w16cid:durableId="2002735128">
    <w:abstractNumId w:val="31"/>
  </w:num>
  <w:num w:numId="14" w16cid:durableId="1036658737">
    <w:abstractNumId w:val="3"/>
  </w:num>
  <w:num w:numId="15" w16cid:durableId="810371407">
    <w:abstractNumId w:val="2"/>
  </w:num>
  <w:num w:numId="16" w16cid:durableId="1286497251">
    <w:abstractNumId w:val="14"/>
  </w:num>
  <w:num w:numId="17" w16cid:durableId="1486431666">
    <w:abstractNumId w:val="32"/>
  </w:num>
  <w:num w:numId="18" w16cid:durableId="557591857">
    <w:abstractNumId w:val="39"/>
  </w:num>
  <w:num w:numId="19" w16cid:durableId="574096773">
    <w:abstractNumId w:val="10"/>
  </w:num>
  <w:num w:numId="20" w16cid:durableId="1755978052">
    <w:abstractNumId w:val="9"/>
  </w:num>
  <w:num w:numId="21" w16cid:durableId="1965041427">
    <w:abstractNumId w:val="17"/>
  </w:num>
  <w:num w:numId="22" w16cid:durableId="1075710268">
    <w:abstractNumId w:val="28"/>
  </w:num>
  <w:num w:numId="23" w16cid:durableId="1420252300">
    <w:abstractNumId w:val="15"/>
  </w:num>
  <w:num w:numId="24" w16cid:durableId="1445734497">
    <w:abstractNumId w:val="7"/>
  </w:num>
  <w:num w:numId="25" w16cid:durableId="737245413">
    <w:abstractNumId w:val="13"/>
  </w:num>
  <w:num w:numId="26" w16cid:durableId="1249343097">
    <w:abstractNumId w:val="35"/>
  </w:num>
  <w:num w:numId="27" w16cid:durableId="1887329134">
    <w:abstractNumId w:val="5"/>
  </w:num>
  <w:num w:numId="28" w16cid:durableId="2006129431">
    <w:abstractNumId w:val="34"/>
  </w:num>
  <w:num w:numId="29" w16cid:durableId="1524125899">
    <w:abstractNumId w:val="23"/>
  </w:num>
  <w:num w:numId="30" w16cid:durableId="921990867">
    <w:abstractNumId w:val="43"/>
  </w:num>
  <w:num w:numId="31" w16cid:durableId="1136682760">
    <w:abstractNumId w:val="20"/>
  </w:num>
  <w:num w:numId="32" w16cid:durableId="1610815369">
    <w:abstractNumId w:val="22"/>
  </w:num>
  <w:num w:numId="33" w16cid:durableId="1347713564">
    <w:abstractNumId w:val="46"/>
  </w:num>
  <w:num w:numId="34" w16cid:durableId="1764261140">
    <w:abstractNumId w:val="38"/>
  </w:num>
  <w:num w:numId="35" w16cid:durableId="242835252">
    <w:abstractNumId w:val="30"/>
  </w:num>
  <w:num w:numId="36" w16cid:durableId="1617063185">
    <w:abstractNumId w:val="25"/>
  </w:num>
  <w:num w:numId="37" w16cid:durableId="333458664">
    <w:abstractNumId w:val="16"/>
  </w:num>
  <w:num w:numId="38" w16cid:durableId="33504844">
    <w:abstractNumId w:val="44"/>
  </w:num>
  <w:num w:numId="39" w16cid:durableId="397869292">
    <w:abstractNumId w:val="45"/>
  </w:num>
  <w:num w:numId="40" w16cid:durableId="1992784217">
    <w:abstractNumId w:val="24"/>
  </w:num>
  <w:num w:numId="41" w16cid:durableId="951670873">
    <w:abstractNumId w:val="40"/>
  </w:num>
  <w:num w:numId="42" w16cid:durableId="1825777870">
    <w:abstractNumId w:val="8"/>
  </w:num>
  <w:num w:numId="43" w16cid:durableId="1818566196">
    <w:abstractNumId w:val="37"/>
  </w:num>
  <w:num w:numId="44" w16cid:durableId="1175265134">
    <w:abstractNumId w:val="12"/>
  </w:num>
  <w:num w:numId="45" w16cid:durableId="1093354751">
    <w:abstractNumId w:val="1"/>
  </w:num>
  <w:num w:numId="46" w16cid:durableId="977224148">
    <w:abstractNumId w:val="29"/>
  </w:num>
  <w:num w:numId="47" w16cid:durableId="475379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mwrAUAzW9pDiwAAAA="/>
  </w:docVars>
  <w:rsids>
    <w:rsidRoot w:val="00D40C61"/>
    <w:rsid w:val="0000399C"/>
    <w:rsid w:val="0000701D"/>
    <w:rsid w:val="00007141"/>
    <w:rsid w:val="00011A10"/>
    <w:rsid w:val="000138EE"/>
    <w:rsid w:val="00013B5C"/>
    <w:rsid w:val="00015667"/>
    <w:rsid w:val="00016F96"/>
    <w:rsid w:val="00021D52"/>
    <w:rsid w:val="00022777"/>
    <w:rsid w:val="00022C67"/>
    <w:rsid w:val="00027B2D"/>
    <w:rsid w:val="000314B7"/>
    <w:rsid w:val="00032917"/>
    <w:rsid w:val="000345A4"/>
    <w:rsid w:val="00035261"/>
    <w:rsid w:val="000444F3"/>
    <w:rsid w:val="0004503C"/>
    <w:rsid w:val="0004507D"/>
    <w:rsid w:val="00047C9A"/>
    <w:rsid w:val="00055F7F"/>
    <w:rsid w:val="00057A98"/>
    <w:rsid w:val="00062E1A"/>
    <w:rsid w:val="00073DD1"/>
    <w:rsid w:val="0007665C"/>
    <w:rsid w:val="00076D05"/>
    <w:rsid w:val="00087D57"/>
    <w:rsid w:val="0009053A"/>
    <w:rsid w:val="000921EB"/>
    <w:rsid w:val="000947B7"/>
    <w:rsid w:val="000959C8"/>
    <w:rsid w:val="000A169A"/>
    <w:rsid w:val="000A39FB"/>
    <w:rsid w:val="000A484F"/>
    <w:rsid w:val="000A5A0C"/>
    <w:rsid w:val="000A6A1D"/>
    <w:rsid w:val="000A6EDE"/>
    <w:rsid w:val="000B4192"/>
    <w:rsid w:val="000B55A4"/>
    <w:rsid w:val="000B626E"/>
    <w:rsid w:val="000C0B1D"/>
    <w:rsid w:val="000C14CA"/>
    <w:rsid w:val="000E0466"/>
    <w:rsid w:val="000E0576"/>
    <w:rsid w:val="000E2AA6"/>
    <w:rsid w:val="000F00C9"/>
    <w:rsid w:val="000F04A3"/>
    <w:rsid w:val="000F3B26"/>
    <w:rsid w:val="00102C33"/>
    <w:rsid w:val="0011716B"/>
    <w:rsid w:val="00122CBF"/>
    <w:rsid w:val="001239CE"/>
    <w:rsid w:val="00124D59"/>
    <w:rsid w:val="00125DBE"/>
    <w:rsid w:val="00125F93"/>
    <w:rsid w:val="00132A62"/>
    <w:rsid w:val="00136239"/>
    <w:rsid w:val="00136D83"/>
    <w:rsid w:val="00146C78"/>
    <w:rsid w:val="0014765A"/>
    <w:rsid w:val="0015069C"/>
    <w:rsid w:val="00151E58"/>
    <w:rsid w:val="00152353"/>
    <w:rsid w:val="0015286D"/>
    <w:rsid w:val="00154670"/>
    <w:rsid w:val="00155082"/>
    <w:rsid w:val="00157417"/>
    <w:rsid w:val="00160583"/>
    <w:rsid w:val="00161DDD"/>
    <w:rsid w:val="00162DBA"/>
    <w:rsid w:val="001746FF"/>
    <w:rsid w:val="00184351"/>
    <w:rsid w:val="00184567"/>
    <w:rsid w:val="0018759B"/>
    <w:rsid w:val="0019690F"/>
    <w:rsid w:val="00197E97"/>
    <w:rsid w:val="001A7263"/>
    <w:rsid w:val="001B011F"/>
    <w:rsid w:val="001B0528"/>
    <w:rsid w:val="001B29E6"/>
    <w:rsid w:val="001B3D5B"/>
    <w:rsid w:val="001B443C"/>
    <w:rsid w:val="001B684F"/>
    <w:rsid w:val="001B6D12"/>
    <w:rsid w:val="001C079B"/>
    <w:rsid w:val="001C3553"/>
    <w:rsid w:val="001C368C"/>
    <w:rsid w:val="001C3DD0"/>
    <w:rsid w:val="001C4EBF"/>
    <w:rsid w:val="001C599D"/>
    <w:rsid w:val="001C5F71"/>
    <w:rsid w:val="001C7C1F"/>
    <w:rsid w:val="001D1BF0"/>
    <w:rsid w:val="001D386C"/>
    <w:rsid w:val="001D78F5"/>
    <w:rsid w:val="001E2F8A"/>
    <w:rsid w:val="001E7CC8"/>
    <w:rsid w:val="001F3CC5"/>
    <w:rsid w:val="001F43A4"/>
    <w:rsid w:val="001F4D2B"/>
    <w:rsid w:val="001F6847"/>
    <w:rsid w:val="001F789B"/>
    <w:rsid w:val="001F7BFE"/>
    <w:rsid w:val="00200A64"/>
    <w:rsid w:val="002068A7"/>
    <w:rsid w:val="00207168"/>
    <w:rsid w:val="00207446"/>
    <w:rsid w:val="00213C4E"/>
    <w:rsid w:val="00214A09"/>
    <w:rsid w:val="00221FDC"/>
    <w:rsid w:val="00224731"/>
    <w:rsid w:val="00232433"/>
    <w:rsid w:val="00232BE5"/>
    <w:rsid w:val="00236DD6"/>
    <w:rsid w:val="00244604"/>
    <w:rsid w:val="002446AD"/>
    <w:rsid w:val="002446DC"/>
    <w:rsid w:val="0024683F"/>
    <w:rsid w:val="00250E78"/>
    <w:rsid w:val="0025123D"/>
    <w:rsid w:val="002534EA"/>
    <w:rsid w:val="002665AB"/>
    <w:rsid w:val="00266FF9"/>
    <w:rsid w:val="00271577"/>
    <w:rsid w:val="00272481"/>
    <w:rsid w:val="00273A92"/>
    <w:rsid w:val="00273D0C"/>
    <w:rsid w:val="00276629"/>
    <w:rsid w:val="0028285A"/>
    <w:rsid w:val="00285E1C"/>
    <w:rsid w:val="00291946"/>
    <w:rsid w:val="00292A13"/>
    <w:rsid w:val="00295A4A"/>
    <w:rsid w:val="00295E23"/>
    <w:rsid w:val="002A2FF5"/>
    <w:rsid w:val="002A5B9F"/>
    <w:rsid w:val="002A5D34"/>
    <w:rsid w:val="002B0061"/>
    <w:rsid w:val="002B2EA7"/>
    <w:rsid w:val="002B6FE8"/>
    <w:rsid w:val="002C1EE1"/>
    <w:rsid w:val="002C67BB"/>
    <w:rsid w:val="002D246A"/>
    <w:rsid w:val="002D3FF4"/>
    <w:rsid w:val="002D795C"/>
    <w:rsid w:val="002E3F68"/>
    <w:rsid w:val="002E595D"/>
    <w:rsid w:val="002F06D2"/>
    <w:rsid w:val="002F124D"/>
    <w:rsid w:val="002F133A"/>
    <w:rsid w:val="002F28F2"/>
    <w:rsid w:val="002F2938"/>
    <w:rsid w:val="002F6AB1"/>
    <w:rsid w:val="002F7630"/>
    <w:rsid w:val="002F79C4"/>
    <w:rsid w:val="00302910"/>
    <w:rsid w:val="00304847"/>
    <w:rsid w:val="00305032"/>
    <w:rsid w:val="00305956"/>
    <w:rsid w:val="00310DF8"/>
    <w:rsid w:val="003132F6"/>
    <w:rsid w:val="00320431"/>
    <w:rsid w:val="00323856"/>
    <w:rsid w:val="00323D2E"/>
    <w:rsid w:val="00324245"/>
    <w:rsid w:val="0033092B"/>
    <w:rsid w:val="00331170"/>
    <w:rsid w:val="003458FF"/>
    <w:rsid w:val="00345BCB"/>
    <w:rsid w:val="0034632C"/>
    <w:rsid w:val="0035007F"/>
    <w:rsid w:val="00354579"/>
    <w:rsid w:val="003565BD"/>
    <w:rsid w:val="00357131"/>
    <w:rsid w:val="0036752E"/>
    <w:rsid w:val="00367F84"/>
    <w:rsid w:val="00373A9D"/>
    <w:rsid w:val="003742CE"/>
    <w:rsid w:val="00375554"/>
    <w:rsid w:val="003829E2"/>
    <w:rsid w:val="00385526"/>
    <w:rsid w:val="00385792"/>
    <w:rsid w:val="003927DE"/>
    <w:rsid w:val="00394962"/>
    <w:rsid w:val="00395460"/>
    <w:rsid w:val="00395789"/>
    <w:rsid w:val="00397C85"/>
    <w:rsid w:val="003A2C8B"/>
    <w:rsid w:val="003A6494"/>
    <w:rsid w:val="003B3704"/>
    <w:rsid w:val="003B7429"/>
    <w:rsid w:val="003C3125"/>
    <w:rsid w:val="003C3D07"/>
    <w:rsid w:val="003C5891"/>
    <w:rsid w:val="003D14AA"/>
    <w:rsid w:val="003D6306"/>
    <w:rsid w:val="003E07F4"/>
    <w:rsid w:val="003E6796"/>
    <w:rsid w:val="003F080A"/>
    <w:rsid w:val="003F1E47"/>
    <w:rsid w:val="003F533D"/>
    <w:rsid w:val="0040606E"/>
    <w:rsid w:val="00413AD8"/>
    <w:rsid w:val="00414CA6"/>
    <w:rsid w:val="00416953"/>
    <w:rsid w:val="004246F7"/>
    <w:rsid w:val="004262AE"/>
    <w:rsid w:val="00426D43"/>
    <w:rsid w:val="004349B7"/>
    <w:rsid w:val="004372CE"/>
    <w:rsid w:val="004419C1"/>
    <w:rsid w:val="004448B2"/>
    <w:rsid w:val="00444C7D"/>
    <w:rsid w:val="00444E21"/>
    <w:rsid w:val="004466A6"/>
    <w:rsid w:val="0044674B"/>
    <w:rsid w:val="00452C18"/>
    <w:rsid w:val="00454F8B"/>
    <w:rsid w:val="004602BE"/>
    <w:rsid w:val="0046283B"/>
    <w:rsid w:val="00466C1E"/>
    <w:rsid w:val="00467300"/>
    <w:rsid w:val="004739C0"/>
    <w:rsid w:val="00483BE6"/>
    <w:rsid w:val="00483E90"/>
    <w:rsid w:val="0048471A"/>
    <w:rsid w:val="00485B2C"/>
    <w:rsid w:val="0049033D"/>
    <w:rsid w:val="004930F8"/>
    <w:rsid w:val="004931A3"/>
    <w:rsid w:val="0049382A"/>
    <w:rsid w:val="00495300"/>
    <w:rsid w:val="0049652B"/>
    <w:rsid w:val="004A3C2E"/>
    <w:rsid w:val="004A3FB7"/>
    <w:rsid w:val="004B34F7"/>
    <w:rsid w:val="004B63C3"/>
    <w:rsid w:val="004B7D05"/>
    <w:rsid w:val="004C2D0A"/>
    <w:rsid w:val="004C2DD7"/>
    <w:rsid w:val="004C2E53"/>
    <w:rsid w:val="004C48BC"/>
    <w:rsid w:val="004C545D"/>
    <w:rsid w:val="004D346E"/>
    <w:rsid w:val="004D3F49"/>
    <w:rsid w:val="004D40CC"/>
    <w:rsid w:val="004D5247"/>
    <w:rsid w:val="004E41DE"/>
    <w:rsid w:val="004E6648"/>
    <w:rsid w:val="004E6D47"/>
    <w:rsid w:val="004E6DF2"/>
    <w:rsid w:val="004F0439"/>
    <w:rsid w:val="004F117F"/>
    <w:rsid w:val="004F20C7"/>
    <w:rsid w:val="00501157"/>
    <w:rsid w:val="0050169A"/>
    <w:rsid w:val="00501CFC"/>
    <w:rsid w:val="00507B3A"/>
    <w:rsid w:val="00507BF4"/>
    <w:rsid w:val="005109E3"/>
    <w:rsid w:val="00515192"/>
    <w:rsid w:val="0052132D"/>
    <w:rsid w:val="00526AEF"/>
    <w:rsid w:val="005313DC"/>
    <w:rsid w:val="0054117A"/>
    <w:rsid w:val="005420F1"/>
    <w:rsid w:val="00542FC8"/>
    <w:rsid w:val="005466ED"/>
    <w:rsid w:val="005473DE"/>
    <w:rsid w:val="00552740"/>
    <w:rsid w:val="00552A45"/>
    <w:rsid w:val="00557AC0"/>
    <w:rsid w:val="0056183B"/>
    <w:rsid w:val="00563EC3"/>
    <w:rsid w:val="00567F89"/>
    <w:rsid w:val="00570EDA"/>
    <w:rsid w:val="00571154"/>
    <w:rsid w:val="00575B00"/>
    <w:rsid w:val="00575B3B"/>
    <w:rsid w:val="005777DF"/>
    <w:rsid w:val="00583FF6"/>
    <w:rsid w:val="00585330"/>
    <w:rsid w:val="005853CF"/>
    <w:rsid w:val="00592DBE"/>
    <w:rsid w:val="005A4E92"/>
    <w:rsid w:val="005A7C78"/>
    <w:rsid w:val="005B0444"/>
    <w:rsid w:val="005B1D97"/>
    <w:rsid w:val="005B54C8"/>
    <w:rsid w:val="005B63CC"/>
    <w:rsid w:val="005B63EC"/>
    <w:rsid w:val="005C0B77"/>
    <w:rsid w:val="005C7253"/>
    <w:rsid w:val="005C756C"/>
    <w:rsid w:val="005D2151"/>
    <w:rsid w:val="005E05E4"/>
    <w:rsid w:val="005E2C5E"/>
    <w:rsid w:val="005E646D"/>
    <w:rsid w:val="005E7BCB"/>
    <w:rsid w:val="005F00CD"/>
    <w:rsid w:val="005F0AAE"/>
    <w:rsid w:val="005F4F28"/>
    <w:rsid w:val="005F6850"/>
    <w:rsid w:val="005F7F9C"/>
    <w:rsid w:val="0060257B"/>
    <w:rsid w:val="00604E45"/>
    <w:rsid w:val="00605D79"/>
    <w:rsid w:val="00606851"/>
    <w:rsid w:val="00607A22"/>
    <w:rsid w:val="00612DF7"/>
    <w:rsid w:val="00616B55"/>
    <w:rsid w:val="00620D19"/>
    <w:rsid w:val="0062724B"/>
    <w:rsid w:val="00631D31"/>
    <w:rsid w:val="0063241C"/>
    <w:rsid w:val="0063352D"/>
    <w:rsid w:val="00635064"/>
    <w:rsid w:val="00636B02"/>
    <w:rsid w:val="0064141F"/>
    <w:rsid w:val="00644E04"/>
    <w:rsid w:val="00652D2A"/>
    <w:rsid w:val="00653DBB"/>
    <w:rsid w:val="00655D4B"/>
    <w:rsid w:val="006710B2"/>
    <w:rsid w:val="0067146C"/>
    <w:rsid w:val="00671738"/>
    <w:rsid w:val="00672C17"/>
    <w:rsid w:val="006736A5"/>
    <w:rsid w:val="00682E4D"/>
    <w:rsid w:val="00697018"/>
    <w:rsid w:val="006A0DFA"/>
    <w:rsid w:val="006A2931"/>
    <w:rsid w:val="006A2B95"/>
    <w:rsid w:val="006A3FBC"/>
    <w:rsid w:val="006A58DA"/>
    <w:rsid w:val="006A633F"/>
    <w:rsid w:val="006A72BA"/>
    <w:rsid w:val="006B2FAB"/>
    <w:rsid w:val="006B4729"/>
    <w:rsid w:val="006B7851"/>
    <w:rsid w:val="006C0DD9"/>
    <w:rsid w:val="006C437E"/>
    <w:rsid w:val="006D456A"/>
    <w:rsid w:val="006D55C0"/>
    <w:rsid w:val="006D5C21"/>
    <w:rsid w:val="006E25C5"/>
    <w:rsid w:val="006E58B1"/>
    <w:rsid w:val="006E730F"/>
    <w:rsid w:val="006F33EA"/>
    <w:rsid w:val="006F5F75"/>
    <w:rsid w:val="006F7D90"/>
    <w:rsid w:val="00706FC1"/>
    <w:rsid w:val="007128EE"/>
    <w:rsid w:val="00713AF3"/>
    <w:rsid w:val="00724FE4"/>
    <w:rsid w:val="0072540F"/>
    <w:rsid w:val="00726CB4"/>
    <w:rsid w:val="00732F23"/>
    <w:rsid w:val="0073580A"/>
    <w:rsid w:val="00740928"/>
    <w:rsid w:val="00741777"/>
    <w:rsid w:val="0074653D"/>
    <w:rsid w:val="00750B5B"/>
    <w:rsid w:val="00753455"/>
    <w:rsid w:val="00753782"/>
    <w:rsid w:val="00754ECA"/>
    <w:rsid w:val="00755AFB"/>
    <w:rsid w:val="007562EC"/>
    <w:rsid w:val="00757C85"/>
    <w:rsid w:val="00763193"/>
    <w:rsid w:val="007727E8"/>
    <w:rsid w:val="0077569C"/>
    <w:rsid w:val="00787A1D"/>
    <w:rsid w:val="00793D4F"/>
    <w:rsid w:val="007940C3"/>
    <w:rsid w:val="007949DB"/>
    <w:rsid w:val="007A0702"/>
    <w:rsid w:val="007A4C22"/>
    <w:rsid w:val="007B0167"/>
    <w:rsid w:val="007B1815"/>
    <w:rsid w:val="007B4703"/>
    <w:rsid w:val="007B7702"/>
    <w:rsid w:val="007C3458"/>
    <w:rsid w:val="007C420D"/>
    <w:rsid w:val="007C4C25"/>
    <w:rsid w:val="007C55C5"/>
    <w:rsid w:val="007C6991"/>
    <w:rsid w:val="007D441B"/>
    <w:rsid w:val="007E7284"/>
    <w:rsid w:val="007F0880"/>
    <w:rsid w:val="007F2323"/>
    <w:rsid w:val="007F5A7F"/>
    <w:rsid w:val="007F5D85"/>
    <w:rsid w:val="00802841"/>
    <w:rsid w:val="0080351E"/>
    <w:rsid w:val="0080785D"/>
    <w:rsid w:val="008111B9"/>
    <w:rsid w:val="00811426"/>
    <w:rsid w:val="00812C70"/>
    <w:rsid w:val="00821DD1"/>
    <w:rsid w:val="00821DF3"/>
    <w:rsid w:val="008221DA"/>
    <w:rsid w:val="00822C80"/>
    <w:rsid w:val="00825756"/>
    <w:rsid w:val="0082605C"/>
    <w:rsid w:val="00826162"/>
    <w:rsid w:val="008313A0"/>
    <w:rsid w:val="00834314"/>
    <w:rsid w:val="00835160"/>
    <w:rsid w:val="0083756F"/>
    <w:rsid w:val="008428DF"/>
    <w:rsid w:val="008449B9"/>
    <w:rsid w:val="0085011E"/>
    <w:rsid w:val="0085091C"/>
    <w:rsid w:val="00850991"/>
    <w:rsid w:val="008523DD"/>
    <w:rsid w:val="00852F2D"/>
    <w:rsid w:val="008533EB"/>
    <w:rsid w:val="00853CA2"/>
    <w:rsid w:val="00873D60"/>
    <w:rsid w:val="00875F17"/>
    <w:rsid w:val="00883049"/>
    <w:rsid w:val="008834F3"/>
    <w:rsid w:val="00885C27"/>
    <w:rsid w:val="00886BDB"/>
    <w:rsid w:val="00890AF1"/>
    <w:rsid w:val="0089451A"/>
    <w:rsid w:val="008972E5"/>
    <w:rsid w:val="008979EF"/>
    <w:rsid w:val="008A0BD7"/>
    <w:rsid w:val="008A188C"/>
    <w:rsid w:val="008A6C13"/>
    <w:rsid w:val="008B6D04"/>
    <w:rsid w:val="008B7CB4"/>
    <w:rsid w:val="008C1321"/>
    <w:rsid w:val="008C335F"/>
    <w:rsid w:val="008D0085"/>
    <w:rsid w:val="008D0653"/>
    <w:rsid w:val="008E7F23"/>
    <w:rsid w:val="008F3607"/>
    <w:rsid w:val="008F738A"/>
    <w:rsid w:val="009008E3"/>
    <w:rsid w:val="009045F0"/>
    <w:rsid w:val="00912FCE"/>
    <w:rsid w:val="00914B76"/>
    <w:rsid w:val="00923FD6"/>
    <w:rsid w:val="009269E8"/>
    <w:rsid w:val="00926AC5"/>
    <w:rsid w:val="00926E6C"/>
    <w:rsid w:val="0093074F"/>
    <w:rsid w:val="00930D1E"/>
    <w:rsid w:val="00935CEB"/>
    <w:rsid w:val="009376C2"/>
    <w:rsid w:val="0094325C"/>
    <w:rsid w:val="009476BD"/>
    <w:rsid w:val="00952FB6"/>
    <w:rsid w:val="0095468F"/>
    <w:rsid w:val="00957CF6"/>
    <w:rsid w:val="00960728"/>
    <w:rsid w:val="00963266"/>
    <w:rsid w:val="00964CAB"/>
    <w:rsid w:val="0097126D"/>
    <w:rsid w:val="00977D27"/>
    <w:rsid w:val="009812E8"/>
    <w:rsid w:val="00984EF3"/>
    <w:rsid w:val="009912DA"/>
    <w:rsid w:val="00997BCE"/>
    <w:rsid w:val="009A0FC4"/>
    <w:rsid w:val="009A5F82"/>
    <w:rsid w:val="009A6BCF"/>
    <w:rsid w:val="009A7EAD"/>
    <w:rsid w:val="009B6562"/>
    <w:rsid w:val="009C1EAA"/>
    <w:rsid w:val="009C2E70"/>
    <w:rsid w:val="009C4871"/>
    <w:rsid w:val="009C6D2B"/>
    <w:rsid w:val="009C7686"/>
    <w:rsid w:val="009D0E86"/>
    <w:rsid w:val="009D139B"/>
    <w:rsid w:val="009D1992"/>
    <w:rsid w:val="009D34D2"/>
    <w:rsid w:val="009D5019"/>
    <w:rsid w:val="009D6A6E"/>
    <w:rsid w:val="009D6C7A"/>
    <w:rsid w:val="009D7604"/>
    <w:rsid w:val="009E04B5"/>
    <w:rsid w:val="009E3DA1"/>
    <w:rsid w:val="009E62BC"/>
    <w:rsid w:val="009F41A4"/>
    <w:rsid w:val="009F53FE"/>
    <w:rsid w:val="00A05FB6"/>
    <w:rsid w:val="00A0643F"/>
    <w:rsid w:val="00A079D6"/>
    <w:rsid w:val="00A1084F"/>
    <w:rsid w:val="00A1288E"/>
    <w:rsid w:val="00A15F84"/>
    <w:rsid w:val="00A24701"/>
    <w:rsid w:val="00A2618C"/>
    <w:rsid w:val="00A316C7"/>
    <w:rsid w:val="00A351C7"/>
    <w:rsid w:val="00A36A3D"/>
    <w:rsid w:val="00A566CD"/>
    <w:rsid w:val="00A63531"/>
    <w:rsid w:val="00A63F10"/>
    <w:rsid w:val="00A65B51"/>
    <w:rsid w:val="00A65EF1"/>
    <w:rsid w:val="00A771FB"/>
    <w:rsid w:val="00A81D95"/>
    <w:rsid w:val="00A8274C"/>
    <w:rsid w:val="00A86479"/>
    <w:rsid w:val="00A906A2"/>
    <w:rsid w:val="00A930BC"/>
    <w:rsid w:val="00AA63E6"/>
    <w:rsid w:val="00AB10FF"/>
    <w:rsid w:val="00AB20AF"/>
    <w:rsid w:val="00AB2A9D"/>
    <w:rsid w:val="00AC021F"/>
    <w:rsid w:val="00AC053F"/>
    <w:rsid w:val="00AC2D75"/>
    <w:rsid w:val="00AC34C6"/>
    <w:rsid w:val="00AC3E95"/>
    <w:rsid w:val="00AC7469"/>
    <w:rsid w:val="00AD0954"/>
    <w:rsid w:val="00AE6F72"/>
    <w:rsid w:val="00AE7D81"/>
    <w:rsid w:val="00B0201E"/>
    <w:rsid w:val="00B0532E"/>
    <w:rsid w:val="00B07497"/>
    <w:rsid w:val="00B07CB3"/>
    <w:rsid w:val="00B07D5F"/>
    <w:rsid w:val="00B10D88"/>
    <w:rsid w:val="00B12C73"/>
    <w:rsid w:val="00B16013"/>
    <w:rsid w:val="00B164AD"/>
    <w:rsid w:val="00B237E3"/>
    <w:rsid w:val="00B27B79"/>
    <w:rsid w:val="00B32B4A"/>
    <w:rsid w:val="00B3449E"/>
    <w:rsid w:val="00B400CC"/>
    <w:rsid w:val="00B43D9A"/>
    <w:rsid w:val="00B45AD2"/>
    <w:rsid w:val="00B47E5C"/>
    <w:rsid w:val="00B50C17"/>
    <w:rsid w:val="00B5228A"/>
    <w:rsid w:val="00B553F0"/>
    <w:rsid w:val="00B55F48"/>
    <w:rsid w:val="00B56AA8"/>
    <w:rsid w:val="00B61E55"/>
    <w:rsid w:val="00B649A0"/>
    <w:rsid w:val="00B735BC"/>
    <w:rsid w:val="00B74F08"/>
    <w:rsid w:val="00B83ABD"/>
    <w:rsid w:val="00B9294D"/>
    <w:rsid w:val="00B94399"/>
    <w:rsid w:val="00B97B43"/>
    <w:rsid w:val="00BB0143"/>
    <w:rsid w:val="00BB51C6"/>
    <w:rsid w:val="00BC0019"/>
    <w:rsid w:val="00BD34E3"/>
    <w:rsid w:val="00BD4ACC"/>
    <w:rsid w:val="00BD60A2"/>
    <w:rsid w:val="00BD6497"/>
    <w:rsid w:val="00BE29D4"/>
    <w:rsid w:val="00BE7327"/>
    <w:rsid w:val="00BF1278"/>
    <w:rsid w:val="00BF4C35"/>
    <w:rsid w:val="00BF54A8"/>
    <w:rsid w:val="00BF5D3E"/>
    <w:rsid w:val="00C00EA5"/>
    <w:rsid w:val="00C0115D"/>
    <w:rsid w:val="00C03098"/>
    <w:rsid w:val="00C03402"/>
    <w:rsid w:val="00C07CFB"/>
    <w:rsid w:val="00C14845"/>
    <w:rsid w:val="00C224EB"/>
    <w:rsid w:val="00C23821"/>
    <w:rsid w:val="00C2409C"/>
    <w:rsid w:val="00C246D2"/>
    <w:rsid w:val="00C252C4"/>
    <w:rsid w:val="00C26284"/>
    <w:rsid w:val="00C374DF"/>
    <w:rsid w:val="00C401A4"/>
    <w:rsid w:val="00C41C1C"/>
    <w:rsid w:val="00C42788"/>
    <w:rsid w:val="00C467DA"/>
    <w:rsid w:val="00C529D4"/>
    <w:rsid w:val="00C556EF"/>
    <w:rsid w:val="00C633E9"/>
    <w:rsid w:val="00C65463"/>
    <w:rsid w:val="00C71F6C"/>
    <w:rsid w:val="00C73D48"/>
    <w:rsid w:val="00C75A68"/>
    <w:rsid w:val="00C75E73"/>
    <w:rsid w:val="00C75F9E"/>
    <w:rsid w:val="00C76127"/>
    <w:rsid w:val="00C763A5"/>
    <w:rsid w:val="00C7676A"/>
    <w:rsid w:val="00C820AC"/>
    <w:rsid w:val="00C833FF"/>
    <w:rsid w:val="00C917E0"/>
    <w:rsid w:val="00C948EA"/>
    <w:rsid w:val="00CA2745"/>
    <w:rsid w:val="00CA2A9D"/>
    <w:rsid w:val="00CA51D3"/>
    <w:rsid w:val="00CA7241"/>
    <w:rsid w:val="00CB21BE"/>
    <w:rsid w:val="00CC260F"/>
    <w:rsid w:val="00CD225E"/>
    <w:rsid w:val="00CD2BFB"/>
    <w:rsid w:val="00CD40E7"/>
    <w:rsid w:val="00CD47A0"/>
    <w:rsid w:val="00CE18FC"/>
    <w:rsid w:val="00CE721E"/>
    <w:rsid w:val="00CF0B76"/>
    <w:rsid w:val="00CF60D4"/>
    <w:rsid w:val="00CF75EC"/>
    <w:rsid w:val="00D02721"/>
    <w:rsid w:val="00D03084"/>
    <w:rsid w:val="00D034E4"/>
    <w:rsid w:val="00D0505E"/>
    <w:rsid w:val="00D0628B"/>
    <w:rsid w:val="00D10659"/>
    <w:rsid w:val="00D14752"/>
    <w:rsid w:val="00D212B9"/>
    <w:rsid w:val="00D276FC"/>
    <w:rsid w:val="00D30887"/>
    <w:rsid w:val="00D314B7"/>
    <w:rsid w:val="00D40267"/>
    <w:rsid w:val="00D40C61"/>
    <w:rsid w:val="00D43051"/>
    <w:rsid w:val="00D45B8A"/>
    <w:rsid w:val="00D462D7"/>
    <w:rsid w:val="00D507DA"/>
    <w:rsid w:val="00D536A6"/>
    <w:rsid w:val="00D53B34"/>
    <w:rsid w:val="00D55A0B"/>
    <w:rsid w:val="00D602C9"/>
    <w:rsid w:val="00D63DF2"/>
    <w:rsid w:val="00D65C6C"/>
    <w:rsid w:val="00D722CC"/>
    <w:rsid w:val="00D7605A"/>
    <w:rsid w:val="00D80334"/>
    <w:rsid w:val="00D85FDE"/>
    <w:rsid w:val="00D9081F"/>
    <w:rsid w:val="00D94FF9"/>
    <w:rsid w:val="00D971BC"/>
    <w:rsid w:val="00DA1270"/>
    <w:rsid w:val="00DA1506"/>
    <w:rsid w:val="00DA2870"/>
    <w:rsid w:val="00DB11D5"/>
    <w:rsid w:val="00DB22E8"/>
    <w:rsid w:val="00DB2974"/>
    <w:rsid w:val="00DB4FE7"/>
    <w:rsid w:val="00DC1B9E"/>
    <w:rsid w:val="00DC41E6"/>
    <w:rsid w:val="00DC43B6"/>
    <w:rsid w:val="00DC7AB2"/>
    <w:rsid w:val="00DD1176"/>
    <w:rsid w:val="00DD2340"/>
    <w:rsid w:val="00DD3AD3"/>
    <w:rsid w:val="00DD44D4"/>
    <w:rsid w:val="00DE2406"/>
    <w:rsid w:val="00DE3353"/>
    <w:rsid w:val="00DE5853"/>
    <w:rsid w:val="00DE6A56"/>
    <w:rsid w:val="00DF734A"/>
    <w:rsid w:val="00E06E54"/>
    <w:rsid w:val="00E07387"/>
    <w:rsid w:val="00E154E5"/>
    <w:rsid w:val="00E15B6A"/>
    <w:rsid w:val="00E1607C"/>
    <w:rsid w:val="00E20B1D"/>
    <w:rsid w:val="00E21A53"/>
    <w:rsid w:val="00E33F6F"/>
    <w:rsid w:val="00E44577"/>
    <w:rsid w:val="00E45B89"/>
    <w:rsid w:val="00E50393"/>
    <w:rsid w:val="00E50484"/>
    <w:rsid w:val="00E51FEC"/>
    <w:rsid w:val="00E54491"/>
    <w:rsid w:val="00E75CFF"/>
    <w:rsid w:val="00E77C6A"/>
    <w:rsid w:val="00E870C5"/>
    <w:rsid w:val="00E90741"/>
    <w:rsid w:val="00E909BB"/>
    <w:rsid w:val="00E9237E"/>
    <w:rsid w:val="00E93E3E"/>
    <w:rsid w:val="00E9534F"/>
    <w:rsid w:val="00EA113B"/>
    <w:rsid w:val="00EA21F2"/>
    <w:rsid w:val="00EA43C7"/>
    <w:rsid w:val="00EA46CA"/>
    <w:rsid w:val="00EA5BFB"/>
    <w:rsid w:val="00EB13B7"/>
    <w:rsid w:val="00EB35DA"/>
    <w:rsid w:val="00EB5A4C"/>
    <w:rsid w:val="00EC3271"/>
    <w:rsid w:val="00EC41CD"/>
    <w:rsid w:val="00EC4D82"/>
    <w:rsid w:val="00EC6264"/>
    <w:rsid w:val="00EC6692"/>
    <w:rsid w:val="00ED5304"/>
    <w:rsid w:val="00ED571C"/>
    <w:rsid w:val="00ED67B2"/>
    <w:rsid w:val="00ED755D"/>
    <w:rsid w:val="00EE037D"/>
    <w:rsid w:val="00EE238C"/>
    <w:rsid w:val="00EE437C"/>
    <w:rsid w:val="00EE4657"/>
    <w:rsid w:val="00EE7B83"/>
    <w:rsid w:val="00EF1744"/>
    <w:rsid w:val="00EF3207"/>
    <w:rsid w:val="00EF7C99"/>
    <w:rsid w:val="00F029BB"/>
    <w:rsid w:val="00F058D6"/>
    <w:rsid w:val="00F06DC8"/>
    <w:rsid w:val="00F1025E"/>
    <w:rsid w:val="00F10623"/>
    <w:rsid w:val="00F10D15"/>
    <w:rsid w:val="00F11958"/>
    <w:rsid w:val="00F125AA"/>
    <w:rsid w:val="00F17DE5"/>
    <w:rsid w:val="00F2219C"/>
    <w:rsid w:val="00F24F48"/>
    <w:rsid w:val="00F2568A"/>
    <w:rsid w:val="00F25AA8"/>
    <w:rsid w:val="00F27153"/>
    <w:rsid w:val="00F33BAB"/>
    <w:rsid w:val="00F34EA0"/>
    <w:rsid w:val="00F365B4"/>
    <w:rsid w:val="00F37011"/>
    <w:rsid w:val="00F378D8"/>
    <w:rsid w:val="00F41A70"/>
    <w:rsid w:val="00F42802"/>
    <w:rsid w:val="00F45729"/>
    <w:rsid w:val="00F528E8"/>
    <w:rsid w:val="00F5355E"/>
    <w:rsid w:val="00F60DFF"/>
    <w:rsid w:val="00F64EB6"/>
    <w:rsid w:val="00F6650C"/>
    <w:rsid w:val="00F7047E"/>
    <w:rsid w:val="00F76862"/>
    <w:rsid w:val="00F95FF6"/>
    <w:rsid w:val="00F97992"/>
    <w:rsid w:val="00FA2AD8"/>
    <w:rsid w:val="00FA39E8"/>
    <w:rsid w:val="00FA3ECC"/>
    <w:rsid w:val="00FA7209"/>
    <w:rsid w:val="00FA76F8"/>
    <w:rsid w:val="00FB319A"/>
    <w:rsid w:val="00FB3375"/>
    <w:rsid w:val="00FC12FE"/>
    <w:rsid w:val="00FC4828"/>
    <w:rsid w:val="00FC55A6"/>
    <w:rsid w:val="00FC6B6A"/>
    <w:rsid w:val="00FD20DC"/>
    <w:rsid w:val="00FD4CDC"/>
    <w:rsid w:val="00FE232F"/>
    <w:rsid w:val="00FE2388"/>
    <w:rsid w:val="00FF39F4"/>
    <w:rsid w:val="0210B751"/>
    <w:rsid w:val="0288379B"/>
    <w:rsid w:val="02B4CD2E"/>
    <w:rsid w:val="02E596B0"/>
    <w:rsid w:val="039B0CCB"/>
    <w:rsid w:val="049962F2"/>
    <w:rsid w:val="04D0A7EE"/>
    <w:rsid w:val="05946219"/>
    <w:rsid w:val="05EA45B4"/>
    <w:rsid w:val="076CFDDF"/>
    <w:rsid w:val="07F1A843"/>
    <w:rsid w:val="0856605F"/>
    <w:rsid w:val="086E6473"/>
    <w:rsid w:val="09B40A0B"/>
    <w:rsid w:val="0A4198BD"/>
    <w:rsid w:val="0C62F770"/>
    <w:rsid w:val="0C877195"/>
    <w:rsid w:val="0CF9E3F2"/>
    <w:rsid w:val="0D6C5BDC"/>
    <w:rsid w:val="0DDCE43C"/>
    <w:rsid w:val="0E4520AF"/>
    <w:rsid w:val="0ED6BF35"/>
    <w:rsid w:val="0F90F292"/>
    <w:rsid w:val="10206EF3"/>
    <w:rsid w:val="1130A9F0"/>
    <w:rsid w:val="117999C0"/>
    <w:rsid w:val="11825AD5"/>
    <w:rsid w:val="12AA4905"/>
    <w:rsid w:val="12C72ED6"/>
    <w:rsid w:val="1315CEBE"/>
    <w:rsid w:val="1427318F"/>
    <w:rsid w:val="14ABB713"/>
    <w:rsid w:val="151C1E72"/>
    <w:rsid w:val="15C809C4"/>
    <w:rsid w:val="15DAF58A"/>
    <w:rsid w:val="164409FC"/>
    <w:rsid w:val="164AB76D"/>
    <w:rsid w:val="16BA987C"/>
    <w:rsid w:val="171B0F03"/>
    <w:rsid w:val="172F7C78"/>
    <w:rsid w:val="182FE3AF"/>
    <w:rsid w:val="1844EDBB"/>
    <w:rsid w:val="185C8F04"/>
    <w:rsid w:val="1897BFBD"/>
    <w:rsid w:val="19696824"/>
    <w:rsid w:val="1A9688D2"/>
    <w:rsid w:val="1A9FB1C3"/>
    <w:rsid w:val="1AC8CC99"/>
    <w:rsid w:val="1B3B2644"/>
    <w:rsid w:val="1BA7C36C"/>
    <w:rsid w:val="1BE893A9"/>
    <w:rsid w:val="1C5E6458"/>
    <w:rsid w:val="1CE6A371"/>
    <w:rsid w:val="1D2AD276"/>
    <w:rsid w:val="1D35CA04"/>
    <w:rsid w:val="1D5CA407"/>
    <w:rsid w:val="1D6345C4"/>
    <w:rsid w:val="1D89113C"/>
    <w:rsid w:val="1E4E48E6"/>
    <w:rsid w:val="1F10ABCC"/>
    <w:rsid w:val="1F488630"/>
    <w:rsid w:val="1F772079"/>
    <w:rsid w:val="201C382C"/>
    <w:rsid w:val="20849018"/>
    <w:rsid w:val="20B8C287"/>
    <w:rsid w:val="21245345"/>
    <w:rsid w:val="21343C43"/>
    <w:rsid w:val="2180C00B"/>
    <w:rsid w:val="2347B439"/>
    <w:rsid w:val="24423D53"/>
    <w:rsid w:val="24549EDE"/>
    <w:rsid w:val="24A89266"/>
    <w:rsid w:val="253A3A58"/>
    <w:rsid w:val="25565107"/>
    <w:rsid w:val="269180B6"/>
    <w:rsid w:val="26F42891"/>
    <w:rsid w:val="27816AFF"/>
    <w:rsid w:val="280FEE85"/>
    <w:rsid w:val="2820AF04"/>
    <w:rsid w:val="282F5960"/>
    <w:rsid w:val="28726A4C"/>
    <w:rsid w:val="29216C07"/>
    <w:rsid w:val="2992F41F"/>
    <w:rsid w:val="29B4ED6A"/>
    <w:rsid w:val="2A1A3F09"/>
    <w:rsid w:val="2A40A6FF"/>
    <w:rsid w:val="2AAF3DBD"/>
    <w:rsid w:val="2AF796E5"/>
    <w:rsid w:val="2B347815"/>
    <w:rsid w:val="2C18787C"/>
    <w:rsid w:val="2C79C866"/>
    <w:rsid w:val="2C7B8F9F"/>
    <w:rsid w:val="2D8993FD"/>
    <w:rsid w:val="2D9AA9D6"/>
    <w:rsid w:val="2E68B38E"/>
    <w:rsid w:val="2EE5F45B"/>
    <w:rsid w:val="2F2309B2"/>
    <w:rsid w:val="31CAAB16"/>
    <w:rsid w:val="31D2E4AC"/>
    <w:rsid w:val="31F02E74"/>
    <w:rsid w:val="31F5B501"/>
    <w:rsid w:val="32A5F521"/>
    <w:rsid w:val="32F177D4"/>
    <w:rsid w:val="33C7DFA2"/>
    <w:rsid w:val="33D0BF79"/>
    <w:rsid w:val="3436B6F5"/>
    <w:rsid w:val="3448039A"/>
    <w:rsid w:val="34715308"/>
    <w:rsid w:val="356EABEB"/>
    <w:rsid w:val="364B1AAF"/>
    <w:rsid w:val="36F823E7"/>
    <w:rsid w:val="374A6A2D"/>
    <w:rsid w:val="381CAECA"/>
    <w:rsid w:val="389CED47"/>
    <w:rsid w:val="39079574"/>
    <w:rsid w:val="39E517A3"/>
    <w:rsid w:val="3A709571"/>
    <w:rsid w:val="3AA67D06"/>
    <w:rsid w:val="3AE0A4DA"/>
    <w:rsid w:val="3B5BFA1D"/>
    <w:rsid w:val="3BD02D8E"/>
    <w:rsid w:val="3C15B2BC"/>
    <w:rsid w:val="3C5804CF"/>
    <w:rsid w:val="3C5FEAA0"/>
    <w:rsid w:val="3CED0999"/>
    <w:rsid w:val="3CFDF3F1"/>
    <w:rsid w:val="3D4B4C64"/>
    <w:rsid w:val="3E4E5989"/>
    <w:rsid w:val="3ECE818D"/>
    <w:rsid w:val="3EFF40AF"/>
    <w:rsid w:val="3F306F3B"/>
    <w:rsid w:val="3FB5E44D"/>
    <w:rsid w:val="402FF28A"/>
    <w:rsid w:val="4055261E"/>
    <w:rsid w:val="4059C417"/>
    <w:rsid w:val="41AFDCB2"/>
    <w:rsid w:val="42684698"/>
    <w:rsid w:val="4385C383"/>
    <w:rsid w:val="44051A31"/>
    <w:rsid w:val="44A684DB"/>
    <w:rsid w:val="44B315A9"/>
    <w:rsid w:val="460B2DC8"/>
    <w:rsid w:val="462D19E7"/>
    <w:rsid w:val="46D12356"/>
    <w:rsid w:val="473D74D4"/>
    <w:rsid w:val="47EB5A67"/>
    <w:rsid w:val="481FECD8"/>
    <w:rsid w:val="4852B734"/>
    <w:rsid w:val="485DAA7C"/>
    <w:rsid w:val="4877DCAD"/>
    <w:rsid w:val="492E7A19"/>
    <w:rsid w:val="494F0E91"/>
    <w:rsid w:val="49BDD73B"/>
    <w:rsid w:val="49D40E8B"/>
    <w:rsid w:val="4CE5E965"/>
    <w:rsid w:val="4CEB81F0"/>
    <w:rsid w:val="4D1E6B08"/>
    <w:rsid w:val="4DA04051"/>
    <w:rsid w:val="4DCDFA72"/>
    <w:rsid w:val="4EC24F7A"/>
    <w:rsid w:val="4EDC3EEB"/>
    <w:rsid w:val="50646FA4"/>
    <w:rsid w:val="50733E4F"/>
    <w:rsid w:val="50B3695D"/>
    <w:rsid w:val="5167209C"/>
    <w:rsid w:val="5272D519"/>
    <w:rsid w:val="5322D00D"/>
    <w:rsid w:val="54C71B7E"/>
    <w:rsid w:val="552826E5"/>
    <w:rsid w:val="57086640"/>
    <w:rsid w:val="57BE2C85"/>
    <w:rsid w:val="57C77F51"/>
    <w:rsid w:val="58364B40"/>
    <w:rsid w:val="58B65CA9"/>
    <w:rsid w:val="58DCF745"/>
    <w:rsid w:val="59606130"/>
    <w:rsid w:val="59B513CE"/>
    <w:rsid w:val="5A9000D0"/>
    <w:rsid w:val="5AC82C6B"/>
    <w:rsid w:val="5B53D7CE"/>
    <w:rsid w:val="5BB29B4C"/>
    <w:rsid w:val="5BBEC947"/>
    <w:rsid w:val="5C21A9F0"/>
    <w:rsid w:val="5DE289CA"/>
    <w:rsid w:val="5EA85BD3"/>
    <w:rsid w:val="5F7D2834"/>
    <w:rsid w:val="5FC536E8"/>
    <w:rsid w:val="608C9B4B"/>
    <w:rsid w:val="61D91320"/>
    <w:rsid w:val="61E6F23D"/>
    <w:rsid w:val="62BFEC1A"/>
    <w:rsid w:val="633B0509"/>
    <w:rsid w:val="63B699DD"/>
    <w:rsid w:val="6431E1AB"/>
    <w:rsid w:val="6470E83C"/>
    <w:rsid w:val="6474861E"/>
    <w:rsid w:val="64BCD2AE"/>
    <w:rsid w:val="64DA7CD9"/>
    <w:rsid w:val="65525B9C"/>
    <w:rsid w:val="65748AA8"/>
    <w:rsid w:val="65E1585F"/>
    <w:rsid w:val="6644463D"/>
    <w:rsid w:val="66D48ADB"/>
    <w:rsid w:val="66DEA4A9"/>
    <w:rsid w:val="6742A5E0"/>
    <w:rsid w:val="679EF140"/>
    <w:rsid w:val="69226858"/>
    <w:rsid w:val="692EDE70"/>
    <w:rsid w:val="696F9390"/>
    <w:rsid w:val="6A1F46EA"/>
    <w:rsid w:val="6A3CDA38"/>
    <w:rsid w:val="6B9B4A25"/>
    <w:rsid w:val="6C764F96"/>
    <w:rsid w:val="6C82F642"/>
    <w:rsid w:val="6C8D9C3F"/>
    <w:rsid w:val="6CCD0686"/>
    <w:rsid w:val="6D62655B"/>
    <w:rsid w:val="6D66A164"/>
    <w:rsid w:val="6DA21ABB"/>
    <w:rsid w:val="6DD852D8"/>
    <w:rsid w:val="6DFB1AFA"/>
    <w:rsid w:val="6E7EEB7A"/>
    <w:rsid w:val="6F564114"/>
    <w:rsid w:val="6F8FD144"/>
    <w:rsid w:val="6FCEABA9"/>
    <w:rsid w:val="7019E590"/>
    <w:rsid w:val="701F09E4"/>
    <w:rsid w:val="714C5516"/>
    <w:rsid w:val="725F37F6"/>
    <w:rsid w:val="7280E4DC"/>
    <w:rsid w:val="7379DDAF"/>
    <w:rsid w:val="739008FD"/>
    <w:rsid w:val="747A1A9F"/>
    <w:rsid w:val="747DA9C1"/>
    <w:rsid w:val="74934B78"/>
    <w:rsid w:val="76217625"/>
    <w:rsid w:val="771F04B6"/>
    <w:rsid w:val="77382BF9"/>
    <w:rsid w:val="7747D156"/>
    <w:rsid w:val="78BC7234"/>
    <w:rsid w:val="78F02069"/>
    <w:rsid w:val="79B9E58E"/>
    <w:rsid w:val="79E39CE1"/>
    <w:rsid w:val="7AF2C3BD"/>
    <w:rsid w:val="7B2D8B1D"/>
    <w:rsid w:val="7B2FD114"/>
    <w:rsid w:val="7BBF5800"/>
    <w:rsid w:val="7C5ACF21"/>
    <w:rsid w:val="7C5E63BA"/>
    <w:rsid w:val="7C7573DC"/>
    <w:rsid w:val="7D3DB43D"/>
    <w:rsid w:val="7D4C3955"/>
    <w:rsid w:val="7D7C795B"/>
    <w:rsid w:val="7D7EC5AF"/>
    <w:rsid w:val="7DD05EE7"/>
    <w:rsid w:val="7E2C4869"/>
    <w:rsid w:val="7EEB9DC5"/>
    <w:rsid w:val="7F8245C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6B1EF679-26D7-4A39-8028-D28EE46CB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character" w:customStyle="1" w:styleId="apple-converted-space">
    <w:name w:val="apple-converted-space"/>
    <w:basedOn w:val="DefaultParagraphFont"/>
    <w:rsid w:val="00B649A0"/>
  </w:style>
  <w:style w:type="character" w:styleId="PageNumber">
    <w:name w:val="page number"/>
    <w:basedOn w:val="DefaultParagraphFont"/>
    <w:uiPriority w:val="99"/>
    <w:semiHidden/>
    <w:unhideWhenUsed/>
    <w:rsid w:val="005F68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79986">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780105727">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643996447">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ibrary.unt.edu/" TargetMode="External"/><Relationship Id="rId18" Type="http://schemas.openxmlformats.org/officeDocument/2006/relationships/hyperlink" Target="https://policy.unt.edu/policy/06-003" TargetMode="External"/><Relationship Id="rId26" Type="http://schemas.openxmlformats.org/officeDocument/2006/relationships/hyperlink" Target="https://music.unt.edu/student-health-and-wellness" TargetMode="External"/><Relationship Id="rId39" Type="http://schemas.openxmlformats.org/officeDocument/2006/relationships/hyperlink" Target="https://disparities.unt.edu/mental-health-resources" TargetMode="External"/><Relationship Id="rId21" Type="http://schemas.openxmlformats.org/officeDocument/2006/relationships/hyperlink" Target="http://my.unt.edu/" TargetMode="External"/><Relationship Id="rId34" Type="http://schemas.openxmlformats.org/officeDocument/2006/relationships/hyperlink" Target="http://financialaid.unt.edu/sap" TargetMode="External"/><Relationship Id="rId42" Type="http://schemas.openxmlformats.org/officeDocument/2006/relationships/hyperlink" Target="https://success.unt.edu/aa-sa-resources"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online.unt.edu/learn" TargetMode="External"/><Relationship Id="rId29" Type="http://schemas.openxmlformats.org/officeDocument/2006/relationships/hyperlink" Target="https://registrar.unt.edu/registration/fall-academic-calendar.html" TargetMode="External"/><Relationship Id="rId11" Type="http://schemas.openxmlformats.org/officeDocument/2006/relationships/hyperlink" Target="mailto:Bailey.Ehrgott@unt.edu" TargetMode="External"/><Relationship Id="rId24" Type="http://schemas.openxmlformats.org/officeDocument/2006/relationships/hyperlink" Target="https://disability.unt.edu/" TargetMode="External"/><Relationship Id="rId32" Type="http://schemas.openxmlformats.org/officeDocument/2006/relationships/hyperlink" Target="http://financialaid.unt.edu/sap" TargetMode="External"/><Relationship Id="rId37" Type="http://schemas.openxmlformats.org/officeDocument/2006/relationships/hyperlink" Target="http://studentaffairs.unt.edu/counseling-and-testing-services" TargetMode="External"/><Relationship Id="rId40" Type="http://schemas.openxmlformats.org/officeDocument/2006/relationships/hyperlink" Target="https://disparities.unt.edu/mental-health-resources" TargetMode="External"/><Relationship Id="rId45" Type="http://schemas.openxmlformats.org/officeDocument/2006/relationships/hyperlink" Target="https://studentaffairs.unt.edu/care-team" TargetMode="External"/><Relationship Id="rId5" Type="http://schemas.openxmlformats.org/officeDocument/2006/relationships/styles" Target="styles.xml"/><Relationship Id="rId15" Type="http://schemas.openxmlformats.org/officeDocument/2006/relationships/hyperlink" Target="https://open.spotify.com/playlist/4TLRYINeOc1QcCbYbRMCuN?si=f5b1cab264c24c89" TargetMode="External"/><Relationship Id="rId23" Type="http://schemas.openxmlformats.org/officeDocument/2006/relationships/hyperlink" Target="http://eagleconnect.unt.edu/" TargetMode="External"/><Relationship Id="rId28" Type="http://schemas.openxmlformats.org/officeDocument/2006/relationships/hyperlink" Target="https://registrar.unt.edu/students" TargetMode="External"/><Relationship Id="rId36" Type="http://schemas.openxmlformats.org/officeDocument/2006/relationships/hyperlink" Target="http://ferpa.unt.edu/" TargetMode="External"/><Relationship Id="rId49" Type="http://schemas.openxmlformats.org/officeDocument/2006/relationships/fontTable" Target="fontTable.xml"/><Relationship Id="rId10" Type="http://schemas.openxmlformats.org/officeDocument/2006/relationships/hyperlink" Target="mailto:BaileyEhrgott@my.unt.edu" TargetMode="External"/><Relationship Id="rId19" Type="http://schemas.openxmlformats.org/officeDocument/2006/relationships/hyperlink" Target="https://deanofstudents.unt.edu/conduct" TargetMode="External"/><Relationship Id="rId31" Type="http://schemas.openxmlformats.org/officeDocument/2006/relationships/hyperlink" Target="http://financialaid.unt.edu/sap" TargetMode="External"/><Relationship Id="rId44" Type="http://schemas.openxmlformats.org/officeDocument/2006/relationships/hyperlink" Target="https://studentaffairs.unt.edu/care-tea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unt.instructure.com/" TargetMode="External"/><Relationship Id="rId22" Type="http://schemas.openxmlformats.org/officeDocument/2006/relationships/hyperlink" Target="http://eagleconnect.unt.edu/" TargetMode="External"/><Relationship Id="rId27" Type="http://schemas.openxmlformats.org/officeDocument/2006/relationships/hyperlink" Target="https://registrar.unt.edu/students" TargetMode="External"/><Relationship Id="rId30" Type="http://schemas.openxmlformats.org/officeDocument/2006/relationships/hyperlink" Target="https://registrar.unt.edu/registration/fall-academic-calendar.html" TargetMode="External"/><Relationship Id="rId35" Type="http://schemas.openxmlformats.org/officeDocument/2006/relationships/hyperlink" Target="http://ferpa.unt.edu/" TargetMode="External"/><Relationship Id="rId43" Type="http://schemas.openxmlformats.org/officeDocument/2006/relationships/hyperlink" Target="https://success.unt.edu/aa-sa-resources" TargetMode="External"/><Relationship Id="rId48" Type="http://schemas.openxmlformats.org/officeDocument/2006/relationships/footer" Target="footer2.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unt.instructure.com/" TargetMode="External"/><Relationship Id="rId17" Type="http://schemas.openxmlformats.org/officeDocument/2006/relationships/hyperlink" Target="https://policy.unt.edu/policy/06-003" TargetMode="External"/><Relationship Id="rId25" Type="http://schemas.openxmlformats.org/officeDocument/2006/relationships/hyperlink" Target="http://disability.unt.edu/" TargetMode="External"/><Relationship Id="rId33" Type="http://schemas.openxmlformats.org/officeDocument/2006/relationships/hyperlink" Target="http://financialaid.unt.edu/sap" TargetMode="External"/><Relationship Id="rId38" Type="http://schemas.openxmlformats.org/officeDocument/2006/relationships/hyperlink" Target="http://studentaffairs.unt.edu/counseling-and-testing-services" TargetMode="External"/><Relationship Id="rId46" Type="http://schemas.openxmlformats.org/officeDocument/2006/relationships/header" Target="header1.xml"/><Relationship Id="rId20" Type="http://schemas.openxmlformats.org/officeDocument/2006/relationships/hyperlink" Target="https://deanofstudents.unt.edu/conduct" TargetMode="External"/><Relationship Id="rId41" Type="http://schemas.openxmlformats.org/officeDocument/2006/relationships/hyperlink" Target="https://registrar.unt.edu/registration/fall-academic-calendar.html"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37f4b8a2-ad4f-41b5-9a91-284d2cc38f56}" enabled="1" method="Privilege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dotm</Template>
  <TotalTime>44</TotalTime>
  <Pages>9</Pages>
  <Words>3207</Words>
  <Characters>18285</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1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Microsoft Office User</cp:lastModifiedBy>
  <cp:revision>5</cp:revision>
  <dcterms:created xsi:type="dcterms:W3CDTF">2025-08-08T17:38:00Z</dcterms:created>
  <dcterms:modified xsi:type="dcterms:W3CDTF">2026-01-11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